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EC61A" w14:textId="751D4A5B" w:rsidR="009303D9" w:rsidRPr="005762C2" w:rsidRDefault="005762C2" w:rsidP="2D69A6B4">
      <w:pPr>
        <w:spacing w:after="120"/>
        <w:rPr>
          <w:sz w:val="40"/>
          <w:szCs w:val="40"/>
        </w:rPr>
      </w:pPr>
      <w:r>
        <w:rPr>
          <w:rFonts w:eastAsia="Times New Roman"/>
          <w:i/>
          <w:iCs/>
          <w:noProof/>
          <w:sz w:val="40"/>
          <w:szCs w:val="40"/>
        </w:rPr>
        <w:t xml:space="preserve">A </w:t>
      </w:r>
      <w:r w:rsidR="007D7015">
        <w:rPr>
          <w:rFonts w:eastAsia="Times New Roman"/>
          <w:i/>
          <w:iCs/>
          <w:noProof/>
          <w:sz w:val="40"/>
          <w:szCs w:val="40"/>
        </w:rPr>
        <w:t>H</w:t>
      </w:r>
      <w:r>
        <w:rPr>
          <w:rFonts w:eastAsia="Times New Roman"/>
          <w:i/>
          <w:iCs/>
          <w:noProof/>
          <w:sz w:val="40"/>
          <w:szCs w:val="40"/>
        </w:rPr>
        <w:t xml:space="preserve">ybrid </w:t>
      </w:r>
      <w:r w:rsidR="007D7015">
        <w:rPr>
          <w:rFonts w:eastAsia="Times New Roman"/>
          <w:i/>
          <w:iCs/>
          <w:noProof/>
          <w:sz w:val="40"/>
          <w:szCs w:val="40"/>
        </w:rPr>
        <w:t>A</w:t>
      </w:r>
      <w:r>
        <w:rPr>
          <w:rFonts w:eastAsia="Times New Roman"/>
          <w:i/>
          <w:iCs/>
          <w:noProof/>
          <w:sz w:val="40"/>
          <w:szCs w:val="40"/>
        </w:rPr>
        <w:t xml:space="preserve">pproach for </w:t>
      </w:r>
      <w:r w:rsidR="0ACC3CF4" w:rsidRPr="005762C2">
        <w:rPr>
          <w:rFonts w:eastAsia="Times New Roman"/>
          <w:i/>
          <w:iCs/>
          <w:noProof/>
          <w:sz w:val="40"/>
          <w:szCs w:val="40"/>
        </w:rPr>
        <w:t xml:space="preserve">Visual Cryptography </w:t>
      </w:r>
      <w:r w:rsidR="007D7015">
        <w:rPr>
          <w:rFonts w:eastAsia="Times New Roman"/>
          <w:i/>
          <w:iCs/>
          <w:noProof/>
          <w:sz w:val="40"/>
          <w:szCs w:val="40"/>
        </w:rPr>
        <w:t>U</w:t>
      </w:r>
      <w:r w:rsidR="0ACC3CF4" w:rsidRPr="005762C2">
        <w:rPr>
          <w:rFonts w:eastAsia="Times New Roman"/>
          <w:i/>
          <w:iCs/>
          <w:noProof/>
          <w:sz w:val="40"/>
          <w:szCs w:val="40"/>
        </w:rPr>
        <w:t>sing Caesar Cipher</w:t>
      </w:r>
      <w:r>
        <w:rPr>
          <w:rFonts w:eastAsia="Times New Roman"/>
          <w:i/>
          <w:iCs/>
          <w:noProof/>
          <w:sz w:val="40"/>
          <w:szCs w:val="40"/>
        </w:rPr>
        <w:t xml:space="preserve"> Algorithm</w:t>
      </w:r>
    </w:p>
    <w:p w14:paraId="0A37501D" w14:textId="77777777" w:rsidR="00D7522C" w:rsidRDefault="00D7522C" w:rsidP="003B4E04">
      <w:pPr>
        <w:pStyle w:val="Author"/>
        <w:spacing w:before="100" w:beforeAutospacing="1" w:after="100" w:afterAutospacing="1" w:line="120" w:lineRule="auto"/>
        <w:rPr>
          <w:sz w:val="16"/>
          <w:szCs w:val="16"/>
        </w:rPr>
      </w:pPr>
    </w:p>
    <w:p w14:paraId="5DAB6C7B"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62621B">
          <w:headerReference w:type="first" r:id="rId8"/>
          <w:footerReference w:type="first" r:id="rId9"/>
          <w:pgSz w:w="11906" w:h="16838" w:code="9"/>
          <w:pgMar w:top="540" w:right="893" w:bottom="1440" w:left="893" w:header="0" w:footer="0" w:gutter="0"/>
          <w:cols w:space="720"/>
          <w:titlePg/>
          <w:docGrid w:linePitch="360"/>
        </w:sectPr>
      </w:pPr>
    </w:p>
    <w:p w14:paraId="76001349" w14:textId="465BDA06" w:rsidR="00BD670B" w:rsidRDefault="08E4A252" w:rsidP="30AE3946">
      <w:pPr>
        <w:pStyle w:val="Author"/>
        <w:spacing w:before="100" w:beforeAutospacing="1"/>
        <w:rPr>
          <w:sz w:val="18"/>
          <w:szCs w:val="18"/>
        </w:rPr>
      </w:pPr>
      <w:r w:rsidRPr="30AE3946">
        <w:rPr>
          <w:sz w:val="18"/>
          <w:szCs w:val="18"/>
        </w:rPr>
        <w:t>Aadi</w:t>
      </w:r>
      <w:r w:rsidR="00E9059A" w:rsidRPr="30AE3946">
        <w:rPr>
          <w:sz w:val="18"/>
          <w:szCs w:val="18"/>
        </w:rPr>
        <w:t xml:space="preserve">tya </w:t>
      </w:r>
      <w:r w:rsidR="13C1ADC9" w:rsidRPr="30AE3946">
        <w:rPr>
          <w:sz w:val="18"/>
          <w:szCs w:val="18"/>
        </w:rPr>
        <w:t>Singh</w:t>
      </w:r>
      <w:r w:rsidR="001A3B3D" w:rsidRPr="30AE3946">
        <w:rPr>
          <w:sz w:val="18"/>
          <w:szCs w:val="18"/>
        </w:rPr>
        <w:t xml:space="preserve"> </w:t>
      </w:r>
      <w:r>
        <w:br/>
      </w:r>
      <w:r w:rsidR="00E9059A" w:rsidRPr="30AE3946">
        <w:rPr>
          <w:sz w:val="18"/>
          <w:szCs w:val="18"/>
        </w:rPr>
        <w:t>Computer Science &amp; Engineering</w:t>
      </w:r>
      <w:r>
        <w:br/>
      </w:r>
      <w:r w:rsidR="00E9059A" w:rsidRPr="30AE3946">
        <w:rPr>
          <w:sz w:val="18"/>
          <w:szCs w:val="18"/>
        </w:rPr>
        <w:t xml:space="preserve">Meerut Institute of Engineering &amp; Technology </w:t>
      </w:r>
      <w:r>
        <w:br/>
      </w:r>
      <w:r w:rsidR="00E9059A" w:rsidRPr="30AE3946">
        <w:rPr>
          <w:sz w:val="18"/>
          <w:szCs w:val="18"/>
        </w:rPr>
        <w:t>Meerut, Uttar Pradesh, India</w:t>
      </w:r>
      <w:r>
        <w:br/>
      </w:r>
      <w:hyperlink r:id="rId10">
        <w:r w:rsidR="00E9059A" w:rsidRPr="30AE3946">
          <w:rPr>
            <w:rStyle w:val="Hyperlink"/>
            <w:sz w:val="18"/>
            <w:szCs w:val="18"/>
          </w:rPr>
          <w:t>aaditya.singh.cse.2020@miet.ac.in</w:t>
        </w:r>
      </w:hyperlink>
    </w:p>
    <w:p w14:paraId="2C0C2FC3" w14:textId="77777777" w:rsidR="00E9059A" w:rsidRDefault="00E9059A" w:rsidP="00E9059A">
      <w:pPr>
        <w:pStyle w:val="Author"/>
        <w:spacing w:before="100" w:beforeAutospacing="1"/>
        <w:rPr>
          <w:sz w:val="18"/>
          <w:szCs w:val="18"/>
        </w:rPr>
      </w:pPr>
      <w:r>
        <w:rPr>
          <w:sz w:val="18"/>
          <w:szCs w:val="18"/>
        </w:rPr>
        <w:t>Aditya Pulkit</w:t>
      </w:r>
      <w:r w:rsidRPr="00F847A6">
        <w:rPr>
          <w:sz w:val="18"/>
          <w:szCs w:val="18"/>
        </w:rPr>
        <w:t xml:space="preserve"> </w:t>
      </w:r>
      <w:r w:rsidRPr="00F847A6">
        <w:rPr>
          <w:sz w:val="18"/>
          <w:szCs w:val="18"/>
        </w:rPr>
        <w:br/>
      </w:r>
      <w:r>
        <w:rPr>
          <w:sz w:val="18"/>
          <w:szCs w:val="18"/>
        </w:rPr>
        <w:t>Computer Science &amp; Engineering</w:t>
      </w:r>
      <w:r w:rsidRPr="00F847A6">
        <w:rPr>
          <w:sz w:val="18"/>
          <w:szCs w:val="18"/>
        </w:rPr>
        <w:br/>
      </w:r>
      <w:r>
        <w:rPr>
          <w:sz w:val="18"/>
          <w:szCs w:val="18"/>
        </w:rPr>
        <w:t xml:space="preserve">Meerut Institute of Engineering &amp; Technology </w:t>
      </w:r>
      <w:r w:rsidRPr="00F847A6">
        <w:rPr>
          <w:i/>
          <w:sz w:val="18"/>
          <w:szCs w:val="18"/>
        </w:rPr>
        <w:br/>
      </w:r>
      <w:r>
        <w:rPr>
          <w:sz w:val="18"/>
          <w:szCs w:val="18"/>
        </w:rPr>
        <w:t>Meerut, Uttar Pradesh, India</w:t>
      </w:r>
      <w:r w:rsidRPr="00F847A6">
        <w:rPr>
          <w:sz w:val="18"/>
          <w:szCs w:val="18"/>
        </w:rPr>
        <w:br/>
      </w:r>
      <w:hyperlink r:id="rId11" w:history="1">
        <w:r w:rsidR="00B52E68" w:rsidRPr="00533F35">
          <w:rPr>
            <w:rStyle w:val="Hyperlink"/>
            <w:sz w:val="18"/>
            <w:szCs w:val="18"/>
          </w:rPr>
          <w:t>aditya.pulkit.cse.2020@miet.ac.in</w:t>
        </w:r>
      </w:hyperlink>
    </w:p>
    <w:p w14:paraId="0150438B" w14:textId="77777777" w:rsidR="00E9059A" w:rsidRDefault="00BD670B" w:rsidP="00E9059A">
      <w:pPr>
        <w:pStyle w:val="Author"/>
        <w:spacing w:before="100" w:beforeAutospacing="1"/>
        <w:rPr>
          <w:sz w:val="18"/>
          <w:szCs w:val="18"/>
        </w:rPr>
      </w:pPr>
      <w:r>
        <w:rPr>
          <w:sz w:val="18"/>
          <w:szCs w:val="18"/>
        </w:rPr>
        <w:br w:type="column"/>
      </w:r>
      <w:r w:rsidR="00E9059A">
        <w:rPr>
          <w:sz w:val="18"/>
          <w:szCs w:val="18"/>
        </w:rPr>
        <w:t>Akshay Jayant</w:t>
      </w:r>
      <w:r w:rsidR="00E9059A" w:rsidRPr="00F847A6">
        <w:rPr>
          <w:sz w:val="18"/>
          <w:szCs w:val="18"/>
        </w:rPr>
        <w:t xml:space="preserve"> </w:t>
      </w:r>
      <w:r w:rsidR="00E9059A" w:rsidRPr="00F847A6">
        <w:rPr>
          <w:sz w:val="18"/>
          <w:szCs w:val="18"/>
        </w:rPr>
        <w:br/>
      </w:r>
      <w:r w:rsidR="00E9059A">
        <w:rPr>
          <w:sz w:val="18"/>
          <w:szCs w:val="18"/>
        </w:rPr>
        <w:t>Computer Science &amp; Engineering</w:t>
      </w:r>
      <w:r w:rsidR="00E9059A" w:rsidRPr="00F847A6">
        <w:rPr>
          <w:sz w:val="18"/>
          <w:szCs w:val="18"/>
        </w:rPr>
        <w:br/>
      </w:r>
      <w:r w:rsidR="00E9059A">
        <w:rPr>
          <w:sz w:val="18"/>
          <w:szCs w:val="18"/>
        </w:rPr>
        <w:t xml:space="preserve">Meerut Institute of Engineering &amp; Technology </w:t>
      </w:r>
      <w:r w:rsidR="00E9059A" w:rsidRPr="00F847A6">
        <w:rPr>
          <w:i/>
          <w:sz w:val="18"/>
          <w:szCs w:val="18"/>
        </w:rPr>
        <w:br/>
      </w:r>
      <w:r w:rsidR="00E9059A">
        <w:rPr>
          <w:sz w:val="18"/>
          <w:szCs w:val="18"/>
        </w:rPr>
        <w:t>Meerut, Uttar Pradesh, India</w:t>
      </w:r>
      <w:r w:rsidR="00E9059A" w:rsidRPr="00F847A6">
        <w:rPr>
          <w:sz w:val="18"/>
          <w:szCs w:val="18"/>
        </w:rPr>
        <w:br/>
      </w:r>
      <w:hyperlink r:id="rId12" w:history="1">
        <w:r w:rsidR="00E9059A" w:rsidRPr="00B52E68">
          <w:rPr>
            <w:rStyle w:val="Hyperlink"/>
            <w:sz w:val="18"/>
            <w:szCs w:val="18"/>
          </w:rPr>
          <w:t>akshay.jayant.cse.2020@miet.ac.in</w:t>
        </w:r>
      </w:hyperlink>
    </w:p>
    <w:p w14:paraId="59B6A143" w14:textId="56B1DAD7" w:rsidR="00E9059A" w:rsidRDefault="00E9059A" w:rsidP="00E9059A">
      <w:pPr>
        <w:pStyle w:val="Author"/>
        <w:spacing w:before="100" w:beforeAutospacing="1"/>
        <w:rPr>
          <w:sz w:val="18"/>
          <w:szCs w:val="18"/>
        </w:rPr>
      </w:pPr>
      <w:r w:rsidRPr="00E9059A">
        <w:rPr>
          <w:sz w:val="18"/>
          <w:szCs w:val="18"/>
        </w:rPr>
        <w:t xml:space="preserve"> Md. </w:t>
      </w:r>
      <w:r>
        <w:rPr>
          <w:sz w:val="18"/>
          <w:szCs w:val="18"/>
        </w:rPr>
        <w:t>Shahid</w:t>
      </w:r>
      <w:r w:rsidRPr="00F847A6">
        <w:rPr>
          <w:sz w:val="18"/>
          <w:szCs w:val="18"/>
        </w:rPr>
        <w:br/>
      </w:r>
      <w:r>
        <w:rPr>
          <w:sz w:val="18"/>
          <w:szCs w:val="18"/>
        </w:rPr>
        <w:t>Computer Science &amp; Engineering</w:t>
      </w:r>
      <w:r w:rsidRPr="00F847A6">
        <w:rPr>
          <w:sz w:val="18"/>
          <w:szCs w:val="18"/>
        </w:rPr>
        <w:br/>
      </w:r>
      <w:r>
        <w:rPr>
          <w:sz w:val="18"/>
          <w:szCs w:val="18"/>
        </w:rPr>
        <w:t xml:space="preserve">Meerut Institute of Engineering &amp; Technology </w:t>
      </w:r>
      <w:r w:rsidRPr="00F847A6">
        <w:rPr>
          <w:i/>
          <w:sz w:val="18"/>
          <w:szCs w:val="18"/>
        </w:rPr>
        <w:br/>
      </w:r>
      <w:r>
        <w:rPr>
          <w:sz w:val="18"/>
          <w:szCs w:val="18"/>
        </w:rPr>
        <w:t>Meerut, Uttar Pradesh, India</w:t>
      </w:r>
      <w:r w:rsidRPr="00F847A6">
        <w:rPr>
          <w:sz w:val="18"/>
          <w:szCs w:val="18"/>
        </w:rPr>
        <w:br/>
      </w:r>
      <w:hyperlink r:id="rId13" w:history="1">
        <w:r w:rsidRPr="00B52E68">
          <w:rPr>
            <w:rStyle w:val="Hyperlink"/>
            <w:sz w:val="18"/>
            <w:szCs w:val="18"/>
          </w:rPr>
          <w:t>md.shahid@miet.ac.in</w:t>
        </w:r>
      </w:hyperlink>
    </w:p>
    <w:p w14:paraId="260D18CE" w14:textId="68574287" w:rsidR="00E9059A" w:rsidRDefault="00BD670B" w:rsidP="00E9059A">
      <w:pPr>
        <w:pStyle w:val="Author"/>
        <w:spacing w:before="100" w:beforeAutospacing="1"/>
        <w:rPr>
          <w:sz w:val="18"/>
          <w:szCs w:val="18"/>
        </w:rPr>
      </w:pPr>
      <w:r>
        <w:rPr>
          <w:sz w:val="18"/>
          <w:szCs w:val="18"/>
        </w:rPr>
        <w:br w:type="column"/>
      </w:r>
      <w:r w:rsidR="00E9059A">
        <w:rPr>
          <w:sz w:val="18"/>
          <w:szCs w:val="18"/>
        </w:rPr>
        <w:t>Rudransh Atray</w:t>
      </w:r>
      <w:r w:rsidR="00E9059A" w:rsidRPr="00F847A6">
        <w:rPr>
          <w:sz w:val="18"/>
          <w:szCs w:val="18"/>
        </w:rPr>
        <w:t xml:space="preserve"> </w:t>
      </w:r>
      <w:r w:rsidR="00E9059A" w:rsidRPr="00F847A6">
        <w:rPr>
          <w:sz w:val="18"/>
          <w:szCs w:val="18"/>
        </w:rPr>
        <w:br/>
      </w:r>
      <w:r w:rsidR="00E9059A">
        <w:rPr>
          <w:sz w:val="18"/>
          <w:szCs w:val="18"/>
        </w:rPr>
        <w:t>Computer Science &amp; Engineering</w:t>
      </w:r>
      <w:r w:rsidR="00E9059A" w:rsidRPr="00F847A6">
        <w:rPr>
          <w:sz w:val="18"/>
          <w:szCs w:val="18"/>
        </w:rPr>
        <w:br/>
      </w:r>
      <w:r w:rsidR="00E9059A">
        <w:rPr>
          <w:sz w:val="18"/>
          <w:szCs w:val="18"/>
        </w:rPr>
        <w:t xml:space="preserve">Meerut Institute of Engineering &amp; Technology </w:t>
      </w:r>
      <w:r w:rsidR="00E9059A" w:rsidRPr="00F847A6">
        <w:rPr>
          <w:i/>
          <w:sz w:val="18"/>
          <w:szCs w:val="18"/>
        </w:rPr>
        <w:br/>
      </w:r>
      <w:r w:rsidR="00E9059A">
        <w:rPr>
          <w:sz w:val="18"/>
          <w:szCs w:val="18"/>
        </w:rPr>
        <w:t>Meerut, Uttar Pradesh, India</w:t>
      </w:r>
      <w:r w:rsidR="00E9059A" w:rsidRPr="00F847A6">
        <w:rPr>
          <w:sz w:val="18"/>
          <w:szCs w:val="18"/>
        </w:rPr>
        <w:br/>
      </w:r>
      <w:hyperlink r:id="rId14" w:history="1">
        <w:r w:rsidR="00B52E68" w:rsidRPr="00533F35">
          <w:rPr>
            <w:rStyle w:val="Hyperlink"/>
            <w:sz w:val="18"/>
            <w:szCs w:val="18"/>
          </w:rPr>
          <w:t>rudransh.atray.cse.2020@miet.ac.in</w:t>
        </w:r>
      </w:hyperlink>
    </w:p>
    <w:p w14:paraId="02EB378F" w14:textId="77777777" w:rsidR="001A3B3D" w:rsidRPr="00F847A6" w:rsidRDefault="001A3B3D" w:rsidP="00447BB9">
      <w:pPr>
        <w:pStyle w:val="Author"/>
        <w:spacing w:before="100" w:beforeAutospacing="1"/>
        <w:rPr>
          <w:sz w:val="18"/>
          <w:szCs w:val="18"/>
        </w:rPr>
      </w:pPr>
    </w:p>
    <w:p w14:paraId="6A05A809" w14:textId="77777777" w:rsidR="009F1D79" w:rsidRDefault="009F1D79">
      <w:pPr>
        <w:sectPr w:rsidR="009F1D79" w:rsidSect="0062621B">
          <w:type w:val="continuous"/>
          <w:pgSz w:w="11906" w:h="16838" w:code="9"/>
          <w:pgMar w:top="450" w:right="893" w:bottom="1440" w:left="893" w:header="720" w:footer="720" w:gutter="0"/>
          <w:cols w:num="3" w:space="720"/>
          <w:docGrid w:linePitch="360"/>
        </w:sectPr>
      </w:pPr>
    </w:p>
    <w:p w14:paraId="5A39BBE3" w14:textId="77777777" w:rsidR="009303D9" w:rsidRPr="005B520E" w:rsidRDefault="00BD670B">
      <w:pPr>
        <w:sectPr w:rsidR="009303D9" w:rsidRPr="005B520E" w:rsidSect="0062621B">
          <w:type w:val="continuous"/>
          <w:pgSz w:w="11906" w:h="16838" w:code="9"/>
          <w:pgMar w:top="450" w:right="893" w:bottom="1440" w:left="893" w:header="720" w:footer="720" w:gutter="0"/>
          <w:cols w:num="3" w:space="720"/>
          <w:docGrid w:linePitch="360"/>
        </w:sectPr>
      </w:pPr>
      <w:r>
        <w:br w:type="column"/>
      </w:r>
    </w:p>
    <w:p w14:paraId="0E4FDB47" w14:textId="65B78B84" w:rsidR="00E9059A" w:rsidRPr="00123D9B" w:rsidRDefault="0765CF48" w:rsidP="2D69A6B4">
      <w:pPr>
        <w:pStyle w:val="Abstract"/>
        <w:ind w:firstLine="0"/>
        <w:rPr>
          <w:sz w:val="22"/>
          <w:szCs w:val="22"/>
        </w:rPr>
      </w:pPr>
      <w:r w:rsidRPr="00123D9B">
        <w:rPr>
          <w:rFonts w:eastAsia="Times New Roman"/>
          <w:sz w:val="22"/>
          <w:szCs w:val="22"/>
        </w:rPr>
        <w:t>ABSTRACT</w:t>
      </w:r>
    </w:p>
    <w:p w14:paraId="1E57A8A0" w14:textId="16818A36" w:rsidR="00E9059A" w:rsidRPr="00E9059A" w:rsidRDefault="005762C2" w:rsidP="2D69A6B4">
      <w:pPr>
        <w:pStyle w:val="Abstract"/>
        <w:ind w:firstLine="0"/>
        <w:rPr>
          <w:b w:val="0"/>
          <w:bCs w:val="0"/>
          <w:sz w:val="20"/>
          <w:szCs w:val="20"/>
        </w:rPr>
      </w:pPr>
      <w:r>
        <w:rPr>
          <w:noProof/>
        </w:rPr>
        <mc:AlternateContent>
          <mc:Choice Requires="wps">
            <w:drawing>
              <wp:anchor distT="45720" distB="45720" distL="114300" distR="114300" simplePos="0" relativeHeight="251658241" behindDoc="0" locked="0" layoutInCell="1" allowOverlap="1" wp14:anchorId="7556C4C5" wp14:editId="3D898C31">
                <wp:simplePos x="0" y="0"/>
                <wp:positionH relativeFrom="column">
                  <wp:posOffset>3294564</wp:posOffset>
                </wp:positionH>
                <wp:positionV relativeFrom="paragraph">
                  <wp:posOffset>173232</wp:posOffset>
                </wp:positionV>
                <wp:extent cx="2827020" cy="1729740"/>
                <wp:effectExtent l="0" t="0" r="0" b="3810"/>
                <wp:wrapSquare wrapText="bothSides"/>
                <wp:docPr id="155662582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020" cy="1729740"/>
                        </a:xfrm>
                        <a:prstGeom prst="rect">
                          <a:avLst/>
                        </a:prstGeom>
                        <a:solidFill>
                          <a:srgbClr val="FFFFFF"/>
                        </a:solidFill>
                        <a:ln w="9525">
                          <a:solidFill>
                            <a:srgbClr val="000000"/>
                          </a:solidFill>
                          <a:miter lim="800000"/>
                          <a:headEnd/>
                          <a:tailEnd/>
                        </a:ln>
                      </wps:spPr>
                      <wps:txbx>
                        <w:txbxContent>
                          <w:p w14:paraId="5ED221CD" w14:textId="77777777" w:rsidR="00392D56" w:rsidRDefault="00392D56">
                            <w:pPr>
                              <w:rPr>
                                <w:lang w:val="en-IN"/>
                              </w:rPr>
                            </w:pPr>
                            <w:bookmarkStart w:id="0" w:name="_Hlk163221016"/>
                            <w:bookmarkEnd w:id="0"/>
                          </w:p>
                          <w:p w14:paraId="2CE4FDF2" w14:textId="5D2CC3EA" w:rsidR="00D731F1" w:rsidRPr="00392D56" w:rsidRDefault="00392D56" w:rsidP="00392D56">
                            <w:pPr>
                              <w:rPr>
                                <w:lang w:val="en-IN"/>
                              </w:rPr>
                            </w:pPr>
                            <w:r>
                              <w:rPr>
                                <w:noProof/>
                                <w:lang w:val="en-IN"/>
                              </w:rPr>
                              <w:drawing>
                                <wp:inline distT="0" distB="0" distL="0" distR="0" wp14:anchorId="138B3210" wp14:editId="71659F58">
                                  <wp:extent cx="2635250" cy="1313815"/>
                                  <wp:effectExtent l="0" t="0" r="0" b="0"/>
                                  <wp:docPr id="2142044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44222" name="Picture 2142044222"/>
                                          <pic:cNvPicPr/>
                                        </pic:nvPicPr>
                                        <pic:blipFill>
                                          <a:blip r:embed="rId15">
                                            <a:extLst>
                                              <a:ext uri="{28A0092B-C50C-407E-A947-70E740481C1C}">
                                                <a14:useLocalDpi xmlns:a14="http://schemas.microsoft.com/office/drawing/2010/main" val="0"/>
                                              </a:ext>
                                            </a:extLst>
                                          </a:blip>
                                          <a:stretch>
                                            <a:fillRect/>
                                          </a:stretch>
                                        </pic:blipFill>
                                        <pic:spPr>
                                          <a:xfrm>
                                            <a:off x="0" y="0"/>
                                            <a:ext cx="2635250" cy="1313815"/>
                                          </a:xfrm>
                                          <a:prstGeom prst="rect">
                                            <a:avLst/>
                                          </a:prstGeom>
                                        </pic:spPr>
                                      </pic:pic>
                                    </a:graphicData>
                                  </a:graphic>
                                </wp:inline>
                              </w:drawing>
                            </w:r>
                            <w:r>
                              <w:rPr>
                                <w:lang w:val="en-IN"/>
                              </w:rPr>
                              <w:t>Fig.1(Symmetric Encry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56C4C5" id="_x0000_t202" coordsize="21600,21600" o:spt="202" path="m,l,21600r21600,l21600,xe">
                <v:stroke joinstyle="miter"/>
                <v:path gradientshapeok="t" o:connecttype="rect"/>
              </v:shapetype>
              <v:shape id="Text Box 3" o:spid="_x0000_s1026" type="#_x0000_t202" style="position:absolute;left:0;text-align:left;margin-left:259.4pt;margin-top:13.65pt;width:222.6pt;height:136.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">
                <v:textbox>
                  <w:txbxContent>
                    <w:p w14:paraId="5ED221CD" w14:textId="77777777" w:rsidR="00392D56" w:rsidRDefault="00392D56">
                      <w:pPr>
                        <w:rPr>
                          <w:lang w:val="en-IN"/>
                        </w:rPr>
                      </w:pPr>
                      <w:bookmarkStart w:id="1" w:name="_Hlk163221016"/>
                      <w:bookmarkEnd w:id="1"/>
                    </w:p>
                    <w:p w14:paraId="2CE4FDF2" w14:textId="5D2CC3EA" w:rsidR="00D731F1" w:rsidRPr="00392D56" w:rsidRDefault="00392D56" w:rsidP="00392D56">
                      <w:pPr>
                        <w:rPr>
                          <w:lang w:val="en-IN"/>
                        </w:rPr>
                      </w:pPr>
                      <w:r>
                        <w:rPr>
                          <w:noProof/>
                          <w:lang w:val="en-IN"/>
                        </w:rPr>
                        <w:drawing>
                          <wp:inline distT="0" distB="0" distL="0" distR="0" wp14:anchorId="138B3210" wp14:editId="71659F58">
                            <wp:extent cx="2635250" cy="1313815"/>
                            <wp:effectExtent l="0" t="0" r="0" b="0"/>
                            <wp:docPr id="2142044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44222" name="Picture 2142044222"/>
                                    <pic:cNvPicPr/>
                                  </pic:nvPicPr>
                                  <pic:blipFill>
                                    <a:blip r:embed="rId15">
                                      <a:extLst>
                                        <a:ext uri="{28A0092B-C50C-407E-A947-70E740481C1C}">
                                          <a14:useLocalDpi xmlns:a14="http://schemas.microsoft.com/office/drawing/2010/main" val="0"/>
                                        </a:ext>
                                      </a:extLst>
                                    </a:blip>
                                    <a:stretch>
                                      <a:fillRect/>
                                    </a:stretch>
                                  </pic:blipFill>
                                  <pic:spPr>
                                    <a:xfrm>
                                      <a:off x="0" y="0"/>
                                      <a:ext cx="2635250" cy="1313815"/>
                                    </a:xfrm>
                                    <a:prstGeom prst="rect">
                                      <a:avLst/>
                                    </a:prstGeom>
                                  </pic:spPr>
                                </pic:pic>
                              </a:graphicData>
                            </a:graphic>
                          </wp:inline>
                        </w:drawing>
                      </w:r>
                      <w:r>
                        <w:rPr>
                          <w:lang w:val="en-IN"/>
                        </w:rPr>
                        <w:t>Fig.1(Symmetric Encryption)</w:t>
                      </w:r>
                    </w:p>
                  </w:txbxContent>
                </v:textbox>
                <w10:wrap type="square"/>
              </v:shape>
            </w:pict>
          </mc:Fallback>
        </mc:AlternateContent>
      </w:r>
      <w:r w:rsidR="00E9059A" w:rsidRPr="2D69A6B4">
        <w:rPr>
          <w:b w:val="0"/>
          <w:bCs w:val="0"/>
          <w:sz w:val="20"/>
          <w:szCs w:val="20"/>
        </w:rPr>
        <w:t>Protection and security of information against attacks is becoming crucial for individual people in today's world. New methods for safeguarding information from illegal intrusions are being developed by researchers at regular intervals. A number of cryptographic techniques have been identified, and much more is still to be uncovered. The purpose of the present paper is to examine a more advanced approach for hiding information known as visual encryption. Visual Cryptography is a unique encryption method that uses pictures to conceal information. Using the right image key, the encrypted image can be decrypted by the human eye. This cryptographic method can encrypt visual information,</w:t>
      </w:r>
      <w:r w:rsidR="11416C18" w:rsidRPr="2D69A6B4">
        <w:rPr>
          <w:b w:val="0"/>
          <w:bCs w:val="0"/>
          <w:sz w:val="20"/>
          <w:szCs w:val="20"/>
        </w:rPr>
        <w:t xml:space="preserve"> </w:t>
      </w:r>
      <w:r w:rsidR="00E9059A" w:rsidRPr="2D69A6B4">
        <w:rPr>
          <w:b w:val="0"/>
          <w:bCs w:val="0"/>
          <w:sz w:val="20"/>
          <w:szCs w:val="20"/>
        </w:rPr>
        <w:t>e.g. pictures and text, in a way that allows the person's visual system to decipher it if no computers are needed. A secret image is transformed into a series of shared images, which seem to be meaningful but noisy or distorted, as part of visual cryptography. The initial secret image can be revealed when the two shared images are merged.</w:t>
      </w:r>
    </w:p>
    <w:p w14:paraId="23A3B2B3" w14:textId="3102A936" w:rsidR="009303D9" w:rsidRPr="004D72B5" w:rsidRDefault="34796C38" w:rsidP="2D69A6B4">
      <w:pPr>
        <w:pStyle w:val="Abstract"/>
        <w:ind w:firstLine="0"/>
        <w:rPr>
          <w:b w:val="0"/>
          <w:bCs w:val="0"/>
          <w:sz w:val="20"/>
          <w:szCs w:val="20"/>
        </w:rPr>
      </w:pPr>
      <w:r w:rsidRPr="2D69A6B4">
        <w:rPr>
          <w:b w:val="0"/>
          <w:bCs w:val="0"/>
          <w:sz w:val="20"/>
          <w:szCs w:val="20"/>
        </w:rPr>
        <w:t>This paper focuses on cryptography of black and white</w:t>
      </w:r>
      <w:r w:rsidR="721E03EF" w:rsidRPr="2D69A6B4">
        <w:rPr>
          <w:b w:val="0"/>
          <w:bCs w:val="0"/>
          <w:sz w:val="20"/>
          <w:szCs w:val="20"/>
        </w:rPr>
        <w:t xml:space="preserve"> images</w:t>
      </w:r>
      <w:r w:rsidRPr="2D69A6B4">
        <w:rPr>
          <w:b w:val="0"/>
          <w:bCs w:val="0"/>
          <w:sz w:val="20"/>
          <w:szCs w:val="20"/>
        </w:rPr>
        <w:t xml:space="preserve"> and </w:t>
      </w:r>
      <w:r w:rsidR="36D5235E" w:rsidRPr="2D69A6B4">
        <w:rPr>
          <w:b w:val="0"/>
          <w:bCs w:val="0"/>
          <w:sz w:val="20"/>
          <w:szCs w:val="20"/>
        </w:rPr>
        <w:t>colored</w:t>
      </w:r>
      <w:r w:rsidRPr="2D69A6B4">
        <w:rPr>
          <w:b w:val="0"/>
          <w:bCs w:val="0"/>
          <w:sz w:val="20"/>
          <w:szCs w:val="20"/>
        </w:rPr>
        <w:t xml:space="preserve"> images using </w:t>
      </w:r>
      <w:r w:rsidR="1DF3C1D7" w:rsidRPr="2D69A6B4">
        <w:rPr>
          <w:b w:val="0"/>
          <w:bCs w:val="0"/>
          <w:sz w:val="20"/>
          <w:szCs w:val="20"/>
        </w:rPr>
        <w:t>Caesar</w:t>
      </w:r>
      <w:r w:rsidRPr="2D69A6B4">
        <w:rPr>
          <w:b w:val="0"/>
          <w:bCs w:val="0"/>
          <w:sz w:val="20"/>
          <w:szCs w:val="20"/>
        </w:rPr>
        <w:t xml:space="preserve"> </w:t>
      </w:r>
      <w:r w:rsidR="2CE7E409" w:rsidRPr="2D69A6B4">
        <w:rPr>
          <w:b w:val="0"/>
          <w:bCs w:val="0"/>
          <w:sz w:val="20"/>
          <w:szCs w:val="20"/>
        </w:rPr>
        <w:t>C</w:t>
      </w:r>
      <w:r w:rsidRPr="2D69A6B4">
        <w:rPr>
          <w:b w:val="0"/>
          <w:bCs w:val="0"/>
          <w:sz w:val="20"/>
          <w:szCs w:val="20"/>
        </w:rPr>
        <w:t>ipher</w:t>
      </w:r>
      <w:r w:rsidR="1A1B6A2F" w:rsidRPr="2D69A6B4">
        <w:rPr>
          <w:b w:val="0"/>
          <w:bCs w:val="0"/>
          <w:sz w:val="20"/>
          <w:szCs w:val="20"/>
        </w:rPr>
        <w:t xml:space="preserve"> technique which is employed widely for</w:t>
      </w:r>
      <w:r w:rsidR="453C52C2" w:rsidRPr="2D69A6B4">
        <w:rPr>
          <w:b w:val="0"/>
          <w:bCs w:val="0"/>
          <w:sz w:val="20"/>
          <w:szCs w:val="20"/>
        </w:rPr>
        <w:t xml:space="preserve"> entry</w:t>
      </w:r>
      <w:r w:rsidR="1A1B6A2F" w:rsidRPr="2D69A6B4">
        <w:rPr>
          <w:b w:val="0"/>
          <w:bCs w:val="0"/>
          <w:sz w:val="20"/>
          <w:szCs w:val="20"/>
        </w:rPr>
        <w:t xml:space="preserve"> level</w:t>
      </w:r>
      <w:r w:rsidRPr="2D69A6B4">
        <w:rPr>
          <w:b w:val="0"/>
          <w:bCs w:val="0"/>
          <w:sz w:val="20"/>
          <w:szCs w:val="20"/>
        </w:rPr>
        <w:t xml:space="preserve"> </w:t>
      </w:r>
      <w:r w:rsidR="03B20452" w:rsidRPr="2D69A6B4">
        <w:rPr>
          <w:b w:val="0"/>
          <w:bCs w:val="0"/>
          <w:sz w:val="20"/>
          <w:szCs w:val="20"/>
        </w:rPr>
        <w:t>cryptographic techniques.</w:t>
      </w:r>
    </w:p>
    <w:p w14:paraId="57533EC6" w14:textId="5FCF960E" w:rsidR="009303D9" w:rsidRDefault="7F18B6E1" w:rsidP="2D69A6B4">
      <w:pPr>
        <w:pStyle w:val="Abstract"/>
        <w:ind w:firstLine="0"/>
        <w:rPr>
          <w:b w:val="0"/>
          <w:bCs w:val="0"/>
          <w:sz w:val="20"/>
          <w:szCs w:val="20"/>
        </w:rPr>
      </w:pPr>
      <w:r w:rsidRPr="502E67AA">
        <w:rPr>
          <w:b w:val="0"/>
          <w:bCs w:val="0"/>
          <w:sz w:val="20"/>
          <w:szCs w:val="20"/>
        </w:rPr>
        <w:t>Keywords—</w:t>
      </w:r>
      <w:r w:rsidR="2D8C3F73" w:rsidRPr="502E67AA">
        <w:rPr>
          <w:rFonts w:eastAsia="Times New Roman"/>
          <w:b w:val="0"/>
          <w:bCs w:val="0"/>
          <w:sz w:val="20"/>
          <w:szCs w:val="20"/>
        </w:rPr>
        <w:t xml:space="preserve"> </w:t>
      </w:r>
      <w:r w:rsidR="2D8C3F73" w:rsidRPr="502E67AA">
        <w:rPr>
          <w:b w:val="0"/>
          <w:bCs w:val="0"/>
          <w:sz w:val="20"/>
          <w:szCs w:val="20"/>
        </w:rPr>
        <w:t xml:space="preserve">Cryptography, Visual Cryptography, Image Encryption, Image Decryption, </w:t>
      </w:r>
      <w:r w:rsidR="445686D2" w:rsidRPr="502E67AA">
        <w:rPr>
          <w:b w:val="0"/>
          <w:bCs w:val="0"/>
          <w:sz w:val="20"/>
          <w:szCs w:val="20"/>
        </w:rPr>
        <w:t>Caesar Cipher</w:t>
      </w:r>
      <w:r w:rsidR="2D8C3F73" w:rsidRPr="502E67AA">
        <w:rPr>
          <w:b w:val="0"/>
          <w:bCs w:val="0"/>
          <w:sz w:val="20"/>
          <w:szCs w:val="20"/>
        </w:rPr>
        <w:t>, S</w:t>
      </w:r>
      <w:r w:rsidR="7360F1EB" w:rsidRPr="502E67AA">
        <w:rPr>
          <w:b w:val="0"/>
          <w:bCs w:val="0"/>
          <w:sz w:val="20"/>
          <w:szCs w:val="20"/>
        </w:rPr>
        <w:t>hift Cipher</w:t>
      </w:r>
    </w:p>
    <w:p w14:paraId="7C85CC3B" w14:textId="2414B981" w:rsidR="00166E02" w:rsidRPr="0092109E" w:rsidRDefault="002B4838" w:rsidP="0092109E">
      <w:pPr>
        <w:pStyle w:val="Abstract"/>
        <w:numPr>
          <w:ilvl w:val="0"/>
          <w:numId w:val="30"/>
        </w:numPr>
        <w:spacing w:before="120" w:after="120"/>
        <w:ind w:left="714" w:hanging="357"/>
        <w:rPr>
          <w:sz w:val="22"/>
          <w:szCs w:val="22"/>
        </w:rPr>
      </w:pPr>
      <w:r w:rsidRPr="002B4838">
        <w:rPr>
          <w:sz w:val="20"/>
          <w:szCs w:val="20"/>
        </w:rPr>
        <w:t xml:space="preserve"> </w:t>
      </w:r>
      <w:r w:rsidRPr="0092109E">
        <w:rPr>
          <w:sz w:val="22"/>
          <w:szCs w:val="22"/>
        </w:rPr>
        <w:t>INTRODUCTION</w:t>
      </w:r>
    </w:p>
    <w:p w14:paraId="4722A10E" w14:textId="77691CC4" w:rsidR="0074524D" w:rsidRDefault="00B52E68" w:rsidP="0053079B">
      <w:pPr>
        <w:pStyle w:val="BodyText"/>
        <w:spacing w:before="305" w:line="360" w:lineRule="auto"/>
        <w:ind w:right="239" w:firstLine="0"/>
        <w:rPr>
          <w:lang w:val="en-US"/>
        </w:rPr>
      </w:pPr>
      <w:r w:rsidRPr="05193547">
        <w:rPr>
          <w:lang w:val="en-US"/>
        </w:rPr>
        <w:t>The security of sensitive information is an essential element in today's</w:t>
      </w:r>
      <w:r w:rsidRPr="05193547">
        <w:rPr>
          <w:spacing w:val="1"/>
          <w:lang w:val="en-US"/>
        </w:rPr>
        <w:t xml:space="preserve"> </w:t>
      </w:r>
      <w:r w:rsidRPr="05193547">
        <w:rPr>
          <w:lang w:val="en-US"/>
        </w:rPr>
        <w:t>technology.</w:t>
      </w:r>
      <w:r w:rsidRPr="05193547">
        <w:rPr>
          <w:spacing w:val="-5"/>
          <w:lang w:val="en-US"/>
        </w:rPr>
        <w:t xml:space="preserve"> </w:t>
      </w:r>
      <w:r w:rsidRPr="05193547">
        <w:rPr>
          <w:lang w:val="en-US"/>
        </w:rPr>
        <w:t>Image</w:t>
      </w:r>
      <w:r w:rsidRPr="05193547">
        <w:rPr>
          <w:spacing w:val="-3"/>
          <w:lang w:val="en-US"/>
        </w:rPr>
        <w:t xml:space="preserve"> </w:t>
      </w:r>
      <w:r w:rsidRPr="05193547">
        <w:rPr>
          <w:lang w:val="en-US"/>
        </w:rPr>
        <w:t>Encryption</w:t>
      </w:r>
      <w:r w:rsidRPr="05193547">
        <w:rPr>
          <w:spacing w:val="-3"/>
          <w:lang w:val="en-US"/>
        </w:rPr>
        <w:t xml:space="preserve"> </w:t>
      </w:r>
      <w:r w:rsidRPr="05193547">
        <w:rPr>
          <w:lang w:val="en-US"/>
        </w:rPr>
        <w:t>emerges</w:t>
      </w:r>
      <w:r w:rsidRPr="05193547">
        <w:rPr>
          <w:spacing w:val="-6"/>
          <w:lang w:val="en-US"/>
        </w:rPr>
        <w:t xml:space="preserve"> </w:t>
      </w:r>
      <w:r w:rsidRPr="05193547">
        <w:rPr>
          <w:lang w:val="en-US"/>
        </w:rPr>
        <w:t>as</w:t>
      </w:r>
      <w:r w:rsidRPr="05193547">
        <w:rPr>
          <w:spacing w:val="-2"/>
          <w:lang w:val="en-US"/>
        </w:rPr>
        <w:t xml:space="preserve"> </w:t>
      </w:r>
      <w:r w:rsidRPr="05193547">
        <w:rPr>
          <w:lang w:val="en-US"/>
        </w:rPr>
        <w:t>a</w:t>
      </w:r>
      <w:r w:rsidRPr="05193547">
        <w:rPr>
          <w:spacing w:val="-5"/>
          <w:lang w:val="en-US"/>
        </w:rPr>
        <w:t xml:space="preserve"> </w:t>
      </w:r>
      <w:r w:rsidRPr="05193547">
        <w:rPr>
          <w:lang w:val="en-US"/>
        </w:rPr>
        <w:t>vital</w:t>
      </w:r>
      <w:r w:rsidRPr="05193547">
        <w:rPr>
          <w:spacing w:val="-6"/>
          <w:lang w:val="en-US"/>
        </w:rPr>
        <w:t xml:space="preserve"> </w:t>
      </w:r>
      <w:r w:rsidRPr="05193547">
        <w:rPr>
          <w:lang w:val="en-US"/>
        </w:rPr>
        <w:t>solution</w:t>
      </w:r>
      <w:r w:rsidRPr="05193547">
        <w:rPr>
          <w:spacing w:val="-67"/>
          <w:lang w:val="en-US"/>
        </w:rPr>
        <w:t xml:space="preserve"> </w:t>
      </w:r>
      <w:r w:rsidRPr="05193547">
        <w:rPr>
          <w:lang w:val="en-US"/>
        </w:rPr>
        <w:t>in this context, ensuring the confidentiality and integrity of visual data. This</w:t>
      </w:r>
      <w:r w:rsidRPr="05193547">
        <w:rPr>
          <w:spacing w:val="1"/>
          <w:lang w:val="en-US"/>
        </w:rPr>
        <w:t xml:space="preserve"> </w:t>
      </w:r>
      <w:r w:rsidR="0036F576" w:rsidRPr="05193547">
        <w:rPr>
          <w:spacing w:val="1"/>
          <w:lang w:val="en-US"/>
        </w:rPr>
        <w:t>concept was first introduced</w:t>
      </w:r>
      <w:r w:rsidR="51295E1E" w:rsidRPr="05193547">
        <w:rPr>
          <w:spacing w:val="1"/>
          <w:lang w:val="en-US"/>
        </w:rPr>
        <w:t xml:space="preserve"> in 1994</w:t>
      </w:r>
      <w:r w:rsidR="0036F576" w:rsidRPr="05193547">
        <w:rPr>
          <w:spacing w:val="1"/>
          <w:lang w:val="en-US"/>
        </w:rPr>
        <w:t xml:space="preserve"> by </w:t>
      </w:r>
      <w:r w:rsidR="64A22196" w:rsidRPr="05193547">
        <w:rPr>
          <w:lang w:val="en-US"/>
        </w:rPr>
        <w:t>Moni Naor &amp; Adi Shamir</w:t>
      </w:r>
      <w:r w:rsidR="6B1AE1F2" w:rsidRPr="05193547">
        <w:rPr>
          <w:lang w:val="en-US"/>
        </w:rPr>
        <w:t xml:space="preserve"> [1]</w:t>
      </w:r>
      <w:r w:rsidR="5AC083BC" w:rsidRPr="05193547">
        <w:rPr>
          <w:lang w:val="en-US"/>
        </w:rPr>
        <w:t xml:space="preserve"> for the encryption of binary</w:t>
      </w:r>
      <w:r w:rsidRPr="05193547">
        <w:rPr>
          <w:lang w:val="en-US"/>
        </w:rPr>
        <w:t xml:space="preserve"> images</w:t>
      </w:r>
      <w:r w:rsidR="576D435F" w:rsidRPr="05193547">
        <w:rPr>
          <w:lang w:val="en-US"/>
        </w:rPr>
        <w:t>.</w:t>
      </w:r>
      <w:r w:rsidRPr="05193547">
        <w:rPr>
          <w:lang w:val="en-US"/>
        </w:rPr>
        <w:t xml:space="preserve"> </w:t>
      </w:r>
      <w:r w:rsidR="7420B4AC" w:rsidRPr="05193547">
        <w:rPr>
          <w:lang w:val="en-US"/>
        </w:rPr>
        <w:t xml:space="preserve">This prevents the </w:t>
      </w:r>
      <w:r w:rsidR="4E6216EA" w:rsidRPr="05193547">
        <w:rPr>
          <w:lang w:val="en-US"/>
        </w:rPr>
        <w:t xml:space="preserve">visual </w:t>
      </w:r>
      <w:r w:rsidR="7420B4AC" w:rsidRPr="05193547">
        <w:rPr>
          <w:lang w:val="en-US"/>
        </w:rPr>
        <w:t xml:space="preserve">message </w:t>
      </w:r>
      <w:r w:rsidRPr="05193547">
        <w:rPr>
          <w:lang w:val="en-US"/>
        </w:rPr>
        <w:t>from</w:t>
      </w:r>
      <w:r w:rsidRPr="05193547">
        <w:rPr>
          <w:spacing w:val="1"/>
          <w:lang w:val="en-US"/>
        </w:rPr>
        <w:t xml:space="preserve"> </w:t>
      </w:r>
      <w:r w:rsidRPr="05193547">
        <w:rPr>
          <w:lang w:val="en-US"/>
        </w:rPr>
        <w:t xml:space="preserve">unauthorized access and potential </w:t>
      </w:r>
      <w:r w:rsidR="0095322C" w:rsidRPr="05193547">
        <w:rPr>
          <w:lang w:val="en-US"/>
        </w:rPr>
        <w:t>threats.</w:t>
      </w:r>
      <w:r w:rsidR="0095322C">
        <w:rPr>
          <w:lang w:val="en-US"/>
        </w:rPr>
        <w:t xml:space="preserve"> There have been </w:t>
      </w:r>
      <w:r w:rsidR="007D3CC8">
        <w:rPr>
          <w:lang w:val="en-US"/>
        </w:rPr>
        <w:t xml:space="preserve">multiple advancements </w:t>
      </w:r>
      <w:r w:rsidR="001F78F0">
        <w:rPr>
          <w:lang w:val="en-US"/>
        </w:rPr>
        <w:t xml:space="preserve">in </w:t>
      </w:r>
      <w:r w:rsidR="00F83675">
        <w:rPr>
          <w:lang w:val="en-US"/>
        </w:rPr>
        <w:t xml:space="preserve">the field of </w:t>
      </w:r>
      <w:r w:rsidR="001F78F0">
        <w:rPr>
          <w:lang w:val="en-US"/>
        </w:rPr>
        <w:t>cryptography</w:t>
      </w:r>
      <w:r w:rsidR="00F83675">
        <w:rPr>
          <w:lang w:val="en-US"/>
        </w:rPr>
        <w:t xml:space="preserve"> </w:t>
      </w:r>
      <w:r w:rsidR="00562CA4">
        <w:rPr>
          <w:lang w:val="en-US"/>
        </w:rPr>
        <w:t>since then</w:t>
      </w:r>
      <w:r w:rsidR="0074524D">
        <w:rPr>
          <w:lang w:val="en-US"/>
        </w:rPr>
        <w:t>.</w:t>
      </w:r>
    </w:p>
    <w:p w14:paraId="1D77A603" w14:textId="7FCBA8DD" w:rsidR="00C8497F" w:rsidRPr="00DA7015" w:rsidRDefault="00243049" w:rsidP="00DA7015">
      <w:pPr>
        <w:pStyle w:val="Heading2"/>
        <w:numPr>
          <w:ilvl w:val="0"/>
          <w:numId w:val="0"/>
        </w:numPr>
        <w:ind w:left="360" w:hanging="360"/>
        <w:rPr>
          <w:rStyle w:val="Emphasis"/>
          <w:b/>
          <w:bCs/>
          <w:i/>
          <w:iCs/>
          <w:sz w:val="24"/>
          <w:szCs w:val="24"/>
        </w:rPr>
      </w:pPr>
      <w:r w:rsidRPr="00DA7015">
        <w:rPr>
          <w:b/>
          <w:bCs/>
          <w:i w:val="0"/>
          <w:iCs w:val="0"/>
          <w:sz w:val="24"/>
          <w:szCs w:val="24"/>
        </w:rPr>
        <w:t xml:space="preserve">1.1    </w:t>
      </w:r>
      <w:r w:rsidR="009E7CC8" w:rsidRPr="00DA7015">
        <w:rPr>
          <w:b/>
          <w:bCs/>
          <w:i w:val="0"/>
          <w:iCs w:val="0"/>
          <w:sz w:val="24"/>
          <w:szCs w:val="24"/>
        </w:rPr>
        <w:t>Com</w:t>
      </w:r>
      <w:r w:rsidR="00DA7015" w:rsidRPr="00DA7015">
        <w:rPr>
          <w:b/>
          <w:bCs/>
          <w:i w:val="0"/>
          <w:iCs w:val="0"/>
          <w:sz w:val="24"/>
          <w:szCs w:val="24"/>
        </w:rPr>
        <w:t>ponents of Cryptography</w:t>
      </w:r>
    </w:p>
    <w:p w14:paraId="1824656D" w14:textId="6937C8A7" w:rsidR="00935E93" w:rsidRDefault="00501E6D" w:rsidP="009F3935">
      <w:pPr>
        <w:pStyle w:val="BodyText"/>
        <w:spacing w:before="120" w:after="0" w:line="240" w:lineRule="auto"/>
        <w:ind w:right="238" w:firstLine="0"/>
        <w:rPr>
          <w:lang w:val="en-US"/>
        </w:rPr>
      </w:pPr>
      <w:r>
        <w:rPr>
          <w:lang w:val="en-US"/>
        </w:rPr>
        <w:t>The main components of cryptography</w:t>
      </w:r>
      <w:r w:rsidR="000F0792">
        <w:rPr>
          <w:lang w:val="en-US"/>
        </w:rPr>
        <w:t xml:space="preserve"> </w:t>
      </w:r>
      <w:r w:rsidR="0092109E" w:rsidRPr="000F0792">
        <w:rPr>
          <w:vertAlign w:val="superscript"/>
          <w:lang w:val="en-US"/>
        </w:rPr>
        <w:t>[2]</w:t>
      </w:r>
      <w:r>
        <w:rPr>
          <w:lang w:val="en-US"/>
        </w:rPr>
        <w:t xml:space="preserve"> as are as follows:</w:t>
      </w:r>
    </w:p>
    <w:p w14:paraId="6FB44BF1" w14:textId="7ADD0317" w:rsidR="00961C64" w:rsidRDefault="00961C64" w:rsidP="009F3935">
      <w:pPr>
        <w:pStyle w:val="BodyText"/>
        <w:numPr>
          <w:ilvl w:val="0"/>
          <w:numId w:val="28"/>
        </w:numPr>
        <w:spacing w:before="120" w:line="240" w:lineRule="auto"/>
        <w:ind w:left="714" w:right="238" w:hanging="357"/>
        <w:rPr>
          <w:lang w:val="en-US"/>
        </w:rPr>
      </w:pPr>
      <w:r w:rsidRPr="001E14FF">
        <w:rPr>
          <w:b/>
          <w:bCs/>
          <w:lang w:val="en-US"/>
        </w:rPr>
        <w:t>Plaintext</w:t>
      </w:r>
      <w:r>
        <w:rPr>
          <w:lang w:val="en-US"/>
        </w:rPr>
        <w:t xml:space="preserve">: This is the original text or piece of information that needs to be </w:t>
      </w:r>
      <w:r w:rsidR="001E14FF">
        <w:rPr>
          <w:lang w:val="en-US"/>
        </w:rPr>
        <w:t>encrypted.</w:t>
      </w:r>
    </w:p>
    <w:p w14:paraId="4B815638" w14:textId="30F37270" w:rsidR="001A0589" w:rsidRDefault="001A0589" w:rsidP="009F3935">
      <w:pPr>
        <w:pStyle w:val="BodyText"/>
        <w:numPr>
          <w:ilvl w:val="0"/>
          <w:numId w:val="28"/>
        </w:numPr>
        <w:spacing w:before="120" w:line="240" w:lineRule="auto"/>
        <w:ind w:left="714" w:right="238" w:hanging="357"/>
        <w:rPr>
          <w:lang w:val="en-US"/>
        </w:rPr>
      </w:pPr>
      <w:r>
        <w:rPr>
          <w:b/>
          <w:bCs/>
          <w:lang w:val="en-US"/>
        </w:rPr>
        <w:t>Ciphertext</w:t>
      </w:r>
      <w:r w:rsidRPr="001A0589">
        <w:rPr>
          <w:lang w:val="en-US"/>
        </w:rPr>
        <w:t>:</w:t>
      </w:r>
      <w:r w:rsidR="00D8297D">
        <w:rPr>
          <w:lang w:val="en-US"/>
        </w:rPr>
        <w:t xml:space="preserve"> This is the encrypted plaintext which has been converted to </w:t>
      </w:r>
      <w:r w:rsidR="007B2EA2">
        <w:rPr>
          <w:lang w:val="en-US"/>
        </w:rPr>
        <w:t xml:space="preserve">an unreadable format called </w:t>
      </w:r>
      <w:r w:rsidR="00D8297D">
        <w:rPr>
          <w:lang w:val="en-US"/>
        </w:rPr>
        <w:t xml:space="preserve">ciphertext by </w:t>
      </w:r>
      <w:r w:rsidR="008D4205">
        <w:rPr>
          <w:lang w:val="en-US"/>
        </w:rPr>
        <w:t>the encryption algorithm.</w:t>
      </w:r>
    </w:p>
    <w:p w14:paraId="3FA691A1" w14:textId="36FE1996" w:rsidR="001E14FF" w:rsidRDefault="002C2D4E" w:rsidP="001D79D7">
      <w:pPr>
        <w:pStyle w:val="BodyText"/>
        <w:numPr>
          <w:ilvl w:val="0"/>
          <w:numId w:val="28"/>
        </w:numPr>
        <w:spacing w:before="120" w:line="240" w:lineRule="auto"/>
        <w:ind w:left="714" w:right="238" w:hanging="357"/>
        <w:rPr>
          <w:lang w:val="en-US"/>
        </w:rPr>
      </w:pPr>
      <w:r w:rsidRPr="008D4205">
        <w:rPr>
          <w:b/>
          <w:bCs/>
          <w:lang w:val="en-US"/>
        </w:rPr>
        <w:t>Encryption</w:t>
      </w:r>
      <w:r>
        <w:rPr>
          <w:lang w:val="en-US"/>
        </w:rPr>
        <w:t xml:space="preserve">: This is the </w:t>
      </w:r>
      <w:r w:rsidR="00CE6F9C">
        <w:rPr>
          <w:lang w:val="en-US"/>
        </w:rPr>
        <w:t>process which is</w:t>
      </w:r>
      <w:r>
        <w:rPr>
          <w:lang w:val="en-US"/>
        </w:rPr>
        <w:t xml:space="preserve"> used to encrypt the message </w:t>
      </w:r>
      <w:r w:rsidR="001A0589">
        <w:rPr>
          <w:lang w:val="en-US"/>
        </w:rPr>
        <w:t>into an unreadable format</w:t>
      </w:r>
      <w:r w:rsidR="00A34242">
        <w:rPr>
          <w:lang w:val="en-US"/>
        </w:rPr>
        <w:t xml:space="preserve"> or ciphertext</w:t>
      </w:r>
      <w:r w:rsidR="001A0589">
        <w:rPr>
          <w:lang w:val="en-US"/>
        </w:rPr>
        <w:t>.</w:t>
      </w:r>
    </w:p>
    <w:p w14:paraId="1A5ED125" w14:textId="77777777" w:rsidR="006D0AE8" w:rsidRDefault="00944AD4" w:rsidP="001D79D7">
      <w:pPr>
        <w:pStyle w:val="BodyText"/>
        <w:numPr>
          <w:ilvl w:val="0"/>
          <w:numId w:val="28"/>
        </w:numPr>
        <w:spacing w:before="120" w:line="240" w:lineRule="auto"/>
        <w:ind w:left="714" w:right="238" w:hanging="357"/>
        <w:rPr>
          <w:lang w:val="en-US"/>
        </w:rPr>
      </w:pPr>
      <w:r>
        <w:rPr>
          <w:b/>
          <w:bCs/>
          <w:lang w:val="en-US"/>
        </w:rPr>
        <w:t>Decryption</w:t>
      </w:r>
      <w:r w:rsidRPr="00944AD4">
        <w:rPr>
          <w:lang w:val="en-US"/>
        </w:rPr>
        <w:t>:</w:t>
      </w:r>
      <w:r>
        <w:rPr>
          <w:lang w:val="en-US"/>
        </w:rPr>
        <w:t xml:space="preserve"> The Process of conversion of ciphertext back to its original form is </w:t>
      </w:r>
      <w:r w:rsidR="00A34242">
        <w:rPr>
          <w:lang w:val="en-US"/>
        </w:rPr>
        <w:t>called decryption.</w:t>
      </w:r>
    </w:p>
    <w:p w14:paraId="653DEB64" w14:textId="4CD3AB5F" w:rsidR="00944AD4" w:rsidRDefault="006D0AE8" w:rsidP="002C2D4E">
      <w:pPr>
        <w:pStyle w:val="BodyText"/>
        <w:numPr>
          <w:ilvl w:val="0"/>
          <w:numId w:val="28"/>
        </w:numPr>
        <w:spacing w:before="120" w:line="240" w:lineRule="auto"/>
        <w:ind w:left="714" w:right="238" w:hanging="357"/>
        <w:rPr>
          <w:lang w:val="en-US"/>
        </w:rPr>
      </w:pPr>
      <w:r>
        <w:rPr>
          <w:b/>
          <w:bCs/>
          <w:lang w:val="en-US"/>
        </w:rPr>
        <w:t>Key</w:t>
      </w:r>
      <w:r w:rsidRPr="006D0AE8">
        <w:rPr>
          <w:lang w:val="en-US"/>
        </w:rPr>
        <w:t>:</w:t>
      </w:r>
      <w:r>
        <w:rPr>
          <w:lang w:val="en-US"/>
        </w:rPr>
        <w:t xml:space="preserve"> This </w:t>
      </w:r>
      <w:r w:rsidR="00920F98">
        <w:rPr>
          <w:lang w:val="en-US"/>
        </w:rPr>
        <w:t>acts as an input to the encryption and decryption algorithm</w:t>
      </w:r>
      <w:r w:rsidR="00B5797F">
        <w:rPr>
          <w:lang w:val="en-US"/>
        </w:rPr>
        <w:t xml:space="preserve">s by which we can convert plain text into cipher text or </w:t>
      </w:r>
      <w:r w:rsidR="00BB7F06">
        <w:rPr>
          <w:lang w:val="en-US"/>
        </w:rPr>
        <w:t xml:space="preserve">convert it </w:t>
      </w:r>
      <w:r w:rsidR="00B5797F">
        <w:rPr>
          <w:lang w:val="en-US"/>
        </w:rPr>
        <w:t xml:space="preserve">back </w:t>
      </w:r>
      <w:r w:rsidR="00C8497F">
        <w:rPr>
          <w:lang w:val="en-US"/>
        </w:rPr>
        <w:t>in</w:t>
      </w:r>
      <w:r w:rsidR="00B5797F">
        <w:rPr>
          <w:lang w:val="en-US"/>
        </w:rPr>
        <w:t>to plain text</w:t>
      </w:r>
      <w:r w:rsidR="00C8497F">
        <w:rPr>
          <w:lang w:val="en-US"/>
        </w:rPr>
        <w:t>.</w:t>
      </w:r>
    </w:p>
    <w:p w14:paraId="061E4A3A" w14:textId="7752FD7A" w:rsidR="0050259C" w:rsidRDefault="0050259C" w:rsidP="0050259C">
      <w:pPr>
        <w:pStyle w:val="BodyText"/>
        <w:spacing w:before="120" w:line="240" w:lineRule="auto"/>
        <w:ind w:right="238" w:firstLine="0"/>
        <w:rPr>
          <w:b/>
          <w:bCs/>
          <w:sz w:val="24"/>
          <w:szCs w:val="24"/>
          <w:lang w:val="en-US"/>
        </w:rPr>
      </w:pPr>
      <w:r w:rsidRPr="00C20742">
        <w:rPr>
          <w:b/>
          <w:bCs/>
          <w:sz w:val="24"/>
          <w:szCs w:val="24"/>
          <w:lang w:val="en-US"/>
        </w:rPr>
        <w:t xml:space="preserve">1.2 </w:t>
      </w:r>
      <w:r w:rsidR="00C20742">
        <w:rPr>
          <w:b/>
          <w:bCs/>
          <w:sz w:val="24"/>
          <w:szCs w:val="24"/>
          <w:lang w:val="en-US"/>
        </w:rPr>
        <w:t xml:space="preserve">  </w:t>
      </w:r>
      <w:r w:rsidR="00C20742" w:rsidRPr="00C20742">
        <w:rPr>
          <w:b/>
          <w:bCs/>
          <w:sz w:val="24"/>
          <w:szCs w:val="24"/>
          <w:lang w:val="en-US"/>
        </w:rPr>
        <w:t>Types of Cryptography</w:t>
      </w:r>
    </w:p>
    <w:p w14:paraId="2B8CEA0E" w14:textId="272A5853" w:rsidR="00C65A78" w:rsidRPr="008C612C" w:rsidRDefault="009C28F3" w:rsidP="008C612C">
      <w:pPr>
        <w:pStyle w:val="BodyText"/>
        <w:spacing w:before="120" w:line="240" w:lineRule="auto"/>
        <w:ind w:right="238" w:firstLine="0"/>
        <w:rPr>
          <w:b/>
          <w:bCs/>
          <w:sz w:val="24"/>
          <w:szCs w:val="24"/>
          <w:lang w:val="en-US"/>
        </w:rPr>
      </w:pPr>
      <w:r>
        <w:rPr>
          <w:lang w:val="en-US"/>
        </w:rPr>
        <w:t xml:space="preserve">The traditional cryptography schemes usually deal with two types of encryption techniques: symmetric and </w:t>
      </w:r>
      <w:r>
        <w:rPr>
          <w:lang w:val="en-US"/>
        </w:rPr>
        <w:lastRenderedPageBreak/>
        <w:t>asymmetric encryption [</w:t>
      </w:r>
      <w:r w:rsidR="0092109E">
        <w:rPr>
          <w:lang w:val="en-US"/>
        </w:rPr>
        <w:t>3</w:t>
      </w:r>
      <w:r>
        <w:rPr>
          <w:lang w:val="en-US"/>
        </w:rPr>
        <w:t xml:space="preserve">]. Symmetric cryptography deals with a single key being used for the encryption process as </w:t>
      </w:r>
      <w:r w:rsidRPr="009C28F3">
        <w:rPr>
          <w:lang w:val="en-US"/>
        </w:rPr>
        <w:t xml:space="preserve">well as for the decryption process (Fig.1) whereas in asymmetric cryptography scheme a public key is used to encrypt the image while for the decryption it requires a different key called “private key” as shown in (Fig.2). This ensures confidentiality of the message that only authorized </w:t>
      </w:r>
      <w:r w:rsidR="005762C2">
        <w:rPr>
          <w:noProof/>
        </w:rPr>
        <mc:AlternateContent>
          <mc:Choice Requires="wps">
            <w:drawing>
              <wp:anchor distT="45720" distB="45720" distL="114300" distR="114300" simplePos="0" relativeHeight="251658242" behindDoc="0" locked="0" layoutInCell="1" allowOverlap="1" wp14:anchorId="20A88D7E" wp14:editId="01126948">
                <wp:simplePos x="0" y="0"/>
                <wp:positionH relativeFrom="margin">
                  <wp:align>left</wp:align>
                </wp:positionH>
                <wp:positionV relativeFrom="paragraph">
                  <wp:posOffset>1236632</wp:posOffset>
                </wp:positionV>
                <wp:extent cx="3032760" cy="1851660"/>
                <wp:effectExtent l="0" t="0" r="15240" b="15240"/>
                <wp:wrapSquare wrapText="bothSides"/>
                <wp:docPr id="65576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851660"/>
                        </a:xfrm>
                        <a:prstGeom prst="rect">
                          <a:avLst/>
                        </a:prstGeom>
                        <a:solidFill>
                          <a:srgbClr val="FFFFFF"/>
                        </a:solidFill>
                        <a:ln w="9525">
                          <a:solidFill>
                            <a:srgbClr val="000000"/>
                          </a:solidFill>
                          <a:miter lim="800000"/>
                          <a:headEnd/>
                          <a:tailEnd/>
                        </a:ln>
                      </wps:spPr>
                      <wps:txbx>
                        <w:txbxContent>
                          <w:p w14:paraId="5500EB01" w14:textId="23DEDD38" w:rsidR="001E53A7" w:rsidRPr="0080657A" w:rsidRDefault="00305915">
                            <w:pPr>
                              <w:rPr>
                                <w:lang w:val="en-IN"/>
                              </w:rPr>
                            </w:pPr>
                            <w:r>
                              <w:rPr>
                                <w:noProof/>
                                <w:lang w:val="en-IN"/>
                              </w:rPr>
                              <w:drawing>
                                <wp:inline distT="0" distB="0" distL="0" distR="0" wp14:anchorId="7815F926" wp14:editId="7E042AD3">
                                  <wp:extent cx="2415540" cy="1560342"/>
                                  <wp:effectExtent l="0" t="0" r="3810" b="1905"/>
                                  <wp:docPr id="9755799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79917" name="Picture 975579917"/>
                                          <pic:cNvPicPr/>
                                        </pic:nvPicPr>
                                        <pic:blipFill>
                                          <a:blip r:embed="rId16">
                                            <a:extLst>
                                              <a:ext uri="{28A0092B-C50C-407E-A947-70E740481C1C}">
                                                <a14:useLocalDpi xmlns:a14="http://schemas.microsoft.com/office/drawing/2010/main" val="0"/>
                                              </a:ext>
                                            </a:extLst>
                                          </a:blip>
                                          <a:stretch>
                                            <a:fillRect/>
                                          </a:stretch>
                                        </pic:blipFill>
                                        <pic:spPr>
                                          <a:xfrm>
                                            <a:off x="0" y="0"/>
                                            <a:ext cx="2420833" cy="1563761"/>
                                          </a:xfrm>
                                          <a:prstGeom prst="rect">
                                            <a:avLst/>
                                          </a:prstGeom>
                                        </pic:spPr>
                                      </pic:pic>
                                    </a:graphicData>
                                  </a:graphic>
                                </wp:inline>
                              </w:drawing>
                            </w:r>
                            <w:r w:rsidR="00744B30">
                              <w:rPr>
                                <w:lang w:val="en-IN"/>
                              </w:rPr>
                              <w:t>Fig</w:t>
                            </w:r>
                            <w:r w:rsidR="0016076A">
                              <w:rPr>
                                <w:lang w:val="en-IN"/>
                              </w:rPr>
                              <w:t>.2</w:t>
                            </w:r>
                            <w:r w:rsidR="0080657A">
                              <w:rPr>
                                <w:lang w:val="en-IN"/>
                              </w:rPr>
                              <w:t>(Asymmetric Encry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88D7E" id="Text Box 2" o:spid="_x0000_s1027" type="#_x0000_t202" style="position:absolute;left:0;text-align:left;margin-left:0;margin-top:97.35pt;width:238.8pt;height:145.8pt;z-index:25165824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">
                <v:textbox>
                  <w:txbxContent>
                    <w:p w14:paraId="5500EB01" w14:textId="23DEDD38" w:rsidR="001E53A7" w:rsidRPr="0080657A" w:rsidRDefault="00305915">
                      <w:pPr>
                        <w:rPr>
                          <w:lang w:val="en-IN"/>
                        </w:rPr>
                      </w:pPr>
                      <w:r>
                        <w:rPr>
                          <w:noProof/>
                          <w:lang w:val="en-IN"/>
                        </w:rPr>
                        <w:drawing>
                          <wp:inline distT="0" distB="0" distL="0" distR="0" wp14:anchorId="7815F926" wp14:editId="7E042AD3">
                            <wp:extent cx="2415540" cy="1560342"/>
                            <wp:effectExtent l="0" t="0" r="3810" b="1905"/>
                            <wp:docPr id="9755799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79917" name="Picture 975579917"/>
                                    <pic:cNvPicPr/>
                                  </pic:nvPicPr>
                                  <pic:blipFill>
                                    <a:blip r:embed="rId16">
                                      <a:extLst>
                                        <a:ext uri="{28A0092B-C50C-407E-A947-70E740481C1C}">
                                          <a14:useLocalDpi xmlns:a14="http://schemas.microsoft.com/office/drawing/2010/main" val="0"/>
                                        </a:ext>
                                      </a:extLst>
                                    </a:blip>
                                    <a:stretch>
                                      <a:fillRect/>
                                    </a:stretch>
                                  </pic:blipFill>
                                  <pic:spPr>
                                    <a:xfrm>
                                      <a:off x="0" y="0"/>
                                      <a:ext cx="2420833" cy="1563761"/>
                                    </a:xfrm>
                                    <a:prstGeom prst="rect">
                                      <a:avLst/>
                                    </a:prstGeom>
                                  </pic:spPr>
                                </pic:pic>
                              </a:graphicData>
                            </a:graphic>
                          </wp:inline>
                        </w:drawing>
                      </w:r>
                      <w:r w:rsidR="00744B30">
                        <w:rPr>
                          <w:lang w:val="en-IN"/>
                        </w:rPr>
                        <w:t>Fig</w:t>
                      </w:r>
                      <w:r w:rsidR="0016076A">
                        <w:rPr>
                          <w:lang w:val="en-IN"/>
                        </w:rPr>
                        <w:t>.2</w:t>
                      </w:r>
                      <w:r w:rsidR="0080657A">
                        <w:rPr>
                          <w:lang w:val="en-IN"/>
                        </w:rPr>
                        <w:t>(Asymmetric Encryption)</w:t>
                      </w:r>
                    </w:p>
                  </w:txbxContent>
                </v:textbox>
                <w10:wrap type="square" anchorx="margin"/>
              </v:shape>
            </w:pict>
          </mc:Fallback>
        </mc:AlternateContent>
      </w:r>
      <w:r w:rsidRPr="009C28F3">
        <w:rPr>
          <w:lang w:val="en-US"/>
        </w:rPr>
        <w:t>people can decrypt the ciphertext</w:t>
      </w:r>
      <w:r w:rsidR="00733550">
        <w:rPr>
          <w:lang w:val="en-US"/>
        </w:rPr>
        <w:t>.</w:t>
      </w:r>
    </w:p>
    <w:p w14:paraId="727E9974" w14:textId="3D1BA26F" w:rsidR="00196074" w:rsidRPr="008B4A24" w:rsidRDefault="00950847" w:rsidP="0092109E">
      <w:pPr>
        <w:pStyle w:val="Heading2"/>
        <w:numPr>
          <w:ilvl w:val="0"/>
          <w:numId w:val="30"/>
        </w:numPr>
        <w:rPr>
          <w:b/>
          <w:bCs/>
          <w:i w:val="0"/>
          <w:iCs w:val="0"/>
          <w:sz w:val="24"/>
          <w:szCs w:val="24"/>
        </w:rPr>
      </w:pPr>
      <w:r w:rsidRPr="0092109E">
        <w:rPr>
          <w:b/>
          <w:bCs/>
          <w:i w:val="0"/>
          <w:iCs w:val="0"/>
          <w:sz w:val="22"/>
          <w:szCs w:val="22"/>
        </w:rPr>
        <w:t>C</w:t>
      </w:r>
      <w:r w:rsidR="003C3108" w:rsidRPr="0092109E">
        <w:rPr>
          <w:b/>
          <w:bCs/>
          <w:i w:val="0"/>
          <w:iCs w:val="0"/>
          <w:sz w:val="22"/>
          <w:szCs w:val="22"/>
        </w:rPr>
        <w:t>AESAR</w:t>
      </w:r>
      <w:r w:rsidR="003C3108" w:rsidRPr="502E67AA">
        <w:rPr>
          <w:b/>
          <w:bCs/>
          <w:i w:val="0"/>
          <w:iCs w:val="0"/>
          <w:sz w:val="24"/>
          <w:szCs w:val="24"/>
        </w:rPr>
        <w:t xml:space="preserve"> </w:t>
      </w:r>
      <w:r w:rsidR="003C3108" w:rsidRPr="0092109E">
        <w:rPr>
          <w:b/>
          <w:bCs/>
          <w:i w:val="0"/>
          <w:iCs w:val="0"/>
          <w:sz w:val="22"/>
          <w:szCs w:val="22"/>
        </w:rPr>
        <w:t xml:space="preserve">CIPHER </w:t>
      </w:r>
      <w:r w:rsidR="00EA1098" w:rsidRPr="0092109E">
        <w:rPr>
          <w:b/>
          <w:bCs/>
          <w:i w:val="0"/>
          <w:iCs w:val="0"/>
          <w:sz w:val="22"/>
          <w:szCs w:val="22"/>
        </w:rPr>
        <w:t>ALGORITHM</w:t>
      </w:r>
    </w:p>
    <w:p w14:paraId="176B9749" w14:textId="77777777" w:rsidR="00AD7828" w:rsidRDefault="00DC4791" w:rsidP="00855D9F">
      <w:pPr>
        <w:pStyle w:val="BodyText"/>
        <w:spacing w:before="305" w:line="360" w:lineRule="auto"/>
        <w:ind w:left="161" w:right="239" w:firstLine="0"/>
        <w:rPr>
          <w:lang w:val="en-US"/>
        </w:rPr>
      </w:pPr>
      <w:r>
        <w:rPr>
          <w:noProof/>
        </w:rPr>
        <mc:AlternateContent>
          <mc:Choice Requires="wps">
            <w:drawing>
              <wp:anchor distT="45720" distB="45720" distL="114300" distR="114300" simplePos="0" relativeHeight="251658240" behindDoc="0" locked="0" layoutInCell="1" allowOverlap="1" wp14:anchorId="7228FC3A" wp14:editId="3FBEA7A8">
                <wp:simplePos x="0" y="0"/>
                <wp:positionH relativeFrom="column">
                  <wp:posOffset>159385</wp:posOffset>
                </wp:positionH>
                <wp:positionV relativeFrom="paragraph">
                  <wp:posOffset>3085465</wp:posOffset>
                </wp:positionV>
                <wp:extent cx="2804160" cy="1432560"/>
                <wp:effectExtent l="0" t="0" r="0" b="0"/>
                <wp:wrapSquare wrapText="bothSides"/>
                <wp:docPr id="13391267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432560"/>
                        </a:xfrm>
                        <a:prstGeom prst="rect">
                          <a:avLst/>
                        </a:prstGeom>
                        <a:solidFill>
                          <a:srgbClr val="FFFFFF"/>
                        </a:solidFill>
                        <a:ln w="9525">
                          <a:solidFill>
                            <a:srgbClr val="000000"/>
                          </a:solidFill>
                          <a:miter lim="800000"/>
                          <a:headEnd/>
                          <a:tailEnd/>
                        </a:ln>
                      </wps:spPr>
                      <wps:txbx>
                        <w:txbxContent>
                          <w:p w14:paraId="303CFC16" w14:textId="72C9CF81" w:rsidR="008A3669" w:rsidRDefault="008A3669">
                            <w:pPr>
                              <w:rPr>
                                <w:lang w:val="en-IN"/>
                              </w:rPr>
                            </w:pPr>
                            <w:r>
                              <w:rPr>
                                <w:noProof/>
                              </w:rPr>
                              <w:drawing>
                                <wp:inline distT="0" distB="0" distL="0" distR="0" wp14:anchorId="1A3017C8" wp14:editId="4ADB8DA5">
                                  <wp:extent cx="2462774" cy="1181100"/>
                                  <wp:effectExtent l="0" t="0" r="0" b="0"/>
                                  <wp:docPr id="827017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17278" name="Picture 827017278"/>
                                          <pic:cNvPicPr/>
                                        </pic:nvPicPr>
                                        <pic:blipFill>
                                          <a:blip r:embed="rId17">
                                            <a:extLst>
                                              <a:ext uri="{28A0092B-C50C-407E-A947-70E740481C1C}">
                                                <a14:useLocalDpi xmlns:a14="http://schemas.microsoft.com/office/drawing/2010/main" val="0"/>
                                              </a:ext>
                                            </a:extLst>
                                          </a:blip>
                                          <a:stretch>
                                            <a:fillRect/>
                                          </a:stretch>
                                        </pic:blipFill>
                                        <pic:spPr>
                                          <a:xfrm>
                                            <a:off x="0" y="0"/>
                                            <a:ext cx="2540872" cy="1218554"/>
                                          </a:xfrm>
                                          <a:prstGeom prst="rect">
                                            <a:avLst/>
                                          </a:prstGeom>
                                        </pic:spPr>
                                      </pic:pic>
                                    </a:graphicData>
                                  </a:graphic>
                                </wp:inline>
                              </w:drawing>
                            </w:r>
                          </w:p>
                          <w:p w14:paraId="76566B8D" w14:textId="4093AD0A" w:rsidR="00090447" w:rsidRPr="003D4E90" w:rsidRDefault="00E01045">
                            <w:pPr>
                              <w:rPr>
                                <w:lang w:val="en-IN"/>
                              </w:rPr>
                            </w:pPr>
                            <w:r>
                              <w:rPr>
                                <w:lang w:val="en-IN"/>
                              </w:rPr>
                              <w:t>Fig</w:t>
                            </w:r>
                            <w:r w:rsidR="002B6E15">
                              <w:rPr>
                                <w:lang w:val="en-IN"/>
                              </w:rPr>
                              <w:t>.</w:t>
                            </w:r>
                            <w:r w:rsidR="001547DE">
                              <w:rPr>
                                <w:lang w:val="en-IN"/>
                              </w:rPr>
                              <w:t>3</w:t>
                            </w:r>
                            <w:r w:rsidR="00090447">
                              <w:rPr>
                                <w:lang w:val="en-IN"/>
                              </w:rPr>
                              <w:t>(example of Caesar Cipher algorith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8FC3A" id="Text Box 1" o:spid="_x0000_s1028" type="#_x0000_t202" style="position:absolute;left:0;text-align:left;margin-left:12.55pt;margin-top:242.95pt;width:220.8pt;height:112.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">
                <v:textbox>
                  <w:txbxContent>
                    <w:p w14:paraId="303CFC16" w14:textId="72C9CF81" w:rsidR="008A3669" w:rsidRDefault="008A3669">
                      <w:pPr>
                        <w:rPr>
                          <w:lang w:val="en-IN"/>
                        </w:rPr>
                      </w:pPr>
                      <w:r>
                        <w:rPr>
                          <w:noProof/>
                        </w:rPr>
                        <w:drawing>
                          <wp:inline distT="0" distB="0" distL="0" distR="0" wp14:anchorId="1A3017C8" wp14:editId="4ADB8DA5">
                            <wp:extent cx="2462774" cy="1181100"/>
                            <wp:effectExtent l="0" t="0" r="0" b="0"/>
                            <wp:docPr id="827017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17278" name="Picture 827017278"/>
                                    <pic:cNvPicPr/>
                                  </pic:nvPicPr>
                                  <pic:blipFill>
                                    <a:blip r:embed="rId17">
                                      <a:extLst>
                                        <a:ext uri="{28A0092B-C50C-407E-A947-70E740481C1C}">
                                          <a14:useLocalDpi xmlns:a14="http://schemas.microsoft.com/office/drawing/2010/main" val="0"/>
                                        </a:ext>
                                      </a:extLst>
                                    </a:blip>
                                    <a:stretch>
                                      <a:fillRect/>
                                    </a:stretch>
                                  </pic:blipFill>
                                  <pic:spPr>
                                    <a:xfrm>
                                      <a:off x="0" y="0"/>
                                      <a:ext cx="2540872" cy="1218554"/>
                                    </a:xfrm>
                                    <a:prstGeom prst="rect">
                                      <a:avLst/>
                                    </a:prstGeom>
                                  </pic:spPr>
                                </pic:pic>
                              </a:graphicData>
                            </a:graphic>
                          </wp:inline>
                        </w:drawing>
                      </w:r>
                    </w:p>
                    <w:p w14:paraId="76566B8D" w14:textId="4093AD0A" w:rsidR="00090447" w:rsidRPr="003D4E90" w:rsidRDefault="00E01045">
                      <w:pPr>
                        <w:rPr>
                          <w:lang w:val="en-IN"/>
                        </w:rPr>
                      </w:pPr>
                      <w:r>
                        <w:rPr>
                          <w:lang w:val="en-IN"/>
                        </w:rPr>
                        <w:t>Fig</w:t>
                      </w:r>
                      <w:r w:rsidR="002B6E15">
                        <w:rPr>
                          <w:lang w:val="en-IN"/>
                        </w:rPr>
                        <w:t>.</w:t>
                      </w:r>
                      <w:r w:rsidR="001547DE">
                        <w:rPr>
                          <w:lang w:val="en-IN"/>
                        </w:rPr>
                        <w:t>3</w:t>
                      </w:r>
                      <w:r w:rsidR="00090447">
                        <w:rPr>
                          <w:lang w:val="en-IN"/>
                        </w:rPr>
                        <w:t>(example of Caesar Cipher algorithm)</w:t>
                      </w:r>
                    </w:p>
                  </w:txbxContent>
                </v:textbox>
                <w10:wrap type="square"/>
              </v:shape>
            </w:pict>
          </mc:Fallback>
        </mc:AlternateContent>
      </w:r>
      <w:r w:rsidR="00C8417E">
        <w:rPr>
          <w:lang w:val="en-US"/>
        </w:rPr>
        <w:t>C</w:t>
      </w:r>
      <w:r w:rsidR="25A7418B" w:rsidRPr="67A38AE4">
        <w:rPr>
          <w:lang w:val="en-US"/>
        </w:rPr>
        <w:t xml:space="preserve">aesar </w:t>
      </w:r>
      <w:bookmarkStart w:id="2" w:name="_Hlk163089495"/>
      <w:r w:rsidR="25A7418B" w:rsidRPr="67A38AE4">
        <w:rPr>
          <w:lang w:val="en-US"/>
        </w:rPr>
        <w:t xml:space="preserve">Cipher stands as one </w:t>
      </w:r>
      <w:bookmarkEnd w:id="2"/>
      <w:r w:rsidR="25A7418B" w:rsidRPr="67A38AE4">
        <w:rPr>
          <w:lang w:val="en-US"/>
        </w:rPr>
        <w:t>of the most fundamental and well-recognized encryption methods, also commonly referred to as the "Shift Cipher".  Operating as a substitution cipher, it involves shifting each letter in the plaintext by a specific number of positions either forward or backward in the alphabet [</w:t>
      </w:r>
      <w:r w:rsidR="0092109E">
        <w:rPr>
          <w:lang w:val="en-US"/>
        </w:rPr>
        <w:t>4</w:t>
      </w:r>
      <w:r w:rsidR="25A7418B" w:rsidRPr="67A38AE4">
        <w:rPr>
          <w:lang w:val="en-US"/>
        </w:rPr>
        <w:t>].</w:t>
      </w:r>
      <w:r w:rsidR="00303FE5" w:rsidRPr="00303FE5">
        <w:rPr>
          <w:rFonts w:ascii="Roboto" w:hAnsi="Roboto"/>
          <w:color w:val="111111"/>
          <w:spacing w:val="0"/>
          <w:shd w:val="clear" w:color="auto" w:fill="FFFFFF"/>
          <w:lang w:val="en-US" w:eastAsia="en-US"/>
        </w:rPr>
        <w:t xml:space="preserve"> </w:t>
      </w:r>
      <w:r w:rsidR="00303FE5" w:rsidRPr="00303FE5">
        <w:rPr>
          <w:lang w:val="en-US"/>
        </w:rPr>
        <w:t>It is a type of </w:t>
      </w:r>
      <w:r w:rsidR="00303FE5" w:rsidRPr="00303FE5">
        <w:rPr>
          <w:b/>
          <w:bCs/>
          <w:lang w:val="en-US"/>
        </w:rPr>
        <w:t>monoalphabetic substitution cipher</w:t>
      </w:r>
      <w:r w:rsidR="00303FE5" w:rsidRPr="00303FE5">
        <w:rPr>
          <w:lang w:val="en-US"/>
        </w:rPr>
        <w:t>, meaning that each letter is replaced by another letter consistently throughout the entire message.</w:t>
      </w:r>
      <w:r w:rsidR="25A7418B" w:rsidRPr="67A38AE4">
        <w:rPr>
          <w:lang w:val="en-US"/>
        </w:rPr>
        <w:t xml:space="preserve"> For instance, with a key value of 3, each character in the plaintext is encrypted by shifting it three positions</w:t>
      </w:r>
      <w:r w:rsidR="00F33FCD" w:rsidRPr="67A38AE4">
        <w:rPr>
          <w:lang w:val="en-US"/>
        </w:rPr>
        <w:t xml:space="preserve"> (</w:t>
      </w:r>
      <w:r w:rsidR="001547DE" w:rsidRPr="67A38AE4">
        <w:rPr>
          <w:lang w:val="en-US"/>
        </w:rPr>
        <w:t>F</w:t>
      </w:r>
      <w:r w:rsidR="00F33FCD" w:rsidRPr="67A38AE4">
        <w:rPr>
          <w:lang w:val="en-US"/>
        </w:rPr>
        <w:t>ig.</w:t>
      </w:r>
      <w:r w:rsidR="001547DE" w:rsidRPr="67A38AE4">
        <w:rPr>
          <w:lang w:val="en-US"/>
        </w:rPr>
        <w:t>3</w:t>
      </w:r>
      <w:r w:rsidR="00F33FCD" w:rsidRPr="67A38AE4">
        <w:rPr>
          <w:lang w:val="en-US"/>
        </w:rPr>
        <w:t>)</w:t>
      </w:r>
      <w:r w:rsidR="25A7418B" w:rsidRPr="67A38AE4">
        <w:rPr>
          <w:lang w:val="en-US"/>
        </w:rPr>
        <w:t xml:space="preserve"> in the alphabet to generate the ciphertext.</w:t>
      </w:r>
      <w:r w:rsidR="10FC0C38" w:rsidRPr="67A38AE4">
        <w:rPr>
          <w:lang w:val="en-US"/>
        </w:rPr>
        <w:t xml:space="preserve"> </w:t>
      </w:r>
    </w:p>
    <w:p w14:paraId="2B7410FF" w14:textId="19AE3617" w:rsidR="00855D9F" w:rsidRDefault="0097317B" w:rsidP="00855D9F">
      <w:pPr>
        <w:pStyle w:val="BodyText"/>
        <w:spacing w:before="305" w:line="360" w:lineRule="auto"/>
        <w:ind w:left="161" w:right="239" w:firstLine="0"/>
      </w:pPr>
      <w:r>
        <w:rPr>
          <w:lang w:val="en-US"/>
        </w:rPr>
        <w:t xml:space="preserve">Here in this paper we will be using a new approach for image encryption by generation of random image mask </w:t>
      </w:r>
    </w:p>
    <w:p w14:paraId="18BEF0C8" w14:textId="48C1C952" w:rsidR="009303D9" w:rsidRPr="00713309" w:rsidRDefault="00B4357F" w:rsidP="00D7572C">
      <w:pPr>
        <w:pStyle w:val="Heading2"/>
        <w:numPr>
          <w:ilvl w:val="0"/>
          <w:numId w:val="30"/>
        </w:numPr>
        <w:rPr>
          <w:b/>
          <w:bCs/>
          <w:i w:val="0"/>
          <w:iCs w:val="0"/>
          <w:sz w:val="24"/>
          <w:szCs w:val="24"/>
        </w:rPr>
      </w:pPr>
      <w:r w:rsidRPr="00713309">
        <w:rPr>
          <w:b/>
          <w:bCs/>
          <w:i w:val="0"/>
          <w:iCs w:val="0"/>
          <w:sz w:val="24"/>
          <w:szCs w:val="24"/>
        </w:rPr>
        <w:t>RELATED WORK</w:t>
      </w:r>
    </w:p>
    <w:p w14:paraId="2D7A4506" w14:textId="24F4964C" w:rsidR="001C5F72" w:rsidRDefault="007E788C" w:rsidP="00A64DC1">
      <w:pPr>
        <w:spacing w:line="276" w:lineRule="auto"/>
        <w:jc w:val="both"/>
      </w:pPr>
      <w:r>
        <w:t>[</w:t>
      </w:r>
      <w:r w:rsidR="00883296">
        <w:t>5</w:t>
      </w:r>
      <w:r>
        <w:t>]</w:t>
      </w:r>
      <w:r w:rsidR="000538C5">
        <w:t xml:space="preserve"> </w:t>
      </w:r>
      <w:r w:rsidR="00D7572C" w:rsidRPr="002A47A8">
        <w:t xml:space="preserve">The </w:t>
      </w:r>
      <w:r w:rsidR="00D7572C">
        <w:t>Paper</w:t>
      </w:r>
      <w:r w:rsidR="00D7572C" w:rsidRPr="002A47A8">
        <w:t xml:space="preserve"> provides a thorough examination of image encryption techniques, encompassing chaos-based, spatial, </w:t>
      </w:r>
      <w:r w:rsidR="00D7572C" w:rsidRPr="002A47A8">
        <w:t>frequency, and hybrid domain methods.</w:t>
      </w:r>
      <w:r w:rsidR="00280CB3">
        <w:t xml:space="preserve"> </w:t>
      </w:r>
      <w:r w:rsidR="00D7572C" w:rsidRPr="002A47A8">
        <w:t>Techniques highlighted include those utilizing chaotic maps, advanced encryption algorithms like AES, rotations, phase masks, Discrete Wavelet Transform (DWT), and S-box encryption</w:t>
      </w:r>
      <w:r w:rsidR="0027489C">
        <w:t>.</w:t>
      </w:r>
      <w:r w:rsidR="000538C5">
        <w:t xml:space="preserve"> [</w:t>
      </w:r>
      <w:r w:rsidR="00883296">
        <w:t>6</w:t>
      </w:r>
      <w:r w:rsidR="000538C5">
        <w:t xml:space="preserve">] </w:t>
      </w:r>
      <w:r w:rsidR="000538C5" w:rsidRPr="002A47A8">
        <w:t xml:space="preserve">The </w:t>
      </w:r>
      <w:r w:rsidR="000538C5">
        <w:t>Paper Presents</w:t>
      </w:r>
      <w:r w:rsidR="000538C5" w:rsidRPr="002A47A8">
        <w:t xml:space="preserve"> the significance of secure authentication in various sectors, emphasizing the importance of visual cryptographic protocols, particularly for images. It identifies challenges with conventional methods and introduces the optimized multi-tiered authentication protocol (OMTAP), integrated with visual sharing schemes, as a solution. OMTAP demonstrates robustness and broad applicability, ensuring image integrity and quality</w:t>
      </w:r>
      <w:r w:rsidR="000538C5">
        <w:t>.</w:t>
      </w:r>
      <w:r w:rsidR="00287329">
        <w:t>[</w:t>
      </w:r>
      <w:r w:rsidR="00797CE3">
        <w:t>7</w:t>
      </w:r>
      <w:r w:rsidR="00287329" w:rsidRPr="008620F3">
        <w:t xml:space="preserve">] </w:t>
      </w:r>
      <w:r w:rsidR="00797CE3" w:rsidRPr="00D02719">
        <w:t>The combination of the Affine Cipher and RSA cryptography offers a potentially effective strategy for enhancing image security within the framework of Base64 encoding. This study emphasizes the necessity of utilizing advanced cryptographic methods to protect digital assets, reflecting the ongoing need for innovative solutions to address the evolving security landscape in the digital era</w:t>
      </w:r>
      <w:r w:rsidR="00797CE3" w:rsidRPr="008620F3">
        <w:t>.</w:t>
      </w:r>
      <w:r w:rsidR="001B15C4" w:rsidRPr="008620F3">
        <w:t>[</w:t>
      </w:r>
      <w:r w:rsidR="00B06E15">
        <w:t>8</w:t>
      </w:r>
      <w:r w:rsidR="001B15C4" w:rsidRPr="008620F3">
        <w:t>]</w:t>
      </w:r>
      <w:r w:rsidR="004A7404">
        <w:t xml:space="preserve"> </w:t>
      </w:r>
      <w:r w:rsidR="004A7404" w:rsidRPr="004A7404">
        <w:t>This paper presents an innovative method in visual cryptography by employing a Hierarchical Visual Cryptography Scheme on gray images. The proposed scheme employs a fresh algorithm for producing gray shares, thereby amplifying the security of the original image via multi-level encryption.</w:t>
      </w:r>
      <w:r w:rsidR="001257E6">
        <w:t xml:space="preserve">[9] </w:t>
      </w:r>
      <w:r w:rsidR="001257E6" w:rsidRPr="002C2ECC">
        <w:t>This study presents a novel approach for color share generation using visual cryptography to bolster data security. The proposed method entails extracting R, G, and B components from a color image, applying a gray share generation algorithm exclusively to the R component, and amalgamating resulting gray shares with B and G components to produce color shares. During decryption, B and G components are extracted from all shares, and R gray shares are aggregated to unveil the secret image. The decrypted image preserves the original size and visual quality</w:t>
      </w:r>
      <w:r w:rsidR="00003AC9" w:rsidRPr="00003AC9">
        <w:t>.</w:t>
      </w:r>
      <w:r w:rsidR="00003AC9">
        <w:t>[10]</w:t>
      </w:r>
      <w:r w:rsidR="00003AC9" w:rsidRPr="00003AC9">
        <w:t xml:space="preserve"> This research addresses banking security concerns arising from widespread internet usage and reliance on biometric authentication, proposing visual cryptography as a solution. By decomposing images into shares, the proposed (2, 2)-VCSXOR method ensures secure joint account transactions, mitigating identity theft risks.</w:t>
      </w:r>
      <w:r w:rsidR="00DD709D">
        <w:t xml:space="preserve">[11] </w:t>
      </w:r>
      <w:r w:rsidR="00DD709D" w:rsidRPr="00DD709D">
        <w:t>this paper introduces a method for color image encryption in VC, generating two shares—random and key shares—without pixel expansion, reducing storage space. An enhanced encryption technique improves security and efficiency, with experimental results demonstrating superior encryption quality and reduced computation time.</w:t>
      </w:r>
      <w:r w:rsidR="00DD709D">
        <w:t xml:space="preserve">[12] </w:t>
      </w:r>
      <w:r w:rsidR="00DD709D" w:rsidRPr="00DD709D">
        <w:t>The research explores visual cryptography's concept, aiming to encrypt a secret image into illogical shares that, when combined, unveil the original image without complex computations. Utilizing elliptic curve cryptography enhances privacy and security.</w:t>
      </w:r>
      <w:r w:rsidR="006201E9">
        <w:t xml:space="preserve">[13] </w:t>
      </w:r>
      <w:r w:rsidR="006201E9" w:rsidRPr="006201E9">
        <w:t xml:space="preserve">This research explores visual cryptography as a secure data transmission method by dividing digital images into printable transparent shares. Utilizing the human visual system, it ensures data security without complex computations. The proposed technique employs the Blowfish algorithm for encryption and </w:t>
      </w:r>
      <w:r w:rsidR="006201E9" w:rsidRPr="006201E9">
        <w:lastRenderedPageBreak/>
        <w:t xml:space="preserve">decryption, implemented through </w:t>
      </w:r>
      <w:r w:rsidR="005762C2" w:rsidRPr="006201E9">
        <w:t>MATLAB</w:t>
      </w:r>
      <w:r w:rsidR="005762C2">
        <w:t xml:space="preserve"> </w:t>
      </w:r>
      <w:r w:rsidR="006201E9" w:rsidRPr="006201E9">
        <w:t>coding. Experimentation with various image formats and Blowfish algorithm adjustments reveals dynamic encrypted image histograms compared to originals. Notably, the method encrypts data efficiently on large 32-bit microprocessors and requires minimal memory usage. A test result for a sample image demonstrates its effectiveness</w:t>
      </w:r>
      <w:r w:rsidR="00460D9A">
        <w:t xml:space="preserve">.[14] </w:t>
      </w:r>
      <w:r w:rsidR="00460D9A" w:rsidRPr="00460D9A">
        <w:t>The paper conducts a comprehensive review and analysis of existing VC schemes, noting advancements from single binary to color image sharing. While binary and grayscale images have yielded satisfactory results, color image schemes face challenges in contrast and resolution.</w:t>
      </w:r>
      <w:r w:rsidR="002C0D6D">
        <w:t>[</w:t>
      </w:r>
      <w:r w:rsidR="0074450F">
        <w:t xml:space="preserve">15] </w:t>
      </w:r>
      <w:r w:rsidR="00346107" w:rsidRPr="00F4102C">
        <w:t>This paper presents two constructions for threshold probabilistic Color-Black-and-White Visual Cryptography Schemes (PCBW-VCS) to address the pixel expansion issue. The constructions ensure non-expansible color shares and satisfy security and contrast conditions. In the first method, conventional VCS matrices are modified and transformed into PCBW-VCS matrices. In the second method, PCBW-VCS distribution matrices are directly formed from conventional VCS matrices</w:t>
      </w:r>
      <w:r w:rsidR="004F768D" w:rsidRPr="004F768D">
        <w:t>.</w:t>
      </w:r>
      <w:r w:rsidR="004F768D">
        <w:t>[16]</w:t>
      </w:r>
      <w:r w:rsidR="0056776C">
        <w:t xml:space="preserve"> </w:t>
      </w:r>
      <w:r w:rsidR="0056776C" w:rsidRPr="0056776C">
        <w:t xml:space="preserve">This </w:t>
      </w:r>
      <w:r w:rsidR="0097317B">
        <w:rPr>
          <w:noProof/>
        </w:rPr>
        <mc:AlternateContent>
          <mc:Choice Requires="wps">
            <w:drawing>
              <wp:anchor distT="45720" distB="45720" distL="114300" distR="114300" simplePos="0" relativeHeight="251658244" behindDoc="0" locked="0" layoutInCell="1" allowOverlap="1" wp14:anchorId="13F7E98A" wp14:editId="522738FC">
                <wp:simplePos x="0" y="0"/>
                <wp:positionH relativeFrom="margin">
                  <wp:posOffset>3317240</wp:posOffset>
                </wp:positionH>
                <wp:positionV relativeFrom="paragraph">
                  <wp:posOffset>3480107</wp:posOffset>
                </wp:positionV>
                <wp:extent cx="3296920" cy="5574665"/>
                <wp:effectExtent l="0" t="0" r="1778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6920" cy="5574665"/>
                        </a:xfrm>
                        <a:prstGeom prst="rect">
                          <a:avLst/>
                        </a:prstGeom>
                        <a:solidFill>
                          <a:srgbClr val="FFFFFF"/>
                        </a:solidFill>
                        <a:ln w="9525">
                          <a:solidFill>
                            <a:srgbClr val="000000"/>
                          </a:solidFill>
                          <a:miter lim="800000"/>
                          <a:headEnd/>
                          <a:tailEnd/>
                        </a:ln>
                      </wps:spPr>
                      <wps:txbx>
                        <w:txbxContent>
                          <w:p w14:paraId="6B7499D7" w14:textId="40EB3EBA" w:rsidR="00843DC3" w:rsidRDefault="00843DC3" w:rsidP="00682E1F">
                            <w:pPr>
                              <w:ind w:left="284" w:right="-1143" w:hanging="142"/>
                              <w:jc w:val="left"/>
                            </w:pPr>
                          </w:p>
                          <w:p w14:paraId="3455B22A" w14:textId="38A5CBD7" w:rsidR="00AE34D1" w:rsidRDefault="00682E1F" w:rsidP="0097317B">
                            <w:pPr>
                              <w:ind w:right="-1143" w:hanging="284"/>
                              <w:jc w:val="left"/>
                            </w:pPr>
                            <w:r>
                              <w:t xml:space="preserve">                    </w:t>
                            </w:r>
                            <w:r w:rsidR="0097317B">
                              <w:rPr>
                                <w:noProof/>
                              </w:rPr>
                              <w:drawing>
                                <wp:inline distT="0" distB="0" distL="0" distR="0" wp14:anchorId="7F84C9D2" wp14:editId="5408A4EF">
                                  <wp:extent cx="2512122" cy="4802059"/>
                                  <wp:effectExtent l="0" t="0" r="2540" b="0"/>
                                  <wp:docPr id="2074825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25499" name="Picture 2074825499"/>
                                          <pic:cNvPicPr/>
                                        </pic:nvPicPr>
                                        <pic:blipFill>
                                          <a:blip r:embed="rId18">
                                            <a:extLst>
                                              <a:ext uri="{28A0092B-C50C-407E-A947-70E740481C1C}">
                                                <a14:useLocalDpi xmlns:a14="http://schemas.microsoft.com/office/drawing/2010/main" val="0"/>
                                              </a:ext>
                                            </a:extLst>
                                          </a:blip>
                                          <a:stretch>
                                            <a:fillRect/>
                                          </a:stretch>
                                        </pic:blipFill>
                                        <pic:spPr>
                                          <a:xfrm>
                                            <a:off x="0" y="0"/>
                                            <a:ext cx="2533256" cy="4842458"/>
                                          </a:xfrm>
                                          <a:prstGeom prst="rect">
                                            <a:avLst/>
                                          </a:prstGeom>
                                        </pic:spPr>
                                      </pic:pic>
                                    </a:graphicData>
                                  </a:graphic>
                                </wp:inline>
                              </w:drawing>
                            </w:r>
                            <w:r>
                              <w:t xml:space="preserve"> </w:t>
                            </w:r>
                          </w:p>
                          <w:p w14:paraId="1632E7D5" w14:textId="77777777" w:rsidR="0097317B" w:rsidRDefault="0097317B" w:rsidP="0097317B">
                            <w:pPr>
                              <w:ind w:right="69"/>
                            </w:pPr>
                          </w:p>
                          <w:p w14:paraId="010D867F" w14:textId="2F16BBE4" w:rsidR="0097317B" w:rsidRDefault="0097317B" w:rsidP="0097317B">
                            <w:pPr>
                              <w:ind w:right="69"/>
                            </w:pPr>
                            <w:r>
                              <w:t>Fig.4 (Proposed Work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F7E98A" id="_x0000_s1029" type="#_x0000_t202" style="position:absolute;left:0;text-align:left;margin-left:261.2pt;margin-top:274pt;width:259.6pt;height:438.9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">
                <v:textbox>
                  <w:txbxContent>
                    <w:p w14:paraId="6B7499D7" w14:textId="40EB3EBA" w:rsidR="00843DC3" w:rsidRDefault="00843DC3" w:rsidP="00682E1F">
                      <w:pPr>
                        <w:ind w:left="284" w:right="-1143" w:hanging="142"/>
                        <w:jc w:val="left"/>
                      </w:pPr>
                    </w:p>
                    <w:p w14:paraId="3455B22A" w14:textId="38A5CBD7" w:rsidR="00AE34D1" w:rsidRDefault="00682E1F" w:rsidP="0097317B">
                      <w:pPr>
                        <w:ind w:right="-1143" w:hanging="284"/>
                        <w:jc w:val="left"/>
                      </w:pPr>
                      <w:r>
                        <w:t xml:space="preserve">                    </w:t>
                      </w:r>
                      <w:r w:rsidR="0097317B">
                        <w:rPr>
                          <w:noProof/>
                        </w:rPr>
                        <w:drawing>
                          <wp:inline distT="0" distB="0" distL="0" distR="0" wp14:anchorId="7F84C9D2" wp14:editId="5408A4EF">
                            <wp:extent cx="2512122" cy="4802059"/>
                            <wp:effectExtent l="0" t="0" r="2540" b="0"/>
                            <wp:docPr id="2074825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25499" name="Picture 2074825499"/>
                                    <pic:cNvPicPr/>
                                  </pic:nvPicPr>
                                  <pic:blipFill>
                                    <a:blip r:embed="rId18">
                                      <a:extLst>
                                        <a:ext uri="{28A0092B-C50C-407E-A947-70E740481C1C}">
                                          <a14:useLocalDpi xmlns:a14="http://schemas.microsoft.com/office/drawing/2010/main" val="0"/>
                                        </a:ext>
                                      </a:extLst>
                                    </a:blip>
                                    <a:stretch>
                                      <a:fillRect/>
                                    </a:stretch>
                                  </pic:blipFill>
                                  <pic:spPr>
                                    <a:xfrm>
                                      <a:off x="0" y="0"/>
                                      <a:ext cx="2533256" cy="4842458"/>
                                    </a:xfrm>
                                    <a:prstGeom prst="rect">
                                      <a:avLst/>
                                    </a:prstGeom>
                                  </pic:spPr>
                                </pic:pic>
                              </a:graphicData>
                            </a:graphic>
                          </wp:inline>
                        </w:drawing>
                      </w:r>
                      <w:r>
                        <w:t xml:space="preserve"> </w:t>
                      </w:r>
                    </w:p>
                    <w:p w14:paraId="1632E7D5" w14:textId="77777777" w:rsidR="0097317B" w:rsidRDefault="0097317B" w:rsidP="0097317B">
                      <w:pPr>
                        <w:ind w:right="69"/>
                      </w:pPr>
                    </w:p>
                    <w:p w14:paraId="010D867F" w14:textId="2F16BBE4" w:rsidR="0097317B" w:rsidRDefault="0097317B" w:rsidP="0097317B">
                      <w:pPr>
                        <w:ind w:right="69"/>
                      </w:pPr>
                      <w:r>
                        <w:t>Fig.4 (Proposed Work Plan)</w:t>
                      </w:r>
                    </w:p>
                  </w:txbxContent>
                </v:textbox>
                <w10:wrap type="square" anchorx="margin"/>
              </v:shape>
            </w:pict>
          </mc:Fallback>
        </mc:AlternateContent>
      </w:r>
      <w:r w:rsidR="0056776C" w:rsidRPr="0056776C">
        <w:t>work introduces two extended visual cryptography techniques for sharing color images. The first technique, (3, 3)-EVCT, generates three shares, each containing one color component of the secret image, while the second technique, (2, 3)-EVCT, requires any two out of three shares for reconstruction. Both techniques ensure meaningful shares to enhance security without loss of information. They are simple, efficient, and applicable to real-time systems, suitable for sharing images like medical and satellite imagery. Additionally, they can be extended for further security enhancement or sharing multiple secret images simultaneously</w:t>
      </w:r>
      <w:r w:rsidR="007F6F76" w:rsidRPr="007F6F76">
        <w:t>.</w:t>
      </w:r>
      <w:r w:rsidR="00973BCE">
        <w:t xml:space="preserve">[17] </w:t>
      </w:r>
      <w:r w:rsidR="00973BCE" w:rsidRPr="00973BCE">
        <w:t>This paper presents two enhanced visual cryptography schemes, (3, 3) and (2, 3), for securing image data. These schemes improve security and reliability compared to existing methods by utilizing keys and reducing computational overhead during decryption. The proposed encryption techniques ensure minimal pixel expansion and employ a shared key concept.</w:t>
      </w:r>
      <w:r w:rsidR="00973BCE">
        <w:t xml:space="preserve">[18] </w:t>
      </w:r>
      <w:r w:rsidR="009F673F" w:rsidRPr="009F673F">
        <w:t>This paper introduces a new visual cryptographic scheme called (k, n)-VCS-</w:t>
      </w:r>
      <w:proofErr w:type="spellStart"/>
      <w:r w:rsidR="009F673F" w:rsidRPr="009F673F">
        <w:t>tEC</w:t>
      </w:r>
      <w:proofErr w:type="spellEnd"/>
      <w:r w:rsidR="009F673F" w:rsidRPr="009F673F">
        <w:t xml:space="preserve">, which can correct errors in the shadow images that are created during the sharing process. This is important because in some situations, like the </w:t>
      </w:r>
      <w:proofErr w:type="spellStart"/>
      <w:r w:rsidR="009F673F" w:rsidRPr="009F673F">
        <w:t>TiOSIS</w:t>
      </w:r>
      <w:proofErr w:type="spellEnd"/>
      <w:r w:rsidR="009F673F" w:rsidRPr="009F673F">
        <w:t xml:space="preserve"> application, we need to make sure the shadow images are correct. Three different versions of this scheme are proposed, each with its own strengths and weaknesses. This approach ensures that even if there are mistakes in the shadow images, the original secret can still be recovered accurately.</w:t>
      </w:r>
      <w:r w:rsidR="0063373F">
        <w:t xml:space="preserve">[19] </w:t>
      </w:r>
      <w:r w:rsidR="003316A4" w:rsidRPr="00F91436">
        <w:t xml:space="preserve">This </w:t>
      </w:r>
      <w:r w:rsidR="003316A4">
        <w:t>Paper</w:t>
      </w:r>
      <w:r w:rsidR="003316A4" w:rsidRPr="00F91436">
        <w:t xml:space="preserve"> introduces an innovative encryption method for 32-bit color images, utilizing four 1D chaotic maps to populate matrices representing color channels. Employing specific grids for channel encryption and utilizing the Four-square cipher method enhances security. The algorithm incorporates a right circular shift operation and applies the Arnold Cat Map transformation for added complexity. Rigorous security assessments demonstrate superior resistance to common </w:t>
      </w:r>
      <w:r w:rsidR="003316A4" w:rsidRPr="00F91436">
        <w:t>attacks compared to existing methods, with a 25% to 44% increase in effectiveness. The novel encryption scheme effectively secures images, offering strong resistance against various attack types and ensuring high levels of security. This approach contributes significantly to the field of image encryption, providing a robust solution for safeguarding sensitive data.</w:t>
      </w:r>
    </w:p>
    <w:p w14:paraId="0E23832A" w14:textId="33B042AB" w:rsidR="00643E9B" w:rsidRPr="006201E9" w:rsidRDefault="00643E9B" w:rsidP="00A64DC1">
      <w:pPr>
        <w:spacing w:line="276" w:lineRule="auto"/>
        <w:jc w:val="both"/>
      </w:pPr>
    </w:p>
    <w:p w14:paraId="3EBC6164" w14:textId="516750A9" w:rsidR="009303D9" w:rsidRDefault="00682CC7" w:rsidP="007430EE">
      <w:pPr>
        <w:pStyle w:val="bulletlist"/>
        <w:numPr>
          <w:ilvl w:val="0"/>
          <w:numId w:val="30"/>
        </w:numPr>
        <w:rPr>
          <w:b/>
          <w:bCs/>
          <w:sz w:val="24"/>
          <w:szCs w:val="24"/>
        </w:rPr>
      </w:pPr>
      <w:r>
        <w:rPr>
          <w:b/>
          <w:bCs/>
          <w:sz w:val="24"/>
          <w:szCs w:val="24"/>
        </w:rPr>
        <w:t xml:space="preserve"> </w:t>
      </w:r>
      <w:r w:rsidR="007430EE">
        <w:rPr>
          <w:b/>
          <w:bCs/>
          <w:sz w:val="24"/>
          <w:szCs w:val="24"/>
        </w:rPr>
        <w:t xml:space="preserve"> </w:t>
      </w:r>
      <w:r w:rsidR="00734FB8" w:rsidRPr="00B4357F">
        <w:rPr>
          <w:b/>
          <w:bCs/>
          <w:sz w:val="24"/>
          <w:szCs w:val="24"/>
        </w:rPr>
        <w:t>DESIGN AND IMPLEMENTATION</w:t>
      </w:r>
    </w:p>
    <w:p w14:paraId="4238CEB6" w14:textId="4781CE07" w:rsidR="00600111" w:rsidRPr="00600111" w:rsidRDefault="00600111" w:rsidP="00600111"/>
    <w:p w14:paraId="6C94EF08" w14:textId="51DD336D" w:rsidR="00B77C65" w:rsidRDefault="009543EE" w:rsidP="008E2AD0">
      <w:pPr>
        <w:pStyle w:val="ListParagraph"/>
        <w:numPr>
          <w:ilvl w:val="1"/>
          <w:numId w:val="32"/>
        </w:numPr>
        <w:jc w:val="left"/>
        <w:rPr>
          <w:b/>
          <w:bCs/>
          <w:sz w:val="22"/>
          <w:szCs w:val="22"/>
        </w:rPr>
      </w:pPr>
      <w:r w:rsidRPr="008E2AD0">
        <w:rPr>
          <w:b/>
          <w:bCs/>
          <w:sz w:val="22"/>
          <w:szCs w:val="22"/>
        </w:rPr>
        <w:t>General Architecture</w:t>
      </w:r>
      <w:r w:rsidR="00C37FFC">
        <w:rPr>
          <w:b/>
          <w:bCs/>
          <w:sz w:val="22"/>
          <w:szCs w:val="22"/>
        </w:rPr>
        <w:t xml:space="preserve"> </w:t>
      </w:r>
    </w:p>
    <w:p w14:paraId="51CF19CB" w14:textId="3CC45CD7" w:rsidR="00643E9B" w:rsidRDefault="00643E9B" w:rsidP="00643E9B">
      <w:pPr>
        <w:pStyle w:val="ListParagraph"/>
        <w:ind w:left="360"/>
        <w:jc w:val="left"/>
        <w:rPr>
          <w:b/>
          <w:bCs/>
          <w:sz w:val="22"/>
          <w:szCs w:val="22"/>
        </w:rPr>
      </w:pPr>
    </w:p>
    <w:p w14:paraId="25872149" w14:textId="00C0797B" w:rsidR="00C37FFC" w:rsidRDefault="00C37FFC" w:rsidP="00C37FFC">
      <w:pPr>
        <w:pStyle w:val="Heading3"/>
        <w:numPr>
          <w:ilvl w:val="0"/>
          <w:numId w:val="0"/>
        </w:numPr>
        <w:tabs>
          <w:tab w:val="left" w:pos="-284"/>
        </w:tabs>
        <w:rPr>
          <w:i w:val="0"/>
        </w:rPr>
      </w:pPr>
      <w:r>
        <w:rPr>
          <w:i w:val="0"/>
        </w:rPr>
        <w:t>The architecture for the proposed idea is illustrated in the given image(Fig. 4) in the flowchart format. At the first user provides an image as an input. This image is then converted into an encrypted image by the encryption function. The encryption function</w:t>
      </w:r>
      <w:r w:rsidR="00020C71">
        <w:rPr>
          <w:i w:val="0"/>
        </w:rPr>
        <w:t xml:space="preserve"> </w:t>
      </w:r>
      <w:r>
        <w:rPr>
          <w:i w:val="0"/>
        </w:rPr>
        <w:t>shifts the values of  the pixels accordingly thereby creating a</w:t>
      </w:r>
      <w:r w:rsidR="00711A4A">
        <w:rPr>
          <w:i w:val="0"/>
        </w:rPr>
        <w:t xml:space="preserve"> new </w:t>
      </w:r>
      <w:r>
        <w:rPr>
          <w:i w:val="0"/>
        </w:rPr>
        <w:t>image.</w:t>
      </w:r>
    </w:p>
    <w:p w14:paraId="7E3E3330" w14:textId="07926C27" w:rsidR="00C37FFC" w:rsidRPr="0097317B" w:rsidRDefault="005E47EC" w:rsidP="0097317B">
      <w:pPr>
        <w:jc w:val="left"/>
      </w:pPr>
      <w:r>
        <w:t>This image is then converted into encrypted image by subtracting it from a masked image gene</w:t>
      </w:r>
      <w:r w:rsidR="007759C0">
        <w:t>rated from the input image</w:t>
      </w:r>
      <w:r w:rsidR="0097317B">
        <w:t>.</w:t>
      </w:r>
    </w:p>
    <w:p w14:paraId="65940B84" w14:textId="76881332" w:rsidR="00B138A0" w:rsidRPr="00B138A0" w:rsidRDefault="00B138A0" w:rsidP="00B138A0"/>
    <w:p w14:paraId="02B62D15" w14:textId="5B4C9B74" w:rsidR="00C37FFC" w:rsidRDefault="007430EE" w:rsidP="008E2AD0">
      <w:pPr>
        <w:pStyle w:val="ListParagraph"/>
        <w:numPr>
          <w:ilvl w:val="1"/>
          <w:numId w:val="32"/>
        </w:numPr>
        <w:jc w:val="left"/>
        <w:rPr>
          <w:b/>
          <w:bCs/>
          <w:sz w:val="22"/>
          <w:szCs w:val="22"/>
        </w:rPr>
      </w:pPr>
      <w:r>
        <w:rPr>
          <w:b/>
          <w:bCs/>
          <w:sz w:val="22"/>
          <w:szCs w:val="22"/>
        </w:rPr>
        <w:lastRenderedPageBreak/>
        <w:t xml:space="preserve"> </w:t>
      </w:r>
      <w:r w:rsidR="00C37FFC">
        <w:rPr>
          <w:b/>
          <w:bCs/>
          <w:sz w:val="22"/>
          <w:szCs w:val="22"/>
        </w:rPr>
        <w:t>Module Description</w:t>
      </w:r>
    </w:p>
    <w:p w14:paraId="435D06F3" w14:textId="6D4426BE" w:rsidR="00616FB0" w:rsidRDefault="00616FB0" w:rsidP="00616FB0">
      <w:pPr>
        <w:pStyle w:val="ListParagraph"/>
        <w:ind w:left="360"/>
        <w:jc w:val="left"/>
        <w:rPr>
          <w:b/>
          <w:bCs/>
          <w:sz w:val="22"/>
          <w:szCs w:val="22"/>
        </w:rPr>
      </w:pPr>
    </w:p>
    <w:p w14:paraId="28A0DCEE" w14:textId="6483DB61" w:rsidR="001C3E20" w:rsidRPr="00A232E4" w:rsidRDefault="001759E0" w:rsidP="0056455A">
      <w:pPr>
        <w:pStyle w:val="Heading3"/>
        <w:numPr>
          <w:ilvl w:val="2"/>
          <w:numId w:val="32"/>
        </w:numPr>
        <w:rPr>
          <w:sz w:val="22"/>
          <w:szCs w:val="22"/>
        </w:rPr>
      </w:pPr>
      <w:r w:rsidRPr="00A232E4">
        <w:rPr>
          <w:sz w:val="22"/>
          <w:szCs w:val="22"/>
        </w:rPr>
        <w:t>Conversion into pixel array</w:t>
      </w:r>
    </w:p>
    <w:p w14:paraId="3D666502" w14:textId="77777777" w:rsidR="009B7994" w:rsidRPr="009B7994" w:rsidRDefault="009B7994" w:rsidP="009B7994"/>
    <w:p w14:paraId="5E513B33" w14:textId="62425362" w:rsidR="00212B80" w:rsidRDefault="00BC69B8" w:rsidP="00FF7B2F">
      <w:pPr>
        <w:jc w:val="both"/>
      </w:pPr>
      <w:r>
        <w:rPr>
          <w:noProof/>
        </w:rPr>
        <mc:AlternateContent>
          <mc:Choice Requires="wps">
            <w:drawing>
              <wp:anchor distT="45720" distB="45720" distL="114300" distR="114300" simplePos="0" relativeHeight="251658243" behindDoc="0" locked="0" layoutInCell="1" allowOverlap="1" wp14:anchorId="31365F26" wp14:editId="46D735BC">
                <wp:simplePos x="0" y="0"/>
                <wp:positionH relativeFrom="margin">
                  <wp:align>left</wp:align>
                </wp:positionH>
                <wp:positionV relativeFrom="paragraph">
                  <wp:posOffset>620652</wp:posOffset>
                </wp:positionV>
                <wp:extent cx="2992120" cy="1689735"/>
                <wp:effectExtent l="0" t="0" r="17780" b="24765"/>
                <wp:wrapSquare wrapText="bothSides"/>
                <wp:docPr id="1492846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1689735"/>
                        </a:xfrm>
                        <a:prstGeom prst="rect">
                          <a:avLst/>
                        </a:prstGeom>
                        <a:solidFill>
                          <a:srgbClr val="FFFFFF"/>
                        </a:solidFill>
                        <a:ln w="9525">
                          <a:solidFill>
                            <a:srgbClr val="000000"/>
                          </a:solidFill>
                          <a:miter lim="800000"/>
                          <a:headEnd/>
                          <a:tailEnd/>
                        </a:ln>
                      </wps:spPr>
                      <wps:txbx>
                        <w:txbxContent>
                          <w:p w14:paraId="4AB09FAD" w14:textId="003B9516" w:rsidR="00CC1B0E" w:rsidRDefault="00D27868" w:rsidP="00CC1B0E">
                            <w:pPr>
                              <w:ind w:right="-434"/>
                            </w:pPr>
                            <w:r>
                              <w:rPr>
                                <w:noProof/>
                              </w:rPr>
                              <w:drawing>
                                <wp:inline distT="0" distB="0" distL="0" distR="0" wp14:anchorId="08D323D8" wp14:editId="4041D960">
                                  <wp:extent cx="2276294" cy="1421546"/>
                                  <wp:effectExtent l="0" t="0" r="0" b="7620"/>
                                  <wp:docPr id="148177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77084" name="Picture 1481777084"/>
                                          <pic:cNvPicPr/>
                                        </pic:nvPicPr>
                                        <pic:blipFill>
                                          <a:blip r:embed="rId19">
                                            <a:extLst>
                                              <a:ext uri="{28A0092B-C50C-407E-A947-70E740481C1C}">
                                                <a14:useLocalDpi xmlns:a14="http://schemas.microsoft.com/office/drawing/2010/main" val="0"/>
                                              </a:ext>
                                            </a:extLst>
                                          </a:blip>
                                          <a:stretch>
                                            <a:fillRect/>
                                          </a:stretch>
                                        </pic:blipFill>
                                        <pic:spPr>
                                          <a:xfrm>
                                            <a:off x="0" y="0"/>
                                            <a:ext cx="2293553" cy="1432324"/>
                                          </a:xfrm>
                                          <a:prstGeom prst="rect">
                                            <a:avLst/>
                                          </a:prstGeom>
                                        </pic:spPr>
                                      </pic:pic>
                                    </a:graphicData>
                                  </a:graphic>
                                </wp:inline>
                              </w:drawing>
                            </w:r>
                          </w:p>
                          <w:p w14:paraId="1C6BF4F7" w14:textId="54ABE6FD" w:rsidR="00CC1B0E" w:rsidRDefault="00CC1B0E" w:rsidP="00CC1B0E">
                            <w:pPr>
                              <w:ind w:right="-434"/>
                            </w:pPr>
                            <w:r>
                              <w:t>Fig.5 Sample Image</w:t>
                            </w:r>
                            <w:r w:rsidR="00C4417A">
                              <w:t xml:space="preserve"> </w:t>
                            </w:r>
                            <w:r>
                              <w:t>(RGB form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65F26" id="_x0000_s1030" type="#_x0000_t202" style="position:absolute;left:0;text-align:left;margin-left:0;margin-top:48.85pt;width:235.6pt;height:133.05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">
                <v:textbox>
                  <w:txbxContent>
                    <w:p w14:paraId="4AB09FAD" w14:textId="003B9516" w:rsidR="00CC1B0E" w:rsidRDefault="00D27868" w:rsidP="00CC1B0E">
                      <w:pPr>
                        <w:ind w:right="-434"/>
                      </w:pPr>
                      <w:r>
                        <w:rPr>
                          <w:noProof/>
                        </w:rPr>
                        <w:drawing>
                          <wp:inline distT="0" distB="0" distL="0" distR="0" wp14:anchorId="08D323D8" wp14:editId="4041D960">
                            <wp:extent cx="2276294" cy="1421546"/>
                            <wp:effectExtent l="0" t="0" r="0" b="7620"/>
                            <wp:docPr id="148177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777084" name="Picture 1481777084"/>
                                    <pic:cNvPicPr/>
                                  </pic:nvPicPr>
                                  <pic:blipFill>
                                    <a:blip r:embed="rId19">
                                      <a:extLst>
                                        <a:ext uri="{28A0092B-C50C-407E-A947-70E740481C1C}">
                                          <a14:useLocalDpi xmlns:a14="http://schemas.microsoft.com/office/drawing/2010/main" val="0"/>
                                        </a:ext>
                                      </a:extLst>
                                    </a:blip>
                                    <a:stretch>
                                      <a:fillRect/>
                                    </a:stretch>
                                  </pic:blipFill>
                                  <pic:spPr>
                                    <a:xfrm>
                                      <a:off x="0" y="0"/>
                                      <a:ext cx="2293553" cy="1432324"/>
                                    </a:xfrm>
                                    <a:prstGeom prst="rect">
                                      <a:avLst/>
                                    </a:prstGeom>
                                  </pic:spPr>
                                </pic:pic>
                              </a:graphicData>
                            </a:graphic>
                          </wp:inline>
                        </w:drawing>
                      </w:r>
                    </w:p>
                    <w:p w14:paraId="1C6BF4F7" w14:textId="54ABE6FD" w:rsidR="00CC1B0E" w:rsidRDefault="00CC1B0E" w:rsidP="00CC1B0E">
                      <w:pPr>
                        <w:ind w:right="-434"/>
                      </w:pPr>
                      <w:r>
                        <w:t>Fig.5 Sample Image</w:t>
                      </w:r>
                      <w:r w:rsidR="00C4417A">
                        <w:t xml:space="preserve"> </w:t>
                      </w:r>
                      <w:r>
                        <w:t>(RGB format)</w:t>
                      </w:r>
                    </w:p>
                  </w:txbxContent>
                </v:textbox>
                <w10:wrap type="square" anchorx="margin"/>
              </v:shape>
            </w:pict>
          </mc:Fallback>
        </mc:AlternateContent>
      </w:r>
      <w:r w:rsidR="00212B80">
        <w:t>The provided image is converted into</w:t>
      </w:r>
      <w:r w:rsidR="00056F79">
        <w:t xml:space="preserve"> a 2D matrix containing</w:t>
      </w:r>
      <w:r w:rsidR="00E76225">
        <w:t xml:space="preserve"> </w:t>
      </w:r>
      <w:r w:rsidR="00056F79">
        <w:t xml:space="preserve">the pixel values of </w:t>
      </w:r>
      <w:r w:rsidR="00F20B90">
        <w:t>the image</w:t>
      </w:r>
      <w:r w:rsidR="00056F79">
        <w:t xml:space="preserve"> </w:t>
      </w:r>
      <w:r w:rsidR="002A046B">
        <w:t>by using suitable modules available in any programming la</w:t>
      </w:r>
      <w:r w:rsidR="00AC7B43">
        <w:t>n</w:t>
      </w:r>
      <w:r w:rsidR="002A046B">
        <w:t>guage</w:t>
      </w:r>
      <w:r w:rsidR="00AC7B43">
        <w:t>.</w:t>
      </w:r>
    </w:p>
    <w:p w14:paraId="080E4F2F" w14:textId="77777777" w:rsidR="009B7994" w:rsidRDefault="009B7994" w:rsidP="001D55C2">
      <w:pPr>
        <w:jc w:val="both"/>
      </w:pPr>
    </w:p>
    <w:p w14:paraId="72577A9A" w14:textId="1C3DC07D" w:rsidR="004052F5" w:rsidRDefault="00AD3958" w:rsidP="001D55C2">
      <w:pPr>
        <w:jc w:val="both"/>
      </w:pPr>
      <w:r>
        <w:t xml:space="preserve">Here we have converted a sample image </w:t>
      </w:r>
      <w:r w:rsidR="0001659D">
        <w:t>having the RGB format</w:t>
      </w:r>
      <w:r w:rsidR="00EF688C">
        <w:t xml:space="preserve"> </w:t>
      </w:r>
      <w:r w:rsidR="00F52F4B">
        <w:t>(Fig.5) which is converted into the following pixel values</w:t>
      </w:r>
      <w:r w:rsidR="002F704F">
        <w:t>:</w:t>
      </w:r>
    </w:p>
    <w:p w14:paraId="76D71B11" w14:textId="77777777" w:rsidR="007F3015" w:rsidRDefault="007F3015" w:rsidP="001D55C2">
      <w:pPr>
        <w:jc w:val="both"/>
      </w:pPr>
    </w:p>
    <w:p w14:paraId="69553171" w14:textId="77777777" w:rsidR="007F3015" w:rsidRDefault="007F3015" w:rsidP="007F3015">
      <w:pPr>
        <w:jc w:val="both"/>
      </w:pPr>
      <w:r>
        <w:t>[[[ 75  82  92]</w:t>
      </w:r>
    </w:p>
    <w:p w14:paraId="0456AEFF" w14:textId="77777777" w:rsidR="007F3015" w:rsidRDefault="007F3015" w:rsidP="007F3015">
      <w:pPr>
        <w:jc w:val="both"/>
      </w:pPr>
      <w:r>
        <w:t xml:space="preserve">  [ 74  81  91]</w:t>
      </w:r>
    </w:p>
    <w:p w14:paraId="0C84122E" w14:textId="77777777" w:rsidR="007F3015" w:rsidRDefault="007F3015" w:rsidP="007F3015">
      <w:pPr>
        <w:jc w:val="both"/>
      </w:pPr>
      <w:r>
        <w:t xml:space="preserve">  [ 74  81  91]</w:t>
      </w:r>
    </w:p>
    <w:p w14:paraId="41BA2243" w14:textId="77777777" w:rsidR="007F3015" w:rsidRDefault="007F3015" w:rsidP="007F3015">
      <w:pPr>
        <w:jc w:val="both"/>
      </w:pPr>
      <w:r>
        <w:t xml:space="preserve">  ...</w:t>
      </w:r>
    </w:p>
    <w:p w14:paraId="34335053" w14:textId="77777777" w:rsidR="007F3015" w:rsidRDefault="007F3015" w:rsidP="007F3015">
      <w:pPr>
        <w:jc w:val="both"/>
      </w:pPr>
      <w:r>
        <w:t xml:space="preserve"> </w:t>
      </w:r>
    </w:p>
    <w:p w14:paraId="1CC13CFC" w14:textId="419DBEDA" w:rsidR="007F3015" w:rsidRDefault="007F3015" w:rsidP="007F3015">
      <w:pPr>
        <w:jc w:val="both"/>
      </w:pPr>
      <w:r>
        <w:t xml:space="preserve">  [102 111 120]</w:t>
      </w:r>
    </w:p>
    <w:p w14:paraId="3C4D3E74" w14:textId="77777777" w:rsidR="007F3015" w:rsidRDefault="007F3015" w:rsidP="007F3015">
      <w:pPr>
        <w:jc w:val="both"/>
      </w:pPr>
      <w:r>
        <w:t xml:space="preserve">  [105 114 123]</w:t>
      </w:r>
    </w:p>
    <w:p w14:paraId="7A61B6BD" w14:textId="77777777" w:rsidR="007F3015" w:rsidRDefault="007F3015" w:rsidP="007F3015">
      <w:pPr>
        <w:jc w:val="both"/>
      </w:pPr>
      <w:r>
        <w:t xml:space="preserve">  [105 114 123]]</w:t>
      </w:r>
    </w:p>
    <w:p w14:paraId="11AC5F42" w14:textId="77777777" w:rsidR="007F3015" w:rsidRDefault="007F3015" w:rsidP="007F3015">
      <w:pPr>
        <w:jc w:val="both"/>
      </w:pPr>
    </w:p>
    <w:p w14:paraId="1CCF1E5A" w14:textId="77777777" w:rsidR="007F3015" w:rsidRDefault="007F3015" w:rsidP="007F3015">
      <w:pPr>
        <w:jc w:val="both"/>
      </w:pPr>
      <w:r>
        <w:t xml:space="preserve"> [[ 74  81  91]</w:t>
      </w:r>
    </w:p>
    <w:p w14:paraId="50CC1F16" w14:textId="77777777" w:rsidR="007F3015" w:rsidRDefault="007F3015" w:rsidP="007F3015">
      <w:pPr>
        <w:jc w:val="both"/>
      </w:pPr>
      <w:r>
        <w:t xml:space="preserve">  [ 74  81  91]</w:t>
      </w:r>
    </w:p>
    <w:p w14:paraId="41D17844" w14:textId="77777777" w:rsidR="007F3015" w:rsidRDefault="007F3015" w:rsidP="007F3015">
      <w:pPr>
        <w:jc w:val="both"/>
      </w:pPr>
      <w:r>
        <w:t xml:space="preserve">  [ 73  80  90]</w:t>
      </w:r>
    </w:p>
    <w:p w14:paraId="1BFFAA6A" w14:textId="77777777" w:rsidR="007F3015" w:rsidRDefault="007F3015" w:rsidP="007F3015">
      <w:pPr>
        <w:jc w:val="both"/>
      </w:pPr>
      <w:r>
        <w:t xml:space="preserve">  ...</w:t>
      </w:r>
    </w:p>
    <w:p w14:paraId="4178839F" w14:textId="77777777" w:rsidR="007F3015" w:rsidRDefault="007F3015" w:rsidP="007F3015">
      <w:pPr>
        <w:jc w:val="both"/>
      </w:pPr>
      <w:r>
        <w:t xml:space="preserve">  </w:t>
      </w:r>
    </w:p>
    <w:p w14:paraId="3A395297" w14:textId="3653A2EA" w:rsidR="007F3015" w:rsidRDefault="007F3015" w:rsidP="007F3015">
      <w:pPr>
        <w:jc w:val="both"/>
      </w:pPr>
      <w:r>
        <w:t xml:space="preserve">  [101 110 119]</w:t>
      </w:r>
    </w:p>
    <w:p w14:paraId="44223988" w14:textId="77777777" w:rsidR="007F3015" w:rsidRDefault="007F3015" w:rsidP="007F3015">
      <w:pPr>
        <w:jc w:val="both"/>
      </w:pPr>
      <w:r>
        <w:t xml:space="preserve">  [103 112 121]</w:t>
      </w:r>
    </w:p>
    <w:p w14:paraId="7005E59A" w14:textId="77777777" w:rsidR="007F3015" w:rsidRDefault="007F3015" w:rsidP="007F3015">
      <w:pPr>
        <w:jc w:val="both"/>
      </w:pPr>
      <w:r>
        <w:t xml:space="preserve">  [103 112 121]]</w:t>
      </w:r>
    </w:p>
    <w:p w14:paraId="2D4644ED" w14:textId="77777777" w:rsidR="007F3015" w:rsidRDefault="007F3015" w:rsidP="007F3015">
      <w:pPr>
        <w:jc w:val="both"/>
      </w:pPr>
    </w:p>
    <w:p w14:paraId="7BCEF4DC" w14:textId="77777777" w:rsidR="007F3015" w:rsidRDefault="007F3015" w:rsidP="007F3015">
      <w:pPr>
        <w:jc w:val="both"/>
      </w:pPr>
      <w:r>
        <w:t xml:space="preserve"> [[ 73  80  90]</w:t>
      </w:r>
    </w:p>
    <w:p w14:paraId="4D94A80A" w14:textId="77777777" w:rsidR="007F3015" w:rsidRDefault="007F3015" w:rsidP="007F3015">
      <w:pPr>
        <w:jc w:val="both"/>
      </w:pPr>
      <w:r>
        <w:t xml:space="preserve">  [ 72  79  89]</w:t>
      </w:r>
    </w:p>
    <w:p w14:paraId="5AFF54E2" w14:textId="77777777" w:rsidR="007F3015" w:rsidRDefault="007F3015" w:rsidP="007F3015">
      <w:pPr>
        <w:jc w:val="both"/>
      </w:pPr>
      <w:r>
        <w:t xml:space="preserve">  [ 72  79  89]</w:t>
      </w:r>
    </w:p>
    <w:p w14:paraId="1068465C" w14:textId="77777777" w:rsidR="007F3015" w:rsidRDefault="007F3015" w:rsidP="007F3015">
      <w:pPr>
        <w:jc w:val="both"/>
      </w:pPr>
      <w:r>
        <w:t xml:space="preserve">  ...</w:t>
      </w:r>
    </w:p>
    <w:p w14:paraId="0B5FEC40" w14:textId="5FF9B869" w:rsidR="007F3015" w:rsidRDefault="007F3015" w:rsidP="007F3015">
      <w:pPr>
        <w:jc w:val="both"/>
      </w:pPr>
      <w:r>
        <w:t xml:space="preserve">  [ 99 108 117]</w:t>
      </w:r>
    </w:p>
    <w:p w14:paraId="79F708E5" w14:textId="77777777" w:rsidR="007F3015" w:rsidRDefault="007F3015" w:rsidP="007F3015">
      <w:pPr>
        <w:jc w:val="both"/>
      </w:pPr>
      <w:r>
        <w:t xml:space="preserve">  [101 110 119]</w:t>
      </w:r>
    </w:p>
    <w:p w14:paraId="151D3B7F" w14:textId="77777777" w:rsidR="007F3015" w:rsidRDefault="007F3015" w:rsidP="007F3015">
      <w:pPr>
        <w:jc w:val="both"/>
      </w:pPr>
      <w:r>
        <w:t xml:space="preserve">  [101 110 119]]</w:t>
      </w:r>
    </w:p>
    <w:p w14:paraId="1D8025D2" w14:textId="77777777" w:rsidR="007F3015" w:rsidRDefault="007F3015" w:rsidP="007F3015">
      <w:pPr>
        <w:jc w:val="both"/>
      </w:pPr>
    </w:p>
    <w:p w14:paraId="5837A2FC" w14:textId="77777777" w:rsidR="007F3015" w:rsidRDefault="007F3015" w:rsidP="007F3015">
      <w:pPr>
        <w:jc w:val="both"/>
      </w:pPr>
      <w:r>
        <w:t xml:space="preserve"> ...</w:t>
      </w:r>
    </w:p>
    <w:p w14:paraId="69747224" w14:textId="77777777" w:rsidR="007F3015" w:rsidRDefault="007F3015" w:rsidP="007F3015">
      <w:pPr>
        <w:jc w:val="both"/>
      </w:pPr>
    </w:p>
    <w:p w14:paraId="334BABB1" w14:textId="77777777" w:rsidR="007F3015" w:rsidRDefault="007F3015" w:rsidP="007F3015">
      <w:pPr>
        <w:jc w:val="both"/>
      </w:pPr>
      <w:r>
        <w:t xml:space="preserve"> [[175  70  12]</w:t>
      </w:r>
    </w:p>
    <w:p w14:paraId="79066C41" w14:textId="77777777" w:rsidR="007F3015" w:rsidRDefault="007F3015" w:rsidP="007F3015">
      <w:pPr>
        <w:jc w:val="both"/>
      </w:pPr>
      <w:r>
        <w:t xml:space="preserve">  [170  65   7]</w:t>
      </w:r>
    </w:p>
    <w:p w14:paraId="0673FA58" w14:textId="77777777" w:rsidR="007F3015" w:rsidRDefault="007F3015" w:rsidP="007F3015">
      <w:pPr>
        <w:jc w:val="both"/>
      </w:pPr>
      <w:r>
        <w:t xml:space="preserve">  [168  63   5]</w:t>
      </w:r>
    </w:p>
    <w:p w14:paraId="430D8B9E" w14:textId="05E6F34A" w:rsidR="007F3015" w:rsidRDefault="007F3015" w:rsidP="007F3015">
      <w:pPr>
        <w:jc w:val="both"/>
      </w:pPr>
      <w:r>
        <w:t xml:space="preserve">  ...</w:t>
      </w:r>
    </w:p>
    <w:p w14:paraId="0234A3F4" w14:textId="77777777" w:rsidR="007F3015" w:rsidRDefault="007F3015" w:rsidP="007F3015">
      <w:pPr>
        <w:jc w:val="both"/>
      </w:pPr>
      <w:r>
        <w:t xml:space="preserve">  [ 19 215 239]</w:t>
      </w:r>
    </w:p>
    <w:p w14:paraId="388269E2" w14:textId="77777777" w:rsidR="007F3015" w:rsidRDefault="007F3015" w:rsidP="007F3015">
      <w:pPr>
        <w:jc w:val="both"/>
      </w:pPr>
      <w:r>
        <w:t xml:space="preserve">  [ 26 212 233]</w:t>
      </w:r>
    </w:p>
    <w:p w14:paraId="7E24DD50" w14:textId="77777777" w:rsidR="007F3015" w:rsidRDefault="007F3015" w:rsidP="007F3015">
      <w:pPr>
        <w:jc w:val="both"/>
      </w:pPr>
      <w:r>
        <w:t xml:space="preserve">  [ 29 211 232]]</w:t>
      </w:r>
    </w:p>
    <w:p w14:paraId="674B5194" w14:textId="77777777" w:rsidR="007F3015" w:rsidRDefault="007F3015" w:rsidP="007F3015">
      <w:pPr>
        <w:jc w:val="both"/>
      </w:pPr>
    </w:p>
    <w:p w14:paraId="3565DD26" w14:textId="77777777" w:rsidR="007F3015" w:rsidRDefault="007F3015" w:rsidP="007F3015">
      <w:pPr>
        <w:jc w:val="both"/>
      </w:pPr>
      <w:r>
        <w:t xml:space="preserve"> </w:t>
      </w:r>
    </w:p>
    <w:p w14:paraId="4F857CFF" w14:textId="2DF89B2D" w:rsidR="007F3015" w:rsidRDefault="007F3015" w:rsidP="007F3015">
      <w:pPr>
        <w:jc w:val="both"/>
      </w:pPr>
      <w:r>
        <w:t>[[187  82  24]</w:t>
      </w:r>
    </w:p>
    <w:p w14:paraId="4F19217F" w14:textId="77777777" w:rsidR="007F3015" w:rsidRDefault="007F3015" w:rsidP="007F3015">
      <w:pPr>
        <w:jc w:val="both"/>
      </w:pPr>
      <w:r>
        <w:t xml:space="preserve">  [176  71  13]</w:t>
      </w:r>
    </w:p>
    <w:p w14:paraId="1226DD55" w14:textId="77777777" w:rsidR="007F3015" w:rsidRDefault="007F3015" w:rsidP="007F3015">
      <w:pPr>
        <w:jc w:val="both"/>
      </w:pPr>
      <w:r>
        <w:t xml:space="preserve">  [167  62   4]</w:t>
      </w:r>
    </w:p>
    <w:p w14:paraId="7805B156" w14:textId="77777777" w:rsidR="007F3015" w:rsidRDefault="007F3015" w:rsidP="007F3015">
      <w:pPr>
        <w:jc w:val="both"/>
      </w:pPr>
      <w:r>
        <w:t xml:space="preserve">  ...</w:t>
      </w:r>
    </w:p>
    <w:p w14:paraId="349057B8" w14:textId="77777777" w:rsidR="00297253" w:rsidRDefault="007F3015" w:rsidP="007F3015">
      <w:pPr>
        <w:jc w:val="both"/>
      </w:pPr>
      <w:r>
        <w:t xml:space="preserve">  </w:t>
      </w:r>
    </w:p>
    <w:p w14:paraId="0D711792" w14:textId="3362C4CE" w:rsidR="007F3015" w:rsidRDefault="00297253" w:rsidP="007F3015">
      <w:pPr>
        <w:jc w:val="both"/>
      </w:pPr>
      <w:r>
        <w:t xml:space="preserve">  </w:t>
      </w:r>
      <w:r w:rsidR="007F3015">
        <w:t>[  6 202 226]</w:t>
      </w:r>
    </w:p>
    <w:p w14:paraId="46A20219" w14:textId="77777777" w:rsidR="007F3015" w:rsidRDefault="007F3015" w:rsidP="007F3015">
      <w:pPr>
        <w:jc w:val="both"/>
      </w:pPr>
      <w:r>
        <w:t xml:space="preserve">  [ 45 230 251]</w:t>
      </w:r>
    </w:p>
    <w:p w14:paraId="50374C8D" w14:textId="77777777" w:rsidR="007F3015" w:rsidRDefault="007F3015" w:rsidP="007F3015">
      <w:pPr>
        <w:jc w:val="both"/>
      </w:pPr>
      <w:r>
        <w:t xml:space="preserve">  [ 49 228 248]]</w:t>
      </w:r>
    </w:p>
    <w:p w14:paraId="7480A465" w14:textId="77777777" w:rsidR="007F3015" w:rsidRDefault="007F3015" w:rsidP="007F3015">
      <w:pPr>
        <w:jc w:val="both"/>
      </w:pPr>
    </w:p>
    <w:p w14:paraId="062FBB78" w14:textId="77777777" w:rsidR="007F3015" w:rsidRDefault="007F3015" w:rsidP="007F3015">
      <w:pPr>
        <w:jc w:val="both"/>
      </w:pPr>
      <w:r>
        <w:t xml:space="preserve"> [[196  91  33]</w:t>
      </w:r>
    </w:p>
    <w:p w14:paraId="703798F9" w14:textId="77777777" w:rsidR="007F3015" w:rsidRDefault="007F3015" w:rsidP="007F3015">
      <w:pPr>
        <w:jc w:val="both"/>
      </w:pPr>
      <w:r>
        <w:t xml:space="preserve">  [180  75  17]</w:t>
      </w:r>
    </w:p>
    <w:p w14:paraId="1FF47302" w14:textId="77777777" w:rsidR="007F3015" w:rsidRDefault="007F3015" w:rsidP="007F3015">
      <w:pPr>
        <w:jc w:val="both"/>
      </w:pPr>
      <w:r>
        <w:t xml:space="preserve">  [165  60   2]</w:t>
      </w:r>
    </w:p>
    <w:p w14:paraId="7FECD296" w14:textId="77777777" w:rsidR="007F3015" w:rsidRDefault="007F3015" w:rsidP="007F3015">
      <w:pPr>
        <w:jc w:val="both"/>
      </w:pPr>
      <w:r>
        <w:t xml:space="preserve">  ...</w:t>
      </w:r>
    </w:p>
    <w:p w14:paraId="74A45105" w14:textId="77777777" w:rsidR="00297253" w:rsidRDefault="007F3015" w:rsidP="007F3015">
      <w:pPr>
        <w:jc w:val="both"/>
      </w:pPr>
      <w:r>
        <w:t xml:space="preserve">  </w:t>
      </w:r>
    </w:p>
    <w:p w14:paraId="3B57D3E8" w14:textId="4B857FC6" w:rsidR="007F3015" w:rsidRDefault="00297253" w:rsidP="007F3015">
      <w:pPr>
        <w:jc w:val="both"/>
      </w:pPr>
      <w:r>
        <w:t xml:space="preserve">  </w:t>
      </w:r>
      <w:r w:rsidR="007F3015">
        <w:t>[ 10 206 230]</w:t>
      </w:r>
    </w:p>
    <w:p w14:paraId="3369383C" w14:textId="77777777" w:rsidR="007F3015" w:rsidRDefault="007F3015" w:rsidP="007F3015">
      <w:pPr>
        <w:jc w:val="both"/>
      </w:pPr>
      <w:r>
        <w:t xml:space="preserve">  [ 50 232 254]</w:t>
      </w:r>
    </w:p>
    <w:p w14:paraId="441DA228" w14:textId="669F1E2D" w:rsidR="00152023" w:rsidRDefault="007F3015" w:rsidP="007F3015">
      <w:pPr>
        <w:jc w:val="both"/>
      </w:pPr>
      <w:r>
        <w:t xml:space="preserve">  [ 54 231 251]]]</w:t>
      </w:r>
    </w:p>
    <w:p w14:paraId="0104BDF9" w14:textId="77777777" w:rsidR="007F3015" w:rsidRDefault="007F3015" w:rsidP="007F3015">
      <w:pPr>
        <w:jc w:val="both"/>
      </w:pPr>
    </w:p>
    <w:p w14:paraId="49015BD3" w14:textId="7A4DFE09" w:rsidR="00152023" w:rsidRPr="00A232E4" w:rsidRDefault="00152023" w:rsidP="00A232E4">
      <w:pPr>
        <w:pStyle w:val="ListParagraph"/>
        <w:numPr>
          <w:ilvl w:val="2"/>
          <w:numId w:val="32"/>
        </w:numPr>
        <w:jc w:val="both"/>
        <w:rPr>
          <w:i/>
          <w:iCs/>
          <w:sz w:val="22"/>
          <w:szCs w:val="22"/>
        </w:rPr>
      </w:pPr>
      <w:r w:rsidRPr="00A232E4">
        <w:rPr>
          <w:i/>
          <w:iCs/>
          <w:sz w:val="22"/>
          <w:szCs w:val="22"/>
        </w:rPr>
        <w:t xml:space="preserve">Choosing </w:t>
      </w:r>
      <w:r w:rsidR="00E75FED" w:rsidRPr="00A232E4">
        <w:rPr>
          <w:i/>
          <w:iCs/>
          <w:sz w:val="22"/>
          <w:szCs w:val="22"/>
        </w:rPr>
        <w:t>a secret key</w:t>
      </w:r>
    </w:p>
    <w:p w14:paraId="344C9DC9" w14:textId="77777777" w:rsidR="00A232E4" w:rsidRPr="00A232E4" w:rsidRDefault="00A232E4" w:rsidP="00A232E4">
      <w:pPr>
        <w:pStyle w:val="ListParagraph"/>
        <w:jc w:val="both"/>
        <w:rPr>
          <w:i/>
          <w:iCs/>
          <w:sz w:val="22"/>
          <w:szCs w:val="22"/>
        </w:rPr>
      </w:pPr>
    </w:p>
    <w:p w14:paraId="41C8F396" w14:textId="55DCD973" w:rsidR="006F6D3D" w:rsidRDefault="001A4943" w:rsidP="009543EE">
      <w:pPr>
        <w:pStyle w:val="Heading3"/>
        <w:numPr>
          <w:ilvl w:val="0"/>
          <w:numId w:val="0"/>
        </w:numPr>
        <w:tabs>
          <w:tab w:val="left" w:pos="-284"/>
        </w:tabs>
        <w:rPr>
          <w:i w:val="0"/>
        </w:rPr>
      </w:pPr>
      <w:r>
        <w:rPr>
          <w:i w:val="0"/>
        </w:rPr>
        <w:t>array</w:t>
      </w:r>
      <w:r w:rsidR="007931BA">
        <w:rPr>
          <w:i w:val="0"/>
        </w:rPr>
        <w:t xml:space="preserve"> by suitable methods. Then we select a </w:t>
      </w:r>
      <w:r w:rsidR="00B449D8">
        <w:rPr>
          <w:i w:val="0"/>
        </w:rPr>
        <w:t xml:space="preserve">shift value (key) for the pixels, all pixel values will be </w:t>
      </w:r>
      <w:r w:rsidR="001F0BF5">
        <w:rPr>
          <w:i w:val="0"/>
        </w:rPr>
        <w:t>ch</w:t>
      </w:r>
      <w:r w:rsidR="00DC0AED">
        <w:rPr>
          <w:i w:val="0"/>
        </w:rPr>
        <w:t>anged</w:t>
      </w:r>
      <w:r w:rsidR="001F0BF5">
        <w:rPr>
          <w:i w:val="0"/>
        </w:rPr>
        <w:t xml:space="preserve"> or shifted accordingly as per the selected key</w:t>
      </w:r>
      <w:r w:rsidR="002E470C">
        <w:rPr>
          <w:i w:val="0"/>
        </w:rPr>
        <w:t xml:space="preserve"> by the formula:</w:t>
      </w:r>
    </w:p>
    <w:p w14:paraId="1D5CBA28" w14:textId="77777777" w:rsidR="00587450" w:rsidRDefault="00587450" w:rsidP="002E470C">
      <w:pPr>
        <w:rPr>
          <w:i/>
          <w:iCs/>
        </w:rPr>
      </w:pPr>
    </w:p>
    <w:p w14:paraId="0E3649ED" w14:textId="0E59ECEF" w:rsidR="009303D9" w:rsidRDefault="002E470C" w:rsidP="00587450">
      <w:pPr>
        <w:rPr>
          <w:i/>
          <w:iCs/>
        </w:rPr>
      </w:pPr>
      <w:r w:rsidRPr="009625F0">
        <w:rPr>
          <w:i/>
          <w:iCs/>
        </w:rPr>
        <w:t>E(x)</w:t>
      </w:r>
      <w:r w:rsidR="00587450" w:rsidRPr="009625F0">
        <w:rPr>
          <w:i/>
          <w:iCs/>
        </w:rPr>
        <w:t>= (</w:t>
      </w:r>
      <w:r w:rsidR="00587450">
        <w:rPr>
          <w:i/>
          <w:iCs/>
        </w:rPr>
        <w:t>x</w:t>
      </w:r>
      <w:r w:rsidR="000C0C84" w:rsidRPr="009625F0">
        <w:rPr>
          <w:i/>
          <w:iCs/>
        </w:rPr>
        <w:t>+</w:t>
      </w:r>
      <w:r w:rsidR="00587450">
        <w:rPr>
          <w:i/>
          <w:iCs/>
        </w:rPr>
        <w:t xml:space="preserve"> </w:t>
      </w:r>
      <w:r w:rsidR="000C0C84" w:rsidRPr="009625F0">
        <w:rPr>
          <w:i/>
          <w:iCs/>
        </w:rPr>
        <w:t>key) mod n</w:t>
      </w:r>
    </w:p>
    <w:p w14:paraId="4D86C54F" w14:textId="77777777" w:rsidR="00843DC3" w:rsidRPr="00587450" w:rsidRDefault="00843DC3" w:rsidP="00587450">
      <w:pPr>
        <w:rPr>
          <w:i/>
          <w:iCs/>
        </w:rPr>
      </w:pPr>
    </w:p>
    <w:p w14:paraId="5843BED6" w14:textId="2D730272" w:rsidR="00A414E0" w:rsidRDefault="00E359D6" w:rsidP="00E359D6">
      <w:pPr>
        <w:pStyle w:val="BodyText"/>
        <w:numPr>
          <w:ilvl w:val="2"/>
          <w:numId w:val="32"/>
        </w:numPr>
        <w:tabs>
          <w:tab w:val="left" w:pos="-284"/>
        </w:tabs>
        <w:rPr>
          <w:i/>
          <w:iCs/>
          <w:sz w:val="22"/>
          <w:szCs w:val="22"/>
          <w:lang w:val="en-US"/>
        </w:rPr>
      </w:pPr>
      <w:r>
        <w:rPr>
          <w:i/>
          <w:iCs/>
          <w:sz w:val="22"/>
          <w:szCs w:val="22"/>
          <w:lang w:val="en-US"/>
        </w:rPr>
        <w:t>Shifting of pixels</w:t>
      </w:r>
    </w:p>
    <w:p w14:paraId="645DE92C" w14:textId="77777777" w:rsidR="00D051A6" w:rsidRDefault="00E359D6" w:rsidP="004B060B">
      <w:pPr>
        <w:pStyle w:val="BodyText"/>
        <w:tabs>
          <w:tab w:val="left" w:pos="-284"/>
        </w:tabs>
        <w:ind w:firstLine="0"/>
        <w:rPr>
          <w:lang w:val="en-US"/>
        </w:rPr>
      </w:pPr>
      <w:r>
        <w:rPr>
          <w:lang w:val="en-US"/>
        </w:rPr>
        <w:t>F</w:t>
      </w:r>
      <w:r w:rsidR="00397C01">
        <w:rPr>
          <w:lang w:val="en-US"/>
        </w:rPr>
        <w:t xml:space="preserve">rom the above </w:t>
      </w:r>
      <w:r w:rsidR="00736FB7">
        <w:rPr>
          <w:lang w:val="en-US"/>
        </w:rPr>
        <w:t xml:space="preserve">stated formula where, </w:t>
      </w:r>
      <w:r w:rsidR="0046145F">
        <w:rPr>
          <w:lang w:val="en-US"/>
        </w:rPr>
        <w:t>E(x)</w:t>
      </w:r>
      <w:r w:rsidR="00BA4BC3">
        <w:rPr>
          <w:lang w:val="en-US"/>
        </w:rPr>
        <w:t xml:space="preserve"> is the encryption function which </w:t>
      </w:r>
      <w:r>
        <w:rPr>
          <w:lang w:val="en-US"/>
        </w:rPr>
        <w:t>shifts</w:t>
      </w:r>
      <w:r w:rsidR="00BA4BC3">
        <w:rPr>
          <w:lang w:val="en-US"/>
        </w:rPr>
        <w:t xml:space="preserve"> </w:t>
      </w:r>
      <w:r w:rsidR="008D7EDB">
        <w:rPr>
          <w:lang w:val="en-US"/>
        </w:rPr>
        <w:t xml:space="preserve">the given value x, </w:t>
      </w:r>
      <w:r w:rsidR="00E31308">
        <w:rPr>
          <w:lang w:val="en-US"/>
        </w:rPr>
        <w:t>based on the provided key for the encr</w:t>
      </w:r>
      <w:r w:rsidR="00474346">
        <w:rPr>
          <w:lang w:val="en-US"/>
        </w:rPr>
        <w:t>yption</w:t>
      </w:r>
      <w:r w:rsidR="00BD0706">
        <w:rPr>
          <w:lang w:val="en-US"/>
        </w:rPr>
        <w:t xml:space="preserve"> which is summed up with the provided value of x </w:t>
      </w:r>
      <w:r w:rsidR="00506D42">
        <w:rPr>
          <w:lang w:val="en-US"/>
        </w:rPr>
        <w:t xml:space="preserve">then a mod function is applied to the summed value to provide the result within the given range of </w:t>
      </w:r>
      <w:r w:rsidR="00843DC3">
        <w:rPr>
          <w:lang w:val="en-US"/>
        </w:rPr>
        <w:t>(0 to n-1)</w:t>
      </w:r>
      <w:r w:rsidR="0062377F">
        <w:rPr>
          <w:lang w:val="en-US"/>
        </w:rPr>
        <w:t xml:space="preserve">. </w:t>
      </w:r>
      <w:r w:rsidR="008C0BB6">
        <w:rPr>
          <w:lang w:val="en-US"/>
        </w:rPr>
        <w:t xml:space="preserve">In the case of RGB pixels </w:t>
      </w:r>
      <w:r w:rsidR="002412C8">
        <w:rPr>
          <w:lang w:val="en-US"/>
        </w:rPr>
        <w:t>the value of n is 25</w:t>
      </w:r>
      <w:r w:rsidR="00B15143">
        <w:rPr>
          <w:lang w:val="en-US"/>
        </w:rPr>
        <w:t>6</w:t>
      </w:r>
      <w:r w:rsidR="002412C8">
        <w:rPr>
          <w:lang w:val="en-US"/>
        </w:rPr>
        <w:t xml:space="preserve">. </w:t>
      </w:r>
      <w:r w:rsidR="00B35CC1">
        <w:rPr>
          <w:lang w:val="en-US"/>
        </w:rPr>
        <w:t xml:space="preserve">These encrypted </w:t>
      </w:r>
      <w:r w:rsidR="00B35652">
        <w:rPr>
          <w:lang w:val="en-US"/>
        </w:rPr>
        <w:t xml:space="preserve">pixel </w:t>
      </w:r>
      <w:r w:rsidR="00B35CC1">
        <w:rPr>
          <w:lang w:val="en-US"/>
        </w:rPr>
        <w:t xml:space="preserve">values are the converted </w:t>
      </w:r>
      <w:r w:rsidR="00B35652">
        <w:rPr>
          <w:lang w:val="en-US"/>
        </w:rPr>
        <w:t xml:space="preserve">back into </w:t>
      </w:r>
      <w:r w:rsidR="00EC3958">
        <w:rPr>
          <w:lang w:val="en-US"/>
        </w:rPr>
        <w:t xml:space="preserve">an image when is now </w:t>
      </w:r>
      <w:r w:rsidR="00E82FE7">
        <w:rPr>
          <w:lang w:val="en-US"/>
        </w:rPr>
        <w:t>shifted</w:t>
      </w:r>
      <w:r w:rsidR="00C33A0C">
        <w:rPr>
          <w:lang w:val="en-US"/>
        </w:rPr>
        <w:t>.</w:t>
      </w:r>
    </w:p>
    <w:p w14:paraId="24A4277B" w14:textId="27BBA2B6" w:rsidR="00F70182" w:rsidRDefault="00E857ED" w:rsidP="004B060B">
      <w:pPr>
        <w:pStyle w:val="BodyText"/>
        <w:tabs>
          <w:tab w:val="left" w:pos="-284"/>
        </w:tabs>
        <w:ind w:firstLine="0"/>
        <w:rPr>
          <w:lang w:val="en-US"/>
        </w:rPr>
      </w:pPr>
      <w:r>
        <w:rPr>
          <w:lang w:val="en-US"/>
        </w:rPr>
        <w:t xml:space="preserve"> </w:t>
      </w:r>
    </w:p>
    <w:p w14:paraId="5F4B1C01" w14:textId="70AC9421" w:rsidR="00D051A6" w:rsidRPr="00D051A6" w:rsidRDefault="00E359D6" w:rsidP="00D051A6">
      <w:pPr>
        <w:pStyle w:val="BodyText"/>
        <w:numPr>
          <w:ilvl w:val="2"/>
          <w:numId w:val="32"/>
        </w:numPr>
        <w:tabs>
          <w:tab w:val="left" w:pos="-284"/>
        </w:tabs>
        <w:rPr>
          <w:i/>
          <w:iCs/>
          <w:sz w:val="22"/>
          <w:szCs w:val="22"/>
          <w:lang w:val="en-US"/>
        </w:rPr>
      </w:pPr>
      <w:r w:rsidRPr="00E359D6">
        <w:rPr>
          <w:i/>
          <w:iCs/>
          <w:sz w:val="22"/>
          <w:szCs w:val="22"/>
          <w:lang w:val="en-US"/>
        </w:rPr>
        <w:t>Random Image Mask Generation</w:t>
      </w:r>
    </w:p>
    <w:p w14:paraId="30305C93" w14:textId="2DCBB970" w:rsidR="00D051A6" w:rsidRDefault="00D051A6" w:rsidP="00E359D6">
      <w:pPr>
        <w:pStyle w:val="BodyText"/>
        <w:tabs>
          <w:tab w:val="left" w:pos="-284"/>
        </w:tabs>
        <w:ind w:firstLine="0"/>
        <w:rPr>
          <w:lang w:val="en-US"/>
        </w:rPr>
      </w:pPr>
      <w:r>
        <w:rPr>
          <w:lang w:val="en-US"/>
        </w:rPr>
        <w:t>W</w:t>
      </w:r>
      <w:r w:rsidR="00E359D6">
        <w:rPr>
          <w:lang w:val="en-US"/>
        </w:rPr>
        <w:t>e generate random pixel values in (RGB format) which is of the same size and resolution as the input image provided in starting. We use randomly generated pixels</w:t>
      </w:r>
      <w:r>
        <w:rPr>
          <w:lang w:val="en-US"/>
        </w:rPr>
        <w:t xml:space="preserve"> in the range of (0 to 255) to create an image mask. This image mask is also saved in the device.</w:t>
      </w:r>
    </w:p>
    <w:p w14:paraId="322149A7" w14:textId="5467E105" w:rsidR="00E359D6" w:rsidRPr="00E359D6" w:rsidRDefault="00E359D6" w:rsidP="00E359D6">
      <w:pPr>
        <w:pStyle w:val="BodyText"/>
        <w:tabs>
          <w:tab w:val="left" w:pos="-284"/>
        </w:tabs>
        <w:ind w:firstLine="0"/>
        <w:rPr>
          <w:lang w:val="en-US"/>
        </w:rPr>
      </w:pPr>
      <w:r>
        <w:rPr>
          <w:lang w:val="en-US"/>
        </w:rPr>
        <w:t xml:space="preserve"> </w:t>
      </w:r>
    </w:p>
    <w:p w14:paraId="07B93DA1" w14:textId="31040AF6" w:rsidR="00A232E4" w:rsidRDefault="00E359D6" w:rsidP="00D051A6">
      <w:pPr>
        <w:pStyle w:val="BodyText"/>
        <w:numPr>
          <w:ilvl w:val="2"/>
          <w:numId w:val="32"/>
        </w:numPr>
        <w:tabs>
          <w:tab w:val="left" w:pos="-284"/>
        </w:tabs>
        <w:rPr>
          <w:i/>
          <w:iCs/>
          <w:sz w:val="22"/>
          <w:szCs w:val="22"/>
          <w:lang w:val="en-US"/>
        </w:rPr>
      </w:pPr>
      <w:r>
        <w:rPr>
          <w:i/>
          <w:iCs/>
          <w:sz w:val="22"/>
          <w:szCs w:val="22"/>
          <w:lang w:val="en-US"/>
        </w:rPr>
        <w:t>Image Subtraction</w:t>
      </w:r>
    </w:p>
    <w:p w14:paraId="19D2E4C8" w14:textId="77777777" w:rsidR="00D051A6" w:rsidRDefault="00D051A6" w:rsidP="00D051A6">
      <w:pPr>
        <w:pStyle w:val="BodyText"/>
        <w:tabs>
          <w:tab w:val="left" w:pos="-284"/>
        </w:tabs>
        <w:ind w:firstLine="0"/>
        <w:rPr>
          <w:lang w:val="en-US"/>
        </w:rPr>
      </w:pPr>
      <w:r>
        <w:rPr>
          <w:lang w:val="en-US"/>
        </w:rPr>
        <w:t xml:space="preserve">Now the generated shifted image from Caesar Cipher Algorithm and the randomly generated image mask having same resolution are opened in pixel values and both image matrices are subtracted from each other thus forming a new image matrix which is very hard to decrypt. </w:t>
      </w:r>
    </w:p>
    <w:p w14:paraId="26DEA4A7" w14:textId="0208773C" w:rsidR="00D051A6" w:rsidRPr="00D051A6" w:rsidRDefault="00D051A6" w:rsidP="00D051A6">
      <w:pPr>
        <w:pStyle w:val="BodyText"/>
        <w:tabs>
          <w:tab w:val="left" w:pos="-284"/>
        </w:tabs>
        <w:ind w:firstLine="0"/>
        <w:rPr>
          <w:lang w:val="en-US"/>
        </w:rPr>
      </w:pPr>
      <w:r>
        <w:rPr>
          <w:lang w:val="en-US"/>
        </w:rPr>
        <w:t xml:space="preserve"> </w:t>
      </w:r>
    </w:p>
    <w:p w14:paraId="4088535E" w14:textId="4D7598D4" w:rsidR="00D051A6" w:rsidRDefault="00D051A6" w:rsidP="00D051A6">
      <w:pPr>
        <w:pStyle w:val="BodyText"/>
        <w:numPr>
          <w:ilvl w:val="2"/>
          <w:numId w:val="32"/>
        </w:numPr>
        <w:tabs>
          <w:tab w:val="left" w:pos="-284"/>
        </w:tabs>
        <w:rPr>
          <w:i/>
          <w:iCs/>
          <w:sz w:val="22"/>
          <w:szCs w:val="22"/>
          <w:lang w:val="en-US"/>
        </w:rPr>
      </w:pPr>
      <w:r>
        <w:rPr>
          <w:i/>
          <w:iCs/>
          <w:sz w:val="22"/>
          <w:szCs w:val="22"/>
          <w:lang w:val="en-US"/>
        </w:rPr>
        <w:t xml:space="preserve">Final Encrypted Image </w:t>
      </w:r>
    </w:p>
    <w:p w14:paraId="4A915B4A" w14:textId="107FB11D" w:rsidR="00D051A6" w:rsidRDefault="00D051A6" w:rsidP="00D051A6">
      <w:pPr>
        <w:pStyle w:val="BodyText"/>
        <w:tabs>
          <w:tab w:val="left" w:pos="-284"/>
        </w:tabs>
        <w:ind w:firstLine="0"/>
        <w:rPr>
          <w:lang w:val="en-US"/>
        </w:rPr>
      </w:pPr>
      <w:r>
        <w:rPr>
          <w:lang w:val="en-US"/>
        </w:rPr>
        <w:t xml:space="preserve">The image matrix obtained at the final step is then converted into an image thus obtaining the final encrypted image which is now meaningless and thus </w:t>
      </w:r>
      <w:r w:rsidR="0020418A">
        <w:rPr>
          <w:lang w:val="en-US"/>
        </w:rPr>
        <w:t>enhan</w:t>
      </w:r>
      <w:r>
        <w:rPr>
          <w:lang w:val="en-US"/>
        </w:rPr>
        <w:t>cing confidentiality and privacy</w:t>
      </w:r>
      <w:r w:rsidR="0020418A">
        <w:rPr>
          <w:lang w:val="en-US"/>
        </w:rPr>
        <w:t>.</w:t>
      </w:r>
    </w:p>
    <w:p w14:paraId="40AADD20" w14:textId="77777777" w:rsidR="0020418A" w:rsidRDefault="0020418A" w:rsidP="00D051A6">
      <w:pPr>
        <w:pStyle w:val="BodyText"/>
        <w:tabs>
          <w:tab w:val="left" w:pos="-284"/>
        </w:tabs>
        <w:ind w:firstLine="0"/>
        <w:rPr>
          <w:lang w:val="en-US"/>
        </w:rPr>
      </w:pPr>
    </w:p>
    <w:p w14:paraId="5C142B63" w14:textId="77777777" w:rsidR="0020418A" w:rsidRDefault="0020418A" w:rsidP="00D051A6">
      <w:pPr>
        <w:pStyle w:val="BodyText"/>
        <w:tabs>
          <w:tab w:val="left" w:pos="-284"/>
        </w:tabs>
        <w:ind w:firstLine="0"/>
        <w:rPr>
          <w:lang w:val="en-US"/>
        </w:rPr>
      </w:pPr>
    </w:p>
    <w:p w14:paraId="54EB84F4" w14:textId="77777777" w:rsidR="0020418A" w:rsidRPr="00E65BCC" w:rsidRDefault="0020418A" w:rsidP="00D051A6">
      <w:pPr>
        <w:pStyle w:val="BodyText"/>
        <w:tabs>
          <w:tab w:val="left" w:pos="-284"/>
        </w:tabs>
        <w:ind w:firstLine="0"/>
        <w:rPr>
          <w:lang w:val="en-IN"/>
        </w:rPr>
      </w:pPr>
    </w:p>
    <w:p w14:paraId="3F4A1B8C" w14:textId="6B8CBAF3" w:rsidR="009303D9" w:rsidRDefault="00AC18EA" w:rsidP="00642AE6">
      <w:pPr>
        <w:pStyle w:val="ListParagraph"/>
        <w:numPr>
          <w:ilvl w:val="0"/>
          <w:numId w:val="30"/>
        </w:numPr>
        <w:jc w:val="left"/>
        <w:rPr>
          <w:b/>
          <w:bCs/>
          <w:sz w:val="24"/>
          <w:szCs w:val="24"/>
        </w:rPr>
      </w:pPr>
      <w:r w:rsidRPr="007430EE">
        <w:rPr>
          <w:b/>
          <w:bCs/>
          <w:sz w:val="24"/>
          <w:szCs w:val="24"/>
        </w:rPr>
        <w:lastRenderedPageBreak/>
        <w:t xml:space="preserve"> </w:t>
      </w:r>
      <w:r w:rsidR="007430EE" w:rsidRPr="007430EE">
        <w:rPr>
          <w:b/>
          <w:bCs/>
          <w:sz w:val="24"/>
          <w:szCs w:val="24"/>
        </w:rPr>
        <w:t>RESULT ANALYSIS</w:t>
      </w:r>
    </w:p>
    <w:p w14:paraId="098C46C5" w14:textId="77777777" w:rsidR="00066414" w:rsidRDefault="00066414" w:rsidP="00066414">
      <w:pPr>
        <w:pStyle w:val="ListParagraph"/>
        <w:jc w:val="left"/>
        <w:rPr>
          <w:b/>
          <w:bCs/>
          <w:sz w:val="24"/>
          <w:szCs w:val="24"/>
        </w:rPr>
      </w:pPr>
    </w:p>
    <w:p w14:paraId="27A90B7B" w14:textId="17D60513" w:rsidR="00187B77" w:rsidRDefault="004D6765" w:rsidP="0013507E">
      <w:pPr>
        <w:jc w:val="left"/>
      </w:pPr>
      <w:r>
        <w:t xml:space="preserve">For analysis of </w:t>
      </w:r>
      <w:r w:rsidR="00066414">
        <w:t>results,</w:t>
      </w:r>
      <w:r>
        <w:t xml:space="preserve"> we have provided </w:t>
      </w:r>
      <w:r w:rsidR="00066414">
        <w:t xml:space="preserve">various </w:t>
      </w:r>
      <w:r>
        <w:t xml:space="preserve">different types of </w:t>
      </w:r>
      <w:r w:rsidR="00066414">
        <w:t xml:space="preserve">colored </w:t>
      </w:r>
      <w:r>
        <w:t>images to the algorithm and have received different types of output images</w:t>
      </w:r>
      <w:r w:rsidR="003D6650">
        <w:t xml:space="preserve"> which are listed below</w:t>
      </w:r>
      <w:r w:rsidR="009F4CEA">
        <w:t>:</w:t>
      </w:r>
    </w:p>
    <w:p w14:paraId="064BFF47" w14:textId="77777777" w:rsidR="009F4CEA" w:rsidRPr="004D6765" w:rsidRDefault="009F4CEA" w:rsidP="0013507E">
      <w:pPr>
        <w:jc w:val="left"/>
      </w:pPr>
    </w:p>
    <w:tbl>
      <w:tblPr>
        <w:tblStyle w:val="TableGrid"/>
        <w:tblW w:w="5393" w:type="dxa"/>
        <w:tblInd w:w="-424" w:type="dxa"/>
        <w:tblLayout w:type="fixed"/>
        <w:tblLook w:val="04A0" w:firstRow="1" w:lastRow="0" w:firstColumn="1" w:lastColumn="0" w:noHBand="0" w:noVBand="1"/>
      </w:tblPr>
      <w:tblGrid>
        <w:gridCol w:w="565"/>
        <w:gridCol w:w="1627"/>
        <w:gridCol w:w="1485"/>
        <w:gridCol w:w="840"/>
        <w:gridCol w:w="876"/>
      </w:tblGrid>
      <w:tr w:rsidR="001A3B35" w14:paraId="00158D65" w14:textId="77777777" w:rsidTr="00C43EE0">
        <w:trPr>
          <w:trHeight w:val="467"/>
        </w:trPr>
        <w:tc>
          <w:tcPr>
            <w:tcW w:w="565" w:type="dxa"/>
          </w:tcPr>
          <w:p w14:paraId="1B45D10E" w14:textId="1C76B549" w:rsidR="00630107" w:rsidRPr="009F4CEA" w:rsidRDefault="009F4CEA" w:rsidP="00642AE6">
            <w:pPr>
              <w:pStyle w:val="ListParagraph"/>
              <w:ind w:left="0"/>
              <w:jc w:val="left"/>
              <w:rPr>
                <w:sz w:val="16"/>
                <w:szCs w:val="16"/>
              </w:rPr>
            </w:pPr>
            <w:r w:rsidRPr="009F4CEA">
              <w:rPr>
                <w:sz w:val="16"/>
                <w:szCs w:val="16"/>
              </w:rPr>
              <w:t>S</w:t>
            </w:r>
            <w:r w:rsidR="00CA7BEC">
              <w:rPr>
                <w:sz w:val="16"/>
                <w:szCs w:val="16"/>
              </w:rPr>
              <w:t>. No.</w:t>
            </w:r>
          </w:p>
        </w:tc>
        <w:tc>
          <w:tcPr>
            <w:tcW w:w="1627" w:type="dxa"/>
          </w:tcPr>
          <w:p w14:paraId="7BF72A71" w14:textId="77777777" w:rsidR="00562C2B" w:rsidRDefault="00562C2B" w:rsidP="00642AE6">
            <w:pPr>
              <w:pStyle w:val="ListParagraph"/>
              <w:ind w:left="0"/>
              <w:jc w:val="left"/>
              <w:rPr>
                <w:sz w:val="16"/>
                <w:szCs w:val="16"/>
              </w:rPr>
            </w:pPr>
          </w:p>
          <w:p w14:paraId="6071CAA5" w14:textId="226AF2F3" w:rsidR="00630107" w:rsidRDefault="009F4CEA" w:rsidP="00562C2B">
            <w:pPr>
              <w:pStyle w:val="ListParagraph"/>
              <w:ind w:left="0"/>
              <w:rPr>
                <w:b/>
                <w:bCs/>
                <w:sz w:val="24"/>
                <w:szCs w:val="24"/>
              </w:rPr>
            </w:pPr>
            <w:r>
              <w:rPr>
                <w:sz w:val="16"/>
                <w:szCs w:val="16"/>
              </w:rPr>
              <w:t>Input Image</w:t>
            </w:r>
          </w:p>
        </w:tc>
        <w:tc>
          <w:tcPr>
            <w:tcW w:w="1485" w:type="dxa"/>
          </w:tcPr>
          <w:p w14:paraId="0ADBA3DD" w14:textId="77777777" w:rsidR="00562C2B" w:rsidRDefault="00562C2B" w:rsidP="00562C2B">
            <w:pPr>
              <w:pStyle w:val="ListParagraph"/>
              <w:ind w:left="0"/>
              <w:rPr>
                <w:sz w:val="16"/>
                <w:szCs w:val="16"/>
              </w:rPr>
            </w:pPr>
          </w:p>
          <w:p w14:paraId="0877FD80" w14:textId="54242CE8" w:rsidR="00630107" w:rsidRDefault="009F4CEA" w:rsidP="00562C2B">
            <w:pPr>
              <w:pStyle w:val="ListParagraph"/>
              <w:ind w:left="0"/>
              <w:rPr>
                <w:b/>
                <w:bCs/>
                <w:sz w:val="24"/>
                <w:szCs w:val="24"/>
              </w:rPr>
            </w:pPr>
            <w:r>
              <w:rPr>
                <w:sz w:val="16"/>
                <w:szCs w:val="16"/>
              </w:rPr>
              <w:t>Output Image</w:t>
            </w:r>
          </w:p>
        </w:tc>
        <w:tc>
          <w:tcPr>
            <w:tcW w:w="840" w:type="dxa"/>
          </w:tcPr>
          <w:p w14:paraId="7E44DE01" w14:textId="4D7AA3B1" w:rsidR="00630107" w:rsidRDefault="009F4CEA" w:rsidP="00642AE6">
            <w:pPr>
              <w:pStyle w:val="ListParagraph"/>
              <w:ind w:left="0"/>
              <w:jc w:val="left"/>
              <w:rPr>
                <w:b/>
                <w:bCs/>
                <w:sz w:val="24"/>
                <w:szCs w:val="24"/>
              </w:rPr>
            </w:pPr>
            <w:r w:rsidRPr="009F4CEA">
              <w:rPr>
                <w:sz w:val="16"/>
                <w:szCs w:val="16"/>
              </w:rPr>
              <w:t>S</w:t>
            </w:r>
            <w:r>
              <w:rPr>
                <w:sz w:val="16"/>
                <w:szCs w:val="16"/>
              </w:rPr>
              <w:t>imilarity Index</w:t>
            </w:r>
          </w:p>
        </w:tc>
        <w:tc>
          <w:tcPr>
            <w:tcW w:w="876" w:type="dxa"/>
          </w:tcPr>
          <w:p w14:paraId="28173413" w14:textId="77777777" w:rsidR="006B77B5" w:rsidRDefault="006B77B5" w:rsidP="00642AE6">
            <w:pPr>
              <w:pStyle w:val="ListParagraph"/>
              <w:ind w:left="0"/>
              <w:jc w:val="left"/>
              <w:rPr>
                <w:sz w:val="16"/>
                <w:szCs w:val="16"/>
              </w:rPr>
            </w:pPr>
          </w:p>
          <w:p w14:paraId="3305C9A5" w14:textId="2C7538F7" w:rsidR="00630107" w:rsidRPr="00C06122" w:rsidRDefault="00C06122" w:rsidP="00642AE6">
            <w:pPr>
              <w:pStyle w:val="ListParagraph"/>
              <w:ind w:left="0"/>
              <w:jc w:val="left"/>
              <w:rPr>
                <w:sz w:val="16"/>
                <w:szCs w:val="16"/>
              </w:rPr>
            </w:pPr>
            <w:r>
              <w:rPr>
                <w:sz w:val="16"/>
                <w:szCs w:val="16"/>
              </w:rPr>
              <w:t>Output</w:t>
            </w:r>
          </w:p>
        </w:tc>
      </w:tr>
      <w:tr w:rsidR="001A3B35" w14:paraId="3DE86134" w14:textId="77777777" w:rsidTr="00C43EE0">
        <w:trPr>
          <w:trHeight w:val="447"/>
        </w:trPr>
        <w:tc>
          <w:tcPr>
            <w:tcW w:w="565" w:type="dxa"/>
          </w:tcPr>
          <w:p w14:paraId="7FAA7B75" w14:textId="77777777" w:rsidR="00CA7BEC" w:rsidRDefault="00CA7BEC" w:rsidP="00AA61EF">
            <w:pPr>
              <w:pStyle w:val="ListParagraph"/>
              <w:ind w:left="0"/>
              <w:rPr>
                <w:sz w:val="16"/>
                <w:szCs w:val="16"/>
              </w:rPr>
            </w:pPr>
          </w:p>
          <w:p w14:paraId="55DE15FC" w14:textId="11157808" w:rsidR="00630107" w:rsidRPr="00AA61EF" w:rsidRDefault="00B91A22" w:rsidP="00AA61EF">
            <w:pPr>
              <w:pStyle w:val="ListParagraph"/>
              <w:ind w:left="0"/>
              <w:rPr>
                <w:sz w:val="16"/>
                <w:szCs w:val="16"/>
              </w:rPr>
            </w:pPr>
            <w:r>
              <w:rPr>
                <w:sz w:val="16"/>
                <w:szCs w:val="16"/>
              </w:rPr>
              <w:t>1.</w:t>
            </w:r>
          </w:p>
        </w:tc>
        <w:tc>
          <w:tcPr>
            <w:tcW w:w="1627" w:type="dxa"/>
          </w:tcPr>
          <w:p w14:paraId="56A9D1F8" w14:textId="77777777" w:rsidR="00633BDA" w:rsidRDefault="00633BDA" w:rsidP="00642AE6">
            <w:pPr>
              <w:pStyle w:val="ListParagraph"/>
              <w:ind w:left="0"/>
              <w:jc w:val="left"/>
              <w:rPr>
                <w:b/>
                <w:bCs/>
                <w:sz w:val="16"/>
                <w:szCs w:val="16"/>
              </w:rPr>
            </w:pPr>
          </w:p>
          <w:p w14:paraId="22A7F4A7" w14:textId="20617A9E" w:rsidR="00556A94" w:rsidRDefault="00B91A22" w:rsidP="00642AE6">
            <w:pPr>
              <w:pStyle w:val="ListParagraph"/>
              <w:ind w:left="0"/>
              <w:jc w:val="left"/>
              <w:rPr>
                <w:b/>
                <w:bCs/>
                <w:sz w:val="16"/>
                <w:szCs w:val="16"/>
              </w:rPr>
            </w:pPr>
            <w:r>
              <w:rPr>
                <w:b/>
                <w:bCs/>
                <w:noProof/>
                <w:sz w:val="24"/>
                <w:szCs w:val="24"/>
              </w:rPr>
              <w:drawing>
                <wp:inline distT="0" distB="0" distL="0" distR="0" wp14:anchorId="5B15614F" wp14:editId="5C007611">
                  <wp:extent cx="885560" cy="553065"/>
                  <wp:effectExtent l="0" t="0" r="0" b="0"/>
                  <wp:docPr id="172543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38518" name="Picture 1725438518"/>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927768" cy="579425"/>
                          </a:xfrm>
                          <a:prstGeom prst="rect">
                            <a:avLst/>
                          </a:prstGeom>
                        </pic:spPr>
                      </pic:pic>
                    </a:graphicData>
                  </a:graphic>
                </wp:inline>
              </w:drawing>
            </w:r>
          </w:p>
          <w:p w14:paraId="43FE4A87" w14:textId="75BA7BA1" w:rsidR="00633BDA" w:rsidRPr="00633BDA" w:rsidRDefault="00633BDA" w:rsidP="00642AE6">
            <w:pPr>
              <w:pStyle w:val="ListParagraph"/>
              <w:ind w:left="0"/>
              <w:jc w:val="left"/>
              <w:rPr>
                <w:b/>
                <w:bCs/>
                <w:sz w:val="16"/>
                <w:szCs w:val="16"/>
              </w:rPr>
            </w:pPr>
          </w:p>
        </w:tc>
        <w:tc>
          <w:tcPr>
            <w:tcW w:w="1485" w:type="dxa"/>
          </w:tcPr>
          <w:p w14:paraId="19F955F8" w14:textId="77777777" w:rsidR="00880540" w:rsidRDefault="00880540" w:rsidP="00642AE6">
            <w:pPr>
              <w:pStyle w:val="ListParagraph"/>
              <w:ind w:left="0"/>
              <w:jc w:val="left"/>
              <w:rPr>
                <w:b/>
                <w:bCs/>
                <w:sz w:val="16"/>
                <w:szCs w:val="16"/>
              </w:rPr>
            </w:pPr>
          </w:p>
          <w:p w14:paraId="0D7DE654" w14:textId="5DBF9664" w:rsidR="009459DA" w:rsidRDefault="006E1C01" w:rsidP="00642AE6">
            <w:pPr>
              <w:pStyle w:val="ListParagraph"/>
              <w:ind w:left="0"/>
              <w:jc w:val="left"/>
              <w:rPr>
                <w:b/>
                <w:bCs/>
                <w:sz w:val="24"/>
                <w:szCs w:val="24"/>
              </w:rPr>
            </w:pPr>
            <w:r>
              <w:rPr>
                <w:b/>
                <w:bCs/>
                <w:noProof/>
                <w:sz w:val="24"/>
                <w:szCs w:val="24"/>
              </w:rPr>
              <w:drawing>
                <wp:inline distT="0" distB="0" distL="0" distR="0" wp14:anchorId="408D2312" wp14:editId="190AEE2C">
                  <wp:extent cx="826524" cy="516194"/>
                  <wp:effectExtent l="0" t="0" r="0" b="0"/>
                  <wp:docPr id="1990317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317392" name="Picture 199031739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54286" cy="533532"/>
                          </a:xfrm>
                          <a:prstGeom prst="rect">
                            <a:avLst/>
                          </a:prstGeom>
                        </pic:spPr>
                      </pic:pic>
                    </a:graphicData>
                  </a:graphic>
                </wp:inline>
              </w:drawing>
            </w:r>
          </w:p>
        </w:tc>
        <w:tc>
          <w:tcPr>
            <w:tcW w:w="840" w:type="dxa"/>
          </w:tcPr>
          <w:p w14:paraId="3305CCE1" w14:textId="77777777" w:rsidR="00BD600B" w:rsidRDefault="00BD600B" w:rsidP="00642AE6">
            <w:pPr>
              <w:pStyle w:val="ListParagraph"/>
              <w:ind w:left="0"/>
              <w:jc w:val="left"/>
              <w:rPr>
                <w:sz w:val="16"/>
                <w:szCs w:val="16"/>
              </w:rPr>
            </w:pPr>
          </w:p>
          <w:p w14:paraId="6F8BFAA2" w14:textId="77777777" w:rsidR="00BD600B" w:rsidRDefault="00BD600B" w:rsidP="00642AE6">
            <w:pPr>
              <w:pStyle w:val="ListParagraph"/>
              <w:ind w:left="0"/>
              <w:jc w:val="left"/>
              <w:rPr>
                <w:sz w:val="16"/>
                <w:szCs w:val="16"/>
              </w:rPr>
            </w:pPr>
          </w:p>
          <w:p w14:paraId="31F9CA5B" w14:textId="681B11EF" w:rsidR="00630107" w:rsidRPr="00556A94" w:rsidRDefault="00187B77" w:rsidP="00642AE6">
            <w:pPr>
              <w:pStyle w:val="ListParagraph"/>
              <w:ind w:left="0"/>
              <w:jc w:val="left"/>
              <w:rPr>
                <w:sz w:val="16"/>
                <w:szCs w:val="16"/>
              </w:rPr>
            </w:pPr>
            <w:r w:rsidRPr="00556A94">
              <w:rPr>
                <w:sz w:val="16"/>
                <w:szCs w:val="16"/>
              </w:rPr>
              <w:t>35.72</w:t>
            </w:r>
          </w:p>
        </w:tc>
        <w:tc>
          <w:tcPr>
            <w:tcW w:w="876" w:type="dxa"/>
          </w:tcPr>
          <w:p w14:paraId="5FBED789" w14:textId="77777777" w:rsidR="00630107" w:rsidRDefault="00630107" w:rsidP="00642AE6">
            <w:pPr>
              <w:pStyle w:val="ListParagraph"/>
              <w:ind w:left="0"/>
              <w:jc w:val="left"/>
              <w:rPr>
                <w:sz w:val="16"/>
                <w:szCs w:val="16"/>
              </w:rPr>
            </w:pPr>
          </w:p>
          <w:p w14:paraId="65813B3D" w14:textId="77777777" w:rsidR="0025097E" w:rsidRDefault="0025097E" w:rsidP="00642AE6">
            <w:pPr>
              <w:pStyle w:val="ListParagraph"/>
              <w:ind w:left="0"/>
              <w:jc w:val="left"/>
              <w:rPr>
                <w:sz w:val="16"/>
                <w:szCs w:val="16"/>
              </w:rPr>
            </w:pPr>
          </w:p>
          <w:p w14:paraId="56D4D47B" w14:textId="06400321" w:rsidR="0025097E" w:rsidRPr="0025097E" w:rsidRDefault="0025097E" w:rsidP="00642AE6">
            <w:pPr>
              <w:pStyle w:val="ListParagraph"/>
              <w:ind w:left="0"/>
              <w:jc w:val="left"/>
              <w:rPr>
                <w:sz w:val="16"/>
                <w:szCs w:val="16"/>
              </w:rPr>
            </w:pPr>
            <w:r>
              <w:rPr>
                <w:sz w:val="16"/>
                <w:szCs w:val="16"/>
              </w:rPr>
              <w:t>Meaningless</w:t>
            </w:r>
          </w:p>
        </w:tc>
      </w:tr>
      <w:tr w:rsidR="001A3B35" w14:paraId="31AF6BD5" w14:textId="77777777" w:rsidTr="00C43EE0">
        <w:trPr>
          <w:trHeight w:val="467"/>
        </w:trPr>
        <w:tc>
          <w:tcPr>
            <w:tcW w:w="565" w:type="dxa"/>
          </w:tcPr>
          <w:p w14:paraId="5A640028" w14:textId="77777777" w:rsidR="00CA7BEC" w:rsidRDefault="00CA7BEC" w:rsidP="00137822">
            <w:pPr>
              <w:pStyle w:val="ListParagraph"/>
              <w:ind w:left="0"/>
              <w:rPr>
                <w:sz w:val="16"/>
                <w:szCs w:val="16"/>
              </w:rPr>
            </w:pPr>
          </w:p>
          <w:p w14:paraId="16E5DEA9" w14:textId="4A4F2C51" w:rsidR="00630107" w:rsidRPr="00137822" w:rsidRDefault="00137822" w:rsidP="00137822">
            <w:pPr>
              <w:pStyle w:val="ListParagraph"/>
              <w:ind w:left="0"/>
              <w:rPr>
                <w:sz w:val="16"/>
                <w:szCs w:val="16"/>
              </w:rPr>
            </w:pPr>
            <w:r>
              <w:rPr>
                <w:sz w:val="16"/>
                <w:szCs w:val="16"/>
              </w:rPr>
              <w:t>2.</w:t>
            </w:r>
          </w:p>
        </w:tc>
        <w:tc>
          <w:tcPr>
            <w:tcW w:w="1627" w:type="dxa"/>
          </w:tcPr>
          <w:p w14:paraId="5C1F6AE8" w14:textId="77777777" w:rsidR="00246D60" w:rsidRDefault="00246D60" w:rsidP="00642AE6">
            <w:pPr>
              <w:pStyle w:val="ListParagraph"/>
              <w:ind w:left="0"/>
              <w:jc w:val="left"/>
              <w:rPr>
                <w:sz w:val="16"/>
                <w:szCs w:val="16"/>
              </w:rPr>
            </w:pPr>
          </w:p>
          <w:p w14:paraId="02E5C270" w14:textId="4ACAAB6E" w:rsidR="00556A94" w:rsidRDefault="000D6A3A" w:rsidP="00642AE6">
            <w:pPr>
              <w:pStyle w:val="ListParagraph"/>
              <w:ind w:left="0"/>
              <w:jc w:val="left"/>
              <w:rPr>
                <w:sz w:val="16"/>
                <w:szCs w:val="16"/>
              </w:rPr>
            </w:pPr>
            <w:r>
              <w:rPr>
                <w:b/>
                <w:bCs/>
                <w:noProof/>
                <w:sz w:val="24"/>
                <w:szCs w:val="24"/>
              </w:rPr>
              <w:drawing>
                <wp:inline distT="0" distB="0" distL="0" distR="0" wp14:anchorId="2F084863" wp14:editId="5CBEF170">
                  <wp:extent cx="876935" cy="493395"/>
                  <wp:effectExtent l="0" t="0" r="0" b="1905"/>
                  <wp:docPr id="1335828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828124" name="Picture 133582812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14899" cy="514755"/>
                          </a:xfrm>
                          <a:prstGeom prst="rect">
                            <a:avLst/>
                          </a:prstGeom>
                        </pic:spPr>
                      </pic:pic>
                    </a:graphicData>
                  </a:graphic>
                </wp:inline>
              </w:drawing>
            </w:r>
          </w:p>
          <w:p w14:paraId="0B9BB9E9" w14:textId="6292BE1F" w:rsidR="00633BDA" w:rsidRPr="00633BDA" w:rsidRDefault="00633BDA" w:rsidP="00642AE6">
            <w:pPr>
              <w:pStyle w:val="ListParagraph"/>
              <w:ind w:left="0"/>
              <w:jc w:val="left"/>
              <w:rPr>
                <w:sz w:val="16"/>
                <w:szCs w:val="16"/>
              </w:rPr>
            </w:pPr>
          </w:p>
        </w:tc>
        <w:tc>
          <w:tcPr>
            <w:tcW w:w="1485" w:type="dxa"/>
          </w:tcPr>
          <w:p w14:paraId="396F7DEE" w14:textId="77777777" w:rsidR="009459DA" w:rsidRDefault="009459DA" w:rsidP="00642AE6">
            <w:pPr>
              <w:pStyle w:val="ListParagraph"/>
              <w:ind w:left="0"/>
              <w:jc w:val="left"/>
              <w:rPr>
                <w:b/>
                <w:bCs/>
                <w:sz w:val="16"/>
                <w:szCs w:val="16"/>
              </w:rPr>
            </w:pPr>
          </w:p>
          <w:p w14:paraId="3F8EBB29" w14:textId="502513A5" w:rsidR="009459DA" w:rsidRDefault="00556A94" w:rsidP="00642AE6">
            <w:pPr>
              <w:pStyle w:val="ListParagraph"/>
              <w:ind w:left="0"/>
              <w:jc w:val="left"/>
              <w:rPr>
                <w:b/>
                <w:bCs/>
                <w:sz w:val="16"/>
                <w:szCs w:val="16"/>
              </w:rPr>
            </w:pPr>
            <w:r w:rsidRPr="009459DA">
              <w:rPr>
                <w:b/>
                <w:bCs/>
                <w:noProof/>
                <w:sz w:val="16"/>
                <w:szCs w:val="16"/>
              </w:rPr>
              <w:drawing>
                <wp:inline distT="0" distB="0" distL="0" distR="0" wp14:anchorId="6EE48512" wp14:editId="379DB7BA">
                  <wp:extent cx="801547" cy="516193"/>
                  <wp:effectExtent l="0" t="0" r="0" b="0"/>
                  <wp:docPr id="4292522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52208" name="Picture 42925220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41428" cy="541877"/>
                          </a:xfrm>
                          <a:prstGeom prst="rect">
                            <a:avLst/>
                          </a:prstGeom>
                        </pic:spPr>
                      </pic:pic>
                    </a:graphicData>
                  </a:graphic>
                </wp:inline>
              </w:drawing>
            </w:r>
          </w:p>
          <w:p w14:paraId="7037E22E" w14:textId="70F48022" w:rsidR="009459DA" w:rsidRPr="009459DA" w:rsidRDefault="009459DA" w:rsidP="00642AE6">
            <w:pPr>
              <w:pStyle w:val="ListParagraph"/>
              <w:ind w:left="0"/>
              <w:jc w:val="left"/>
              <w:rPr>
                <w:b/>
                <w:bCs/>
                <w:sz w:val="16"/>
                <w:szCs w:val="16"/>
              </w:rPr>
            </w:pPr>
          </w:p>
        </w:tc>
        <w:tc>
          <w:tcPr>
            <w:tcW w:w="840" w:type="dxa"/>
          </w:tcPr>
          <w:p w14:paraId="592B29D4" w14:textId="77777777" w:rsidR="00BD600B" w:rsidRDefault="00BD600B" w:rsidP="00642AE6">
            <w:pPr>
              <w:pStyle w:val="ListParagraph"/>
              <w:ind w:left="0"/>
              <w:jc w:val="left"/>
              <w:rPr>
                <w:sz w:val="16"/>
                <w:szCs w:val="16"/>
              </w:rPr>
            </w:pPr>
          </w:p>
          <w:p w14:paraId="121BCD6E" w14:textId="77777777" w:rsidR="00BD600B" w:rsidRDefault="00BD600B" w:rsidP="00642AE6">
            <w:pPr>
              <w:pStyle w:val="ListParagraph"/>
              <w:ind w:left="0"/>
              <w:jc w:val="left"/>
              <w:rPr>
                <w:sz w:val="16"/>
                <w:szCs w:val="16"/>
              </w:rPr>
            </w:pPr>
          </w:p>
          <w:p w14:paraId="2AECE3F1" w14:textId="4FA4B600" w:rsidR="00630107" w:rsidRPr="002849DD" w:rsidRDefault="002849DD" w:rsidP="00642AE6">
            <w:pPr>
              <w:pStyle w:val="ListParagraph"/>
              <w:ind w:left="0"/>
              <w:jc w:val="left"/>
              <w:rPr>
                <w:sz w:val="16"/>
                <w:szCs w:val="16"/>
              </w:rPr>
            </w:pPr>
            <w:r w:rsidRPr="002849DD">
              <w:rPr>
                <w:sz w:val="16"/>
                <w:szCs w:val="16"/>
              </w:rPr>
              <w:t>35.54</w:t>
            </w:r>
          </w:p>
        </w:tc>
        <w:tc>
          <w:tcPr>
            <w:tcW w:w="876" w:type="dxa"/>
          </w:tcPr>
          <w:p w14:paraId="1EE2AA89" w14:textId="77777777" w:rsidR="0025097E" w:rsidRDefault="0025097E" w:rsidP="00642AE6">
            <w:pPr>
              <w:pStyle w:val="ListParagraph"/>
              <w:ind w:left="0"/>
              <w:jc w:val="left"/>
              <w:rPr>
                <w:sz w:val="16"/>
                <w:szCs w:val="16"/>
              </w:rPr>
            </w:pPr>
          </w:p>
          <w:p w14:paraId="52C3074A" w14:textId="77777777" w:rsidR="0025097E" w:rsidRDefault="0025097E" w:rsidP="00642AE6">
            <w:pPr>
              <w:pStyle w:val="ListParagraph"/>
              <w:ind w:left="0"/>
              <w:jc w:val="left"/>
              <w:rPr>
                <w:sz w:val="16"/>
                <w:szCs w:val="16"/>
              </w:rPr>
            </w:pPr>
          </w:p>
          <w:p w14:paraId="5CF1574F" w14:textId="78B4FFB7" w:rsidR="00630107" w:rsidRDefault="0025097E" w:rsidP="00642AE6">
            <w:pPr>
              <w:pStyle w:val="ListParagraph"/>
              <w:ind w:left="0"/>
              <w:jc w:val="left"/>
              <w:rPr>
                <w:b/>
                <w:bCs/>
                <w:sz w:val="24"/>
                <w:szCs w:val="24"/>
              </w:rPr>
            </w:pPr>
            <w:r>
              <w:rPr>
                <w:sz w:val="16"/>
                <w:szCs w:val="16"/>
              </w:rPr>
              <w:t>Meaningless</w:t>
            </w:r>
          </w:p>
        </w:tc>
      </w:tr>
      <w:tr w:rsidR="001A3B35" w14:paraId="5039752F" w14:textId="77777777" w:rsidTr="00C43EE0">
        <w:trPr>
          <w:trHeight w:val="467"/>
        </w:trPr>
        <w:tc>
          <w:tcPr>
            <w:tcW w:w="565" w:type="dxa"/>
          </w:tcPr>
          <w:p w14:paraId="0C648535" w14:textId="77777777" w:rsidR="00CA7BEC" w:rsidRDefault="00CA7BEC" w:rsidP="00000C16">
            <w:pPr>
              <w:pStyle w:val="ListParagraph"/>
              <w:ind w:left="0"/>
              <w:rPr>
                <w:sz w:val="16"/>
                <w:szCs w:val="16"/>
              </w:rPr>
            </w:pPr>
          </w:p>
          <w:p w14:paraId="31C8A711" w14:textId="4966EB7A" w:rsidR="00630107" w:rsidRPr="00E752E2" w:rsidRDefault="00000C16" w:rsidP="00000C16">
            <w:pPr>
              <w:pStyle w:val="ListParagraph"/>
              <w:ind w:left="0"/>
              <w:rPr>
                <w:sz w:val="16"/>
                <w:szCs w:val="16"/>
                <w:lang w:val="en-IN"/>
              </w:rPr>
            </w:pPr>
            <w:r>
              <w:rPr>
                <w:sz w:val="16"/>
                <w:szCs w:val="16"/>
              </w:rPr>
              <w:t>3.</w:t>
            </w:r>
          </w:p>
        </w:tc>
        <w:tc>
          <w:tcPr>
            <w:tcW w:w="1627" w:type="dxa"/>
          </w:tcPr>
          <w:p w14:paraId="50362FD6" w14:textId="77777777" w:rsidR="00246D60" w:rsidRDefault="00246D60" w:rsidP="00642AE6">
            <w:pPr>
              <w:pStyle w:val="ListParagraph"/>
              <w:ind w:left="0"/>
              <w:jc w:val="left"/>
              <w:rPr>
                <w:sz w:val="16"/>
                <w:szCs w:val="16"/>
                <w:vertAlign w:val="superscript"/>
              </w:rPr>
            </w:pPr>
          </w:p>
          <w:p w14:paraId="6B374059" w14:textId="77777777" w:rsidR="00246D60" w:rsidRDefault="003D75E3" w:rsidP="00642AE6">
            <w:pPr>
              <w:pStyle w:val="ListParagraph"/>
              <w:ind w:left="0"/>
              <w:jc w:val="left"/>
              <w:rPr>
                <w:sz w:val="16"/>
                <w:szCs w:val="16"/>
              </w:rPr>
            </w:pPr>
            <w:r>
              <w:rPr>
                <w:b/>
                <w:bCs/>
                <w:noProof/>
                <w:sz w:val="24"/>
                <w:szCs w:val="24"/>
              </w:rPr>
              <w:drawing>
                <wp:inline distT="0" distB="0" distL="0" distR="0" wp14:anchorId="4213BC4E" wp14:editId="5C50C8FD">
                  <wp:extent cx="918353" cy="486697"/>
                  <wp:effectExtent l="0" t="0" r="0" b="8890"/>
                  <wp:docPr id="147548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3672" name="Picture 147548367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55373" cy="506317"/>
                          </a:xfrm>
                          <a:prstGeom prst="rect">
                            <a:avLst/>
                          </a:prstGeom>
                        </pic:spPr>
                      </pic:pic>
                    </a:graphicData>
                  </a:graphic>
                </wp:inline>
              </w:drawing>
            </w:r>
          </w:p>
          <w:p w14:paraId="79BE0519" w14:textId="15175C6F" w:rsidR="00246D60" w:rsidRPr="00246D60" w:rsidRDefault="00246D60" w:rsidP="00642AE6">
            <w:pPr>
              <w:pStyle w:val="ListParagraph"/>
              <w:ind w:left="0"/>
              <w:jc w:val="left"/>
              <w:rPr>
                <w:sz w:val="16"/>
                <w:szCs w:val="16"/>
              </w:rPr>
            </w:pPr>
          </w:p>
        </w:tc>
        <w:tc>
          <w:tcPr>
            <w:tcW w:w="1485" w:type="dxa"/>
          </w:tcPr>
          <w:p w14:paraId="78D4DFE6" w14:textId="77777777" w:rsidR="00B5422E" w:rsidRDefault="00B5422E" w:rsidP="00642AE6">
            <w:pPr>
              <w:pStyle w:val="ListParagraph"/>
              <w:ind w:left="0"/>
              <w:jc w:val="left"/>
              <w:rPr>
                <w:b/>
                <w:bCs/>
                <w:sz w:val="16"/>
                <w:szCs w:val="16"/>
              </w:rPr>
            </w:pPr>
          </w:p>
          <w:p w14:paraId="6C1B015D" w14:textId="1EC0CF5B" w:rsidR="00B5422E" w:rsidRDefault="002178B7" w:rsidP="00642AE6">
            <w:pPr>
              <w:pStyle w:val="ListParagraph"/>
              <w:ind w:left="0"/>
              <w:jc w:val="left"/>
              <w:rPr>
                <w:b/>
                <w:bCs/>
                <w:sz w:val="16"/>
                <w:szCs w:val="16"/>
              </w:rPr>
            </w:pPr>
            <w:r>
              <w:rPr>
                <w:b/>
                <w:bCs/>
                <w:noProof/>
                <w:sz w:val="16"/>
                <w:szCs w:val="16"/>
              </w:rPr>
              <w:drawing>
                <wp:inline distT="0" distB="0" distL="0" distR="0" wp14:anchorId="567BE269" wp14:editId="7A6DAB47">
                  <wp:extent cx="808355" cy="524039"/>
                  <wp:effectExtent l="0" t="0" r="0" b="9525"/>
                  <wp:docPr id="193698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8636" name="Picture 19369863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10753" cy="525593"/>
                          </a:xfrm>
                          <a:prstGeom prst="rect">
                            <a:avLst/>
                          </a:prstGeom>
                        </pic:spPr>
                      </pic:pic>
                    </a:graphicData>
                  </a:graphic>
                </wp:inline>
              </w:drawing>
            </w:r>
          </w:p>
          <w:p w14:paraId="09D68CB1" w14:textId="0E510D67" w:rsidR="002178B7" w:rsidRPr="00880540" w:rsidRDefault="002178B7" w:rsidP="00642AE6">
            <w:pPr>
              <w:pStyle w:val="ListParagraph"/>
              <w:ind w:left="0"/>
              <w:jc w:val="left"/>
              <w:rPr>
                <w:b/>
                <w:bCs/>
                <w:sz w:val="16"/>
                <w:szCs w:val="16"/>
              </w:rPr>
            </w:pPr>
          </w:p>
        </w:tc>
        <w:tc>
          <w:tcPr>
            <w:tcW w:w="840" w:type="dxa"/>
          </w:tcPr>
          <w:p w14:paraId="7D7846B0" w14:textId="77777777" w:rsidR="00BD600B" w:rsidRDefault="00BD600B" w:rsidP="00642AE6">
            <w:pPr>
              <w:pStyle w:val="ListParagraph"/>
              <w:ind w:left="0"/>
              <w:jc w:val="left"/>
              <w:rPr>
                <w:sz w:val="16"/>
                <w:szCs w:val="16"/>
              </w:rPr>
            </w:pPr>
          </w:p>
          <w:p w14:paraId="56505458" w14:textId="77777777" w:rsidR="00BD600B" w:rsidRDefault="00BD600B" w:rsidP="00642AE6">
            <w:pPr>
              <w:pStyle w:val="ListParagraph"/>
              <w:ind w:left="0"/>
              <w:jc w:val="left"/>
              <w:rPr>
                <w:sz w:val="16"/>
                <w:szCs w:val="16"/>
              </w:rPr>
            </w:pPr>
          </w:p>
          <w:p w14:paraId="06E0187A" w14:textId="62C0923A" w:rsidR="00630107" w:rsidRPr="00351E80" w:rsidRDefault="00351E80" w:rsidP="00642AE6">
            <w:pPr>
              <w:pStyle w:val="ListParagraph"/>
              <w:ind w:left="0"/>
              <w:jc w:val="left"/>
              <w:rPr>
                <w:sz w:val="16"/>
                <w:szCs w:val="16"/>
              </w:rPr>
            </w:pPr>
            <w:r w:rsidRPr="00351E80">
              <w:rPr>
                <w:sz w:val="16"/>
                <w:szCs w:val="16"/>
              </w:rPr>
              <w:t>34.65</w:t>
            </w:r>
          </w:p>
        </w:tc>
        <w:tc>
          <w:tcPr>
            <w:tcW w:w="876" w:type="dxa"/>
          </w:tcPr>
          <w:p w14:paraId="01052037" w14:textId="77777777" w:rsidR="0025097E" w:rsidRDefault="0025097E" w:rsidP="009F4CEA">
            <w:pPr>
              <w:pStyle w:val="ListParagraph"/>
              <w:ind w:left="0" w:right="-486"/>
              <w:jc w:val="left"/>
              <w:rPr>
                <w:sz w:val="16"/>
                <w:szCs w:val="16"/>
              </w:rPr>
            </w:pPr>
          </w:p>
          <w:p w14:paraId="031A87B3" w14:textId="77777777" w:rsidR="00F42925" w:rsidRDefault="00F42925" w:rsidP="009F4CEA">
            <w:pPr>
              <w:pStyle w:val="ListParagraph"/>
              <w:ind w:left="0" w:right="-486"/>
              <w:jc w:val="left"/>
              <w:rPr>
                <w:sz w:val="16"/>
                <w:szCs w:val="16"/>
              </w:rPr>
            </w:pPr>
          </w:p>
          <w:p w14:paraId="5E17C04F" w14:textId="058F5A3A" w:rsidR="00F42925" w:rsidRPr="0025097E" w:rsidRDefault="00F42925" w:rsidP="0097317B">
            <w:pPr>
              <w:pStyle w:val="ListParagraph"/>
              <w:ind w:left="0" w:right="-158"/>
              <w:jc w:val="left"/>
              <w:rPr>
                <w:sz w:val="16"/>
                <w:szCs w:val="16"/>
              </w:rPr>
            </w:pPr>
            <w:r w:rsidRPr="00F42925">
              <w:rPr>
                <w:sz w:val="16"/>
                <w:szCs w:val="16"/>
              </w:rPr>
              <w:t>Meaningless</w:t>
            </w:r>
          </w:p>
        </w:tc>
      </w:tr>
      <w:tr w:rsidR="001A3B35" w14:paraId="6B97AF4C" w14:textId="77777777" w:rsidTr="00C43EE0">
        <w:trPr>
          <w:trHeight w:val="447"/>
        </w:trPr>
        <w:tc>
          <w:tcPr>
            <w:tcW w:w="565" w:type="dxa"/>
          </w:tcPr>
          <w:p w14:paraId="23928058" w14:textId="77777777" w:rsidR="009317A3" w:rsidRDefault="009317A3" w:rsidP="00642AE6">
            <w:pPr>
              <w:pStyle w:val="ListParagraph"/>
              <w:ind w:left="0"/>
              <w:jc w:val="left"/>
              <w:rPr>
                <w:sz w:val="16"/>
                <w:szCs w:val="16"/>
              </w:rPr>
            </w:pPr>
          </w:p>
          <w:p w14:paraId="475167C9" w14:textId="75323E72" w:rsidR="00630107" w:rsidRPr="009317A3" w:rsidRDefault="00BD600B" w:rsidP="00642AE6">
            <w:pPr>
              <w:pStyle w:val="ListParagraph"/>
              <w:ind w:left="0"/>
              <w:jc w:val="left"/>
              <w:rPr>
                <w:sz w:val="16"/>
                <w:szCs w:val="16"/>
              </w:rPr>
            </w:pPr>
            <w:r w:rsidRPr="009317A3">
              <w:rPr>
                <w:sz w:val="16"/>
                <w:szCs w:val="16"/>
              </w:rPr>
              <w:t>4</w:t>
            </w:r>
            <w:r w:rsidR="009317A3" w:rsidRPr="009317A3">
              <w:rPr>
                <w:sz w:val="16"/>
                <w:szCs w:val="16"/>
              </w:rPr>
              <w:t>.</w:t>
            </w:r>
          </w:p>
        </w:tc>
        <w:tc>
          <w:tcPr>
            <w:tcW w:w="1627" w:type="dxa"/>
          </w:tcPr>
          <w:p w14:paraId="74A4D8C6" w14:textId="77777777" w:rsidR="000F3154" w:rsidRDefault="000F3154" w:rsidP="00642AE6">
            <w:pPr>
              <w:pStyle w:val="ListParagraph"/>
              <w:ind w:left="0"/>
              <w:jc w:val="left"/>
              <w:rPr>
                <w:sz w:val="16"/>
                <w:szCs w:val="16"/>
              </w:rPr>
            </w:pPr>
          </w:p>
          <w:p w14:paraId="3DAA1900" w14:textId="77777777" w:rsidR="00630107" w:rsidRDefault="000F3154" w:rsidP="00642AE6">
            <w:pPr>
              <w:pStyle w:val="ListParagraph"/>
              <w:ind w:left="0"/>
              <w:jc w:val="left"/>
              <w:rPr>
                <w:sz w:val="16"/>
                <w:szCs w:val="16"/>
              </w:rPr>
            </w:pPr>
            <w:r>
              <w:rPr>
                <w:noProof/>
                <w:sz w:val="16"/>
                <w:szCs w:val="16"/>
              </w:rPr>
              <w:drawing>
                <wp:inline distT="0" distB="0" distL="0" distR="0" wp14:anchorId="6C6B656A" wp14:editId="09BEDE95">
                  <wp:extent cx="854409" cy="486184"/>
                  <wp:effectExtent l="0" t="0" r="3175" b="9525"/>
                  <wp:docPr id="1736118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1879" name="Picture 17361187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89681" cy="506255"/>
                          </a:xfrm>
                          <a:prstGeom prst="rect">
                            <a:avLst/>
                          </a:prstGeom>
                        </pic:spPr>
                      </pic:pic>
                    </a:graphicData>
                  </a:graphic>
                </wp:inline>
              </w:drawing>
            </w:r>
          </w:p>
          <w:p w14:paraId="19077073" w14:textId="76F01D66" w:rsidR="000F3154" w:rsidRPr="000F3154" w:rsidRDefault="000F3154" w:rsidP="00642AE6">
            <w:pPr>
              <w:pStyle w:val="ListParagraph"/>
              <w:ind w:left="0"/>
              <w:jc w:val="left"/>
              <w:rPr>
                <w:sz w:val="16"/>
                <w:szCs w:val="16"/>
              </w:rPr>
            </w:pPr>
          </w:p>
        </w:tc>
        <w:tc>
          <w:tcPr>
            <w:tcW w:w="1485" w:type="dxa"/>
          </w:tcPr>
          <w:p w14:paraId="5684E7C2" w14:textId="77777777" w:rsidR="000F3154" w:rsidRDefault="000F3154" w:rsidP="00642AE6">
            <w:pPr>
              <w:pStyle w:val="ListParagraph"/>
              <w:ind w:left="0"/>
              <w:jc w:val="left"/>
              <w:rPr>
                <w:sz w:val="16"/>
                <w:szCs w:val="16"/>
              </w:rPr>
            </w:pPr>
          </w:p>
          <w:p w14:paraId="1A149B05" w14:textId="77777777" w:rsidR="00630107" w:rsidRDefault="000F3154" w:rsidP="00642AE6">
            <w:pPr>
              <w:pStyle w:val="ListParagraph"/>
              <w:ind w:left="0"/>
              <w:jc w:val="left"/>
              <w:rPr>
                <w:sz w:val="16"/>
                <w:szCs w:val="16"/>
              </w:rPr>
            </w:pPr>
            <w:r>
              <w:rPr>
                <w:noProof/>
                <w:sz w:val="16"/>
                <w:szCs w:val="16"/>
              </w:rPr>
              <w:drawing>
                <wp:inline distT="0" distB="0" distL="0" distR="0" wp14:anchorId="6BA67EDB" wp14:editId="465A1AB1">
                  <wp:extent cx="808355" cy="478765"/>
                  <wp:effectExtent l="0" t="0" r="0" b="0"/>
                  <wp:docPr id="15842855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85556" name="Picture 158428555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41882" cy="498622"/>
                          </a:xfrm>
                          <a:prstGeom prst="rect">
                            <a:avLst/>
                          </a:prstGeom>
                        </pic:spPr>
                      </pic:pic>
                    </a:graphicData>
                  </a:graphic>
                </wp:inline>
              </w:drawing>
            </w:r>
          </w:p>
          <w:p w14:paraId="4D71AADE" w14:textId="57042ED1" w:rsidR="000F3154" w:rsidRPr="000F3154" w:rsidRDefault="000F3154" w:rsidP="00642AE6">
            <w:pPr>
              <w:pStyle w:val="ListParagraph"/>
              <w:ind w:left="0"/>
              <w:jc w:val="left"/>
              <w:rPr>
                <w:sz w:val="16"/>
                <w:szCs w:val="16"/>
              </w:rPr>
            </w:pPr>
          </w:p>
        </w:tc>
        <w:tc>
          <w:tcPr>
            <w:tcW w:w="840" w:type="dxa"/>
          </w:tcPr>
          <w:p w14:paraId="4BAD577B" w14:textId="77777777" w:rsidR="00630107" w:rsidRDefault="00630107" w:rsidP="00642AE6">
            <w:pPr>
              <w:pStyle w:val="ListParagraph"/>
              <w:ind w:left="0"/>
              <w:jc w:val="left"/>
              <w:rPr>
                <w:sz w:val="16"/>
                <w:szCs w:val="16"/>
              </w:rPr>
            </w:pPr>
          </w:p>
          <w:p w14:paraId="678DDCD5" w14:textId="77777777" w:rsidR="00575078" w:rsidRDefault="00575078" w:rsidP="00642AE6">
            <w:pPr>
              <w:pStyle w:val="ListParagraph"/>
              <w:ind w:left="0"/>
              <w:jc w:val="left"/>
              <w:rPr>
                <w:sz w:val="16"/>
                <w:szCs w:val="16"/>
              </w:rPr>
            </w:pPr>
          </w:p>
          <w:p w14:paraId="1CB4DE3E" w14:textId="3EEF3725" w:rsidR="00575078" w:rsidRPr="00575078" w:rsidRDefault="00405A19" w:rsidP="00642AE6">
            <w:pPr>
              <w:pStyle w:val="ListParagraph"/>
              <w:ind w:left="0"/>
              <w:jc w:val="left"/>
              <w:rPr>
                <w:sz w:val="16"/>
                <w:szCs w:val="16"/>
              </w:rPr>
            </w:pPr>
            <w:r>
              <w:rPr>
                <w:sz w:val="16"/>
                <w:szCs w:val="16"/>
              </w:rPr>
              <w:t>36.07</w:t>
            </w:r>
          </w:p>
        </w:tc>
        <w:tc>
          <w:tcPr>
            <w:tcW w:w="876" w:type="dxa"/>
          </w:tcPr>
          <w:p w14:paraId="61BEB0F6" w14:textId="6B309565" w:rsidR="00630107" w:rsidRDefault="00F42925" w:rsidP="00642AE6">
            <w:pPr>
              <w:pStyle w:val="ListParagraph"/>
              <w:ind w:left="0"/>
              <w:jc w:val="left"/>
              <w:rPr>
                <w:b/>
                <w:bCs/>
                <w:sz w:val="24"/>
                <w:szCs w:val="24"/>
              </w:rPr>
            </w:pPr>
            <w:r>
              <w:rPr>
                <w:sz w:val="16"/>
                <w:szCs w:val="16"/>
              </w:rPr>
              <w:t>Meaningless</w:t>
            </w:r>
          </w:p>
        </w:tc>
      </w:tr>
      <w:tr w:rsidR="001A3B35" w14:paraId="7A092BD6" w14:textId="77777777" w:rsidTr="00C43EE0">
        <w:trPr>
          <w:trHeight w:val="467"/>
        </w:trPr>
        <w:tc>
          <w:tcPr>
            <w:tcW w:w="565" w:type="dxa"/>
          </w:tcPr>
          <w:p w14:paraId="4A29F3D7" w14:textId="77777777" w:rsidR="00FD6865" w:rsidRDefault="00FD6865" w:rsidP="00642AE6">
            <w:pPr>
              <w:pStyle w:val="ListParagraph"/>
              <w:ind w:left="0"/>
              <w:jc w:val="left"/>
              <w:rPr>
                <w:sz w:val="16"/>
                <w:szCs w:val="16"/>
              </w:rPr>
            </w:pPr>
          </w:p>
          <w:p w14:paraId="352CDFF6" w14:textId="4B6A5ACB" w:rsidR="00FD6865" w:rsidRPr="00FD6865" w:rsidRDefault="00FD6865" w:rsidP="00642AE6">
            <w:pPr>
              <w:pStyle w:val="ListParagraph"/>
              <w:ind w:left="0"/>
              <w:jc w:val="left"/>
              <w:rPr>
                <w:sz w:val="16"/>
                <w:szCs w:val="16"/>
              </w:rPr>
            </w:pPr>
            <w:r>
              <w:rPr>
                <w:sz w:val="16"/>
                <w:szCs w:val="16"/>
              </w:rPr>
              <w:t>5.</w:t>
            </w:r>
          </w:p>
        </w:tc>
        <w:tc>
          <w:tcPr>
            <w:tcW w:w="1627" w:type="dxa"/>
          </w:tcPr>
          <w:p w14:paraId="3738B4D2" w14:textId="77777777" w:rsidR="00A01598" w:rsidRDefault="00A01598" w:rsidP="00642AE6">
            <w:pPr>
              <w:pStyle w:val="ListParagraph"/>
              <w:ind w:left="0"/>
              <w:jc w:val="left"/>
              <w:rPr>
                <w:sz w:val="16"/>
                <w:szCs w:val="16"/>
              </w:rPr>
            </w:pPr>
          </w:p>
          <w:p w14:paraId="117370AA" w14:textId="77777777" w:rsidR="00630107" w:rsidRDefault="00FD6865" w:rsidP="00642AE6">
            <w:pPr>
              <w:pStyle w:val="ListParagraph"/>
              <w:ind w:left="0"/>
              <w:jc w:val="left"/>
              <w:rPr>
                <w:sz w:val="16"/>
                <w:szCs w:val="16"/>
              </w:rPr>
            </w:pPr>
            <w:r>
              <w:rPr>
                <w:noProof/>
                <w:sz w:val="16"/>
                <w:szCs w:val="16"/>
              </w:rPr>
              <w:drawing>
                <wp:inline distT="0" distB="0" distL="0" distR="0" wp14:anchorId="0E34A07F" wp14:editId="17C6FEB7">
                  <wp:extent cx="876935" cy="547852"/>
                  <wp:effectExtent l="0" t="0" r="0" b="5080"/>
                  <wp:docPr id="12508061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06160" name="Picture 125080616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99350" cy="561855"/>
                          </a:xfrm>
                          <a:prstGeom prst="rect">
                            <a:avLst/>
                          </a:prstGeom>
                        </pic:spPr>
                      </pic:pic>
                    </a:graphicData>
                  </a:graphic>
                </wp:inline>
              </w:drawing>
            </w:r>
          </w:p>
          <w:p w14:paraId="1598A2D5" w14:textId="3378AAAE" w:rsidR="00A01598" w:rsidRPr="00FD6865" w:rsidRDefault="00A01598" w:rsidP="00642AE6">
            <w:pPr>
              <w:pStyle w:val="ListParagraph"/>
              <w:ind w:left="0"/>
              <w:jc w:val="left"/>
              <w:rPr>
                <w:sz w:val="16"/>
                <w:szCs w:val="16"/>
              </w:rPr>
            </w:pPr>
          </w:p>
        </w:tc>
        <w:tc>
          <w:tcPr>
            <w:tcW w:w="1485" w:type="dxa"/>
          </w:tcPr>
          <w:p w14:paraId="3D9E24CA" w14:textId="77777777" w:rsidR="00630107" w:rsidRDefault="00630107" w:rsidP="00642AE6">
            <w:pPr>
              <w:pStyle w:val="ListParagraph"/>
              <w:ind w:left="0"/>
              <w:jc w:val="left"/>
              <w:rPr>
                <w:sz w:val="16"/>
                <w:szCs w:val="16"/>
              </w:rPr>
            </w:pPr>
          </w:p>
          <w:p w14:paraId="1BAB7D47" w14:textId="5E4BA10D" w:rsidR="00A01598" w:rsidRPr="00A01598" w:rsidRDefault="00A01598" w:rsidP="00642AE6">
            <w:pPr>
              <w:pStyle w:val="ListParagraph"/>
              <w:ind w:left="0"/>
              <w:jc w:val="left"/>
              <w:rPr>
                <w:sz w:val="16"/>
                <w:szCs w:val="16"/>
              </w:rPr>
            </w:pPr>
            <w:r>
              <w:rPr>
                <w:noProof/>
                <w:sz w:val="16"/>
                <w:szCs w:val="16"/>
              </w:rPr>
              <w:drawing>
                <wp:inline distT="0" distB="0" distL="0" distR="0" wp14:anchorId="166E4BAA" wp14:editId="1593135A">
                  <wp:extent cx="808355" cy="560438"/>
                  <wp:effectExtent l="0" t="0" r="0" b="0"/>
                  <wp:docPr id="18019812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981260" name="Picture 180198126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10428" cy="561875"/>
                          </a:xfrm>
                          <a:prstGeom prst="rect">
                            <a:avLst/>
                          </a:prstGeom>
                        </pic:spPr>
                      </pic:pic>
                    </a:graphicData>
                  </a:graphic>
                </wp:inline>
              </w:drawing>
            </w:r>
          </w:p>
        </w:tc>
        <w:tc>
          <w:tcPr>
            <w:tcW w:w="840" w:type="dxa"/>
          </w:tcPr>
          <w:p w14:paraId="33EB8E82" w14:textId="77777777" w:rsidR="00630107" w:rsidRDefault="00630107" w:rsidP="00642AE6">
            <w:pPr>
              <w:pStyle w:val="ListParagraph"/>
              <w:ind w:left="0"/>
              <w:jc w:val="left"/>
              <w:rPr>
                <w:sz w:val="16"/>
                <w:szCs w:val="16"/>
              </w:rPr>
            </w:pPr>
          </w:p>
          <w:p w14:paraId="32ADFABD" w14:textId="77777777" w:rsidR="004A5076" w:rsidRDefault="004A5076" w:rsidP="00642AE6">
            <w:pPr>
              <w:pStyle w:val="ListParagraph"/>
              <w:ind w:left="0"/>
              <w:jc w:val="left"/>
              <w:rPr>
                <w:sz w:val="16"/>
                <w:szCs w:val="16"/>
              </w:rPr>
            </w:pPr>
          </w:p>
          <w:p w14:paraId="1CF1D39A" w14:textId="46CC4B91" w:rsidR="00A504B7" w:rsidRPr="004A5076" w:rsidRDefault="00A504B7" w:rsidP="00642AE6">
            <w:pPr>
              <w:pStyle w:val="ListParagraph"/>
              <w:ind w:left="0"/>
              <w:jc w:val="left"/>
              <w:rPr>
                <w:sz w:val="16"/>
                <w:szCs w:val="16"/>
              </w:rPr>
            </w:pPr>
            <w:r>
              <w:rPr>
                <w:sz w:val="16"/>
                <w:szCs w:val="16"/>
              </w:rPr>
              <w:t>35.6</w:t>
            </w:r>
          </w:p>
        </w:tc>
        <w:tc>
          <w:tcPr>
            <w:tcW w:w="876" w:type="dxa"/>
          </w:tcPr>
          <w:p w14:paraId="755D65F2" w14:textId="77777777" w:rsidR="00F42925" w:rsidRDefault="00F42925" w:rsidP="00642AE6">
            <w:pPr>
              <w:pStyle w:val="ListParagraph"/>
              <w:ind w:left="0"/>
              <w:jc w:val="left"/>
              <w:rPr>
                <w:sz w:val="16"/>
                <w:szCs w:val="16"/>
              </w:rPr>
            </w:pPr>
          </w:p>
          <w:p w14:paraId="3F95A16C" w14:textId="77777777" w:rsidR="00F42925" w:rsidRDefault="00F42925" w:rsidP="00642AE6">
            <w:pPr>
              <w:pStyle w:val="ListParagraph"/>
              <w:ind w:left="0"/>
              <w:jc w:val="left"/>
              <w:rPr>
                <w:sz w:val="16"/>
                <w:szCs w:val="16"/>
              </w:rPr>
            </w:pPr>
          </w:p>
          <w:p w14:paraId="044F8760" w14:textId="1B1CEBFA" w:rsidR="00630107" w:rsidRDefault="00F42925" w:rsidP="00642AE6">
            <w:pPr>
              <w:pStyle w:val="ListParagraph"/>
              <w:ind w:left="0"/>
              <w:jc w:val="left"/>
              <w:rPr>
                <w:b/>
                <w:bCs/>
                <w:sz w:val="24"/>
                <w:szCs w:val="24"/>
              </w:rPr>
            </w:pPr>
            <w:r>
              <w:rPr>
                <w:sz w:val="16"/>
                <w:szCs w:val="16"/>
              </w:rPr>
              <w:t>Meaningless</w:t>
            </w:r>
          </w:p>
        </w:tc>
      </w:tr>
      <w:tr w:rsidR="001A3B35" w14:paraId="6A2D2E65" w14:textId="77777777" w:rsidTr="00C43EE0">
        <w:trPr>
          <w:trHeight w:val="447"/>
        </w:trPr>
        <w:tc>
          <w:tcPr>
            <w:tcW w:w="565" w:type="dxa"/>
          </w:tcPr>
          <w:p w14:paraId="4CE3B943" w14:textId="0F9947F6" w:rsidR="00630107" w:rsidRPr="00A504B7" w:rsidRDefault="00F84B66" w:rsidP="00642AE6">
            <w:pPr>
              <w:pStyle w:val="ListParagraph"/>
              <w:ind w:left="0"/>
              <w:jc w:val="left"/>
              <w:rPr>
                <w:sz w:val="16"/>
                <w:szCs w:val="16"/>
              </w:rPr>
            </w:pPr>
            <w:r>
              <w:rPr>
                <w:sz w:val="16"/>
                <w:szCs w:val="16"/>
              </w:rPr>
              <w:t>6.</w:t>
            </w:r>
          </w:p>
        </w:tc>
        <w:tc>
          <w:tcPr>
            <w:tcW w:w="1627" w:type="dxa"/>
          </w:tcPr>
          <w:p w14:paraId="64294D6D" w14:textId="77777777" w:rsidR="00630107" w:rsidRDefault="00630107" w:rsidP="00642AE6">
            <w:pPr>
              <w:pStyle w:val="ListParagraph"/>
              <w:ind w:left="0"/>
              <w:jc w:val="left"/>
              <w:rPr>
                <w:sz w:val="16"/>
                <w:szCs w:val="16"/>
              </w:rPr>
            </w:pPr>
          </w:p>
          <w:p w14:paraId="1EF0194F" w14:textId="77777777" w:rsidR="00F84B66" w:rsidRDefault="00F84B66" w:rsidP="00642AE6">
            <w:pPr>
              <w:pStyle w:val="ListParagraph"/>
              <w:ind w:left="0"/>
              <w:jc w:val="left"/>
              <w:rPr>
                <w:sz w:val="16"/>
                <w:szCs w:val="16"/>
              </w:rPr>
            </w:pPr>
            <w:r>
              <w:rPr>
                <w:noProof/>
                <w:sz w:val="16"/>
                <w:szCs w:val="16"/>
              </w:rPr>
              <w:drawing>
                <wp:inline distT="0" distB="0" distL="0" distR="0" wp14:anchorId="7DBA565D" wp14:editId="40EB150B">
                  <wp:extent cx="932493" cy="582561"/>
                  <wp:effectExtent l="0" t="0" r="1270" b="8255"/>
                  <wp:docPr id="7838858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885867" name="Picture 78388586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69" cy="586732"/>
                          </a:xfrm>
                          <a:prstGeom prst="rect">
                            <a:avLst/>
                          </a:prstGeom>
                        </pic:spPr>
                      </pic:pic>
                    </a:graphicData>
                  </a:graphic>
                </wp:inline>
              </w:drawing>
            </w:r>
          </w:p>
          <w:p w14:paraId="57471761" w14:textId="6111AA2C" w:rsidR="00F84B66" w:rsidRPr="00F84B66" w:rsidRDefault="00F84B66" w:rsidP="00642AE6">
            <w:pPr>
              <w:pStyle w:val="ListParagraph"/>
              <w:ind w:left="0"/>
              <w:jc w:val="left"/>
              <w:rPr>
                <w:sz w:val="16"/>
                <w:szCs w:val="16"/>
              </w:rPr>
            </w:pPr>
          </w:p>
        </w:tc>
        <w:tc>
          <w:tcPr>
            <w:tcW w:w="1485" w:type="dxa"/>
          </w:tcPr>
          <w:p w14:paraId="3997661A" w14:textId="77777777" w:rsidR="00955B8E" w:rsidRDefault="00955B8E" w:rsidP="00642AE6">
            <w:pPr>
              <w:pStyle w:val="ListParagraph"/>
              <w:ind w:left="0"/>
              <w:jc w:val="left"/>
              <w:rPr>
                <w:sz w:val="16"/>
                <w:szCs w:val="16"/>
              </w:rPr>
            </w:pPr>
          </w:p>
          <w:p w14:paraId="5D58CE7C" w14:textId="5A764680" w:rsidR="00B07F4F" w:rsidRPr="00B07F4F" w:rsidRDefault="00CE3468" w:rsidP="00642AE6">
            <w:pPr>
              <w:pStyle w:val="ListParagraph"/>
              <w:ind w:left="0"/>
              <w:jc w:val="left"/>
              <w:rPr>
                <w:sz w:val="16"/>
                <w:szCs w:val="16"/>
              </w:rPr>
            </w:pPr>
            <w:r>
              <w:rPr>
                <w:noProof/>
                <w:sz w:val="16"/>
                <w:szCs w:val="16"/>
              </w:rPr>
              <w:drawing>
                <wp:inline distT="0" distB="0" distL="0" distR="0" wp14:anchorId="09CA1FD0" wp14:editId="3F4B8030">
                  <wp:extent cx="826770" cy="589936"/>
                  <wp:effectExtent l="0" t="0" r="0" b="635"/>
                  <wp:docPr id="17170582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058257" name="Picture 171705825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839224" cy="598822"/>
                          </a:xfrm>
                          <a:prstGeom prst="rect">
                            <a:avLst/>
                          </a:prstGeom>
                        </pic:spPr>
                      </pic:pic>
                    </a:graphicData>
                  </a:graphic>
                </wp:inline>
              </w:drawing>
            </w:r>
            <w:r w:rsidR="00955B8E">
              <w:rPr>
                <w:sz w:val="16"/>
                <w:szCs w:val="16"/>
              </w:rPr>
              <w:t xml:space="preserve"> </w:t>
            </w:r>
            <w:r w:rsidR="005F3BC0">
              <w:rPr>
                <w:sz w:val="16"/>
                <w:szCs w:val="16"/>
              </w:rPr>
              <w:t xml:space="preserve">  </w:t>
            </w:r>
            <w:r w:rsidR="00955B8E">
              <w:rPr>
                <w:sz w:val="16"/>
                <w:szCs w:val="16"/>
              </w:rPr>
              <w:t xml:space="preserve">    </w:t>
            </w:r>
          </w:p>
        </w:tc>
        <w:tc>
          <w:tcPr>
            <w:tcW w:w="840" w:type="dxa"/>
          </w:tcPr>
          <w:p w14:paraId="41A72ADA" w14:textId="77777777" w:rsidR="00154D42" w:rsidRDefault="00154D42" w:rsidP="00642AE6">
            <w:pPr>
              <w:pStyle w:val="ListParagraph"/>
              <w:ind w:left="0"/>
              <w:jc w:val="left"/>
              <w:rPr>
                <w:sz w:val="16"/>
                <w:szCs w:val="16"/>
              </w:rPr>
            </w:pPr>
          </w:p>
          <w:p w14:paraId="0AD0A7CD" w14:textId="77777777" w:rsidR="00154D42" w:rsidRDefault="00154D42" w:rsidP="00642AE6">
            <w:pPr>
              <w:pStyle w:val="ListParagraph"/>
              <w:ind w:left="0"/>
              <w:jc w:val="left"/>
              <w:rPr>
                <w:sz w:val="16"/>
                <w:szCs w:val="16"/>
              </w:rPr>
            </w:pPr>
          </w:p>
          <w:p w14:paraId="6F41C708" w14:textId="77777777" w:rsidR="00F42925" w:rsidRDefault="00F42925" w:rsidP="00642AE6">
            <w:pPr>
              <w:pStyle w:val="ListParagraph"/>
              <w:ind w:left="0"/>
              <w:jc w:val="left"/>
              <w:rPr>
                <w:sz w:val="16"/>
                <w:szCs w:val="16"/>
              </w:rPr>
            </w:pPr>
          </w:p>
          <w:p w14:paraId="32F65A9E" w14:textId="6C82C162" w:rsidR="00154D42" w:rsidRPr="00154D42" w:rsidRDefault="00154D42" w:rsidP="00642AE6">
            <w:pPr>
              <w:pStyle w:val="ListParagraph"/>
              <w:ind w:left="0"/>
              <w:jc w:val="left"/>
              <w:rPr>
                <w:sz w:val="16"/>
                <w:szCs w:val="16"/>
              </w:rPr>
            </w:pPr>
            <w:r>
              <w:rPr>
                <w:sz w:val="16"/>
                <w:szCs w:val="16"/>
              </w:rPr>
              <w:t>32.1</w:t>
            </w:r>
          </w:p>
        </w:tc>
        <w:tc>
          <w:tcPr>
            <w:tcW w:w="876" w:type="dxa"/>
          </w:tcPr>
          <w:p w14:paraId="48DFA657" w14:textId="77777777" w:rsidR="00F42925" w:rsidRDefault="00F42925" w:rsidP="00642AE6">
            <w:pPr>
              <w:pStyle w:val="ListParagraph"/>
              <w:ind w:left="0"/>
              <w:jc w:val="left"/>
              <w:rPr>
                <w:sz w:val="16"/>
                <w:szCs w:val="16"/>
              </w:rPr>
            </w:pPr>
          </w:p>
          <w:p w14:paraId="7975DE8F" w14:textId="77777777" w:rsidR="00F42925" w:rsidRDefault="00F42925" w:rsidP="00642AE6">
            <w:pPr>
              <w:pStyle w:val="ListParagraph"/>
              <w:ind w:left="0"/>
              <w:jc w:val="left"/>
              <w:rPr>
                <w:sz w:val="16"/>
                <w:szCs w:val="16"/>
              </w:rPr>
            </w:pPr>
          </w:p>
          <w:p w14:paraId="2FFF24A2" w14:textId="46FD2B60" w:rsidR="00630107" w:rsidRDefault="00F42925" w:rsidP="00642AE6">
            <w:pPr>
              <w:pStyle w:val="ListParagraph"/>
              <w:ind w:left="0"/>
              <w:jc w:val="left"/>
              <w:rPr>
                <w:b/>
                <w:bCs/>
                <w:sz w:val="24"/>
                <w:szCs w:val="24"/>
              </w:rPr>
            </w:pPr>
            <w:r>
              <w:rPr>
                <w:sz w:val="16"/>
                <w:szCs w:val="16"/>
              </w:rPr>
              <w:t>Meaningless</w:t>
            </w:r>
          </w:p>
        </w:tc>
      </w:tr>
      <w:tr w:rsidR="00DA4685" w14:paraId="27A570C4" w14:textId="77777777" w:rsidTr="00C43EE0">
        <w:trPr>
          <w:trHeight w:val="447"/>
        </w:trPr>
        <w:tc>
          <w:tcPr>
            <w:tcW w:w="565" w:type="dxa"/>
          </w:tcPr>
          <w:p w14:paraId="11890B7A" w14:textId="6F48EE1F" w:rsidR="00DA4685" w:rsidRDefault="002263A4" w:rsidP="00642AE6">
            <w:pPr>
              <w:pStyle w:val="ListParagraph"/>
              <w:ind w:left="0"/>
              <w:jc w:val="left"/>
              <w:rPr>
                <w:sz w:val="16"/>
                <w:szCs w:val="16"/>
              </w:rPr>
            </w:pPr>
            <w:r>
              <w:rPr>
                <w:sz w:val="16"/>
                <w:szCs w:val="16"/>
              </w:rPr>
              <w:t>7.</w:t>
            </w:r>
          </w:p>
        </w:tc>
        <w:tc>
          <w:tcPr>
            <w:tcW w:w="1627" w:type="dxa"/>
          </w:tcPr>
          <w:p w14:paraId="54D9C5C6" w14:textId="77777777" w:rsidR="00DA4685" w:rsidRDefault="00DA4685" w:rsidP="00642AE6">
            <w:pPr>
              <w:pStyle w:val="ListParagraph"/>
              <w:ind w:left="0"/>
              <w:jc w:val="left"/>
              <w:rPr>
                <w:sz w:val="16"/>
                <w:szCs w:val="16"/>
              </w:rPr>
            </w:pPr>
          </w:p>
          <w:p w14:paraId="441375F3" w14:textId="77777777" w:rsidR="002263A4" w:rsidRDefault="002263A4" w:rsidP="00642AE6">
            <w:pPr>
              <w:pStyle w:val="ListParagraph"/>
              <w:ind w:left="0"/>
              <w:jc w:val="left"/>
              <w:rPr>
                <w:sz w:val="16"/>
                <w:szCs w:val="16"/>
              </w:rPr>
            </w:pPr>
            <w:r>
              <w:rPr>
                <w:noProof/>
                <w:sz w:val="16"/>
                <w:szCs w:val="16"/>
              </w:rPr>
              <w:drawing>
                <wp:inline distT="0" distB="0" distL="0" distR="0" wp14:anchorId="37BDCD19" wp14:editId="3ADCBA7D">
                  <wp:extent cx="895985" cy="559435"/>
                  <wp:effectExtent l="0" t="0" r="0" b="0"/>
                  <wp:docPr id="13749487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48713" name="Picture 137494871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895985" cy="559435"/>
                          </a:xfrm>
                          <a:prstGeom prst="rect">
                            <a:avLst/>
                          </a:prstGeom>
                        </pic:spPr>
                      </pic:pic>
                    </a:graphicData>
                  </a:graphic>
                </wp:inline>
              </w:drawing>
            </w:r>
          </w:p>
          <w:p w14:paraId="518A00CA" w14:textId="29B8F5E3" w:rsidR="002263A4" w:rsidRDefault="002263A4" w:rsidP="00642AE6">
            <w:pPr>
              <w:pStyle w:val="ListParagraph"/>
              <w:ind w:left="0"/>
              <w:jc w:val="left"/>
              <w:rPr>
                <w:sz w:val="16"/>
                <w:szCs w:val="16"/>
              </w:rPr>
            </w:pPr>
          </w:p>
        </w:tc>
        <w:tc>
          <w:tcPr>
            <w:tcW w:w="1485" w:type="dxa"/>
          </w:tcPr>
          <w:p w14:paraId="03C26F27" w14:textId="77777777" w:rsidR="00DA4685" w:rsidRDefault="00DA4685" w:rsidP="00642AE6">
            <w:pPr>
              <w:pStyle w:val="ListParagraph"/>
              <w:ind w:left="0"/>
              <w:jc w:val="left"/>
              <w:rPr>
                <w:sz w:val="16"/>
                <w:szCs w:val="16"/>
              </w:rPr>
            </w:pPr>
          </w:p>
          <w:p w14:paraId="364D2B70" w14:textId="7F62D12A" w:rsidR="005F3BC0" w:rsidRDefault="005F3BC0" w:rsidP="00642AE6">
            <w:pPr>
              <w:pStyle w:val="ListParagraph"/>
              <w:ind w:left="0"/>
              <w:jc w:val="left"/>
              <w:rPr>
                <w:sz w:val="16"/>
                <w:szCs w:val="16"/>
              </w:rPr>
            </w:pPr>
            <w:r>
              <w:rPr>
                <w:noProof/>
                <w:sz w:val="16"/>
                <w:szCs w:val="16"/>
              </w:rPr>
              <w:drawing>
                <wp:inline distT="0" distB="0" distL="0" distR="0" wp14:anchorId="0CFF401B" wp14:editId="65B080D6">
                  <wp:extent cx="826135" cy="567813"/>
                  <wp:effectExtent l="0" t="0" r="0" b="3810"/>
                  <wp:docPr id="14024385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438530" name="Picture 140243853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29652" cy="570231"/>
                          </a:xfrm>
                          <a:prstGeom prst="rect">
                            <a:avLst/>
                          </a:prstGeom>
                        </pic:spPr>
                      </pic:pic>
                    </a:graphicData>
                  </a:graphic>
                </wp:inline>
              </w:drawing>
            </w:r>
          </w:p>
        </w:tc>
        <w:tc>
          <w:tcPr>
            <w:tcW w:w="840" w:type="dxa"/>
          </w:tcPr>
          <w:p w14:paraId="65307C4F" w14:textId="77777777" w:rsidR="00DA4685" w:rsidRDefault="00DA4685" w:rsidP="00642AE6">
            <w:pPr>
              <w:pStyle w:val="ListParagraph"/>
              <w:ind w:left="0"/>
              <w:jc w:val="left"/>
              <w:rPr>
                <w:sz w:val="16"/>
                <w:szCs w:val="16"/>
              </w:rPr>
            </w:pPr>
          </w:p>
          <w:p w14:paraId="64269A24" w14:textId="77777777" w:rsidR="003C5EAB" w:rsidRDefault="003C5EAB" w:rsidP="00642AE6">
            <w:pPr>
              <w:pStyle w:val="ListParagraph"/>
              <w:ind w:left="0"/>
              <w:jc w:val="left"/>
              <w:rPr>
                <w:sz w:val="16"/>
                <w:szCs w:val="16"/>
              </w:rPr>
            </w:pPr>
          </w:p>
          <w:p w14:paraId="0A0492DC" w14:textId="77777777" w:rsidR="00F42925" w:rsidRDefault="00F42925" w:rsidP="00642AE6">
            <w:pPr>
              <w:pStyle w:val="ListParagraph"/>
              <w:ind w:left="0"/>
              <w:jc w:val="left"/>
              <w:rPr>
                <w:sz w:val="16"/>
                <w:szCs w:val="16"/>
              </w:rPr>
            </w:pPr>
          </w:p>
          <w:p w14:paraId="49882A4C" w14:textId="6962AFF1" w:rsidR="003C5EAB" w:rsidRDefault="003C5EAB" w:rsidP="00642AE6">
            <w:pPr>
              <w:pStyle w:val="ListParagraph"/>
              <w:ind w:left="0"/>
              <w:jc w:val="left"/>
              <w:rPr>
                <w:sz w:val="16"/>
                <w:szCs w:val="16"/>
              </w:rPr>
            </w:pPr>
            <w:r>
              <w:rPr>
                <w:sz w:val="16"/>
                <w:szCs w:val="16"/>
              </w:rPr>
              <w:t>32.87</w:t>
            </w:r>
          </w:p>
        </w:tc>
        <w:tc>
          <w:tcPr>
            <w:tcW w:w="876" w:type="dxa"/>
          </w:tcPr>
          <w:p w14:paraId="1590E268" w14:textId="77777777" w:rsidR="00F42925" w:rsidRDefault="00F42925" w:rsidP="00642AE6">
            <w:pPr>
              <w:pStyle w:val="ListParagraph"/>
              <w:ind w:left="0"/>
              <w:jc w:val="left"/>
              <w:rPr>
                <w:sz w:val="16"/>
                <w:szCs w:val="16"/>
              </w:rPr>
            </w:pPr>
          </w:p>
          <w:p w14:paraId="2B334820" w14:textId="77777777" w:rsidR="00F42925" w:rsidRDefault="00F42925" w:rsidP="00642AE6">
            <w:pPr>
              <w:pStyle w:val="ListParagraph"/>
              <w:ind w:left="0"/>
              <w:jc w:val="left"/>
              <w:rPr>
                <w:sz w:val="16"/>
                <w:szCs w:val="16"/>
              </w:rPr>
            </w:pPr>
          </w:p>
          <w:p w14:paraId="07CB91CF" w14:textId="724A65E0" w:rsidR="00DA4685" w:rsidRDefault="00F42925" w:rsidP="00642AE6">
            <w:pPr>
              <w:pStyle w:val="ListParagraph"/>
              <w:ind w:left="0"/>
              <w:jc w:val="left"/>
              <w:rPr>
                <w:b/>
                <w:bCs/>
                <w:sz w:val="24"/>
                <w:szCs w:val="24"/>
              </w:rPr>
            </w:pPr>
            <w:r>
              <w:rPr>
                <w:sz w:val="16"/>
                <w:szCs w:val="16"/>
              </w:rPr>
              <w:t>Meaningless</w:t>
            </w:r>
          </w:p>
        </w:tc>
      </w:tr>
    </w:tbl>
    <w:p w14:paraId="6A82BBC3" w14:textId="77777777" w:rsidR="00642AE6" w:rsidRDefault="00642AE6" w:rsidP="00642AE6">
      <w:pPr>
        <w:pStyle w:val="ListParagraph"/>
        <w:jc w:val="left"/>
        <w:rPr>
          <w:b/>
          <w:bCs/>
          <w:sz w:val="16"/>
          <w:szCs w:val="16"/>
        </w:rPr>
      </w:pPr>
    </w:p>
    <w:p w14:paraId="76E5B21F" w14:textId="60DAAD51" w:rsidR="00655D84" w:rsidRDefault="003D6E7A" w:rsidP="00655D84">
      <w:pPr>
        <w:jc w:val="left"/>
      </w:pPr>
      <w:r w:rsidRPr="003D6E7A">
        <w:t xml:space="preserve">Comparing two images through histograms provides a comprehensive insight into their similarities and differences. Histograms represent the frequency distribution of pixel intensities within an image, offering a visual summary of its tonal range. By examining the histograms of two images side by side, one can observe similarities in their overall distribution of tones, such as peaks and valleys corresponding to dark and light areas. A narrower histogram may indicate an image with limited tonal variation, while a broader histogram suggests a more diverse range of tones. Moreover, discrepancies between histograms can reveal variations in brightness, contrast, and color balance between the images. Analyzing these differences aids in understanding the unique characteristics of each image and facilitates informed comparisons. Therefore, histogram comparison serves as a valuable tool for assessing the visual similarity and dissimilarity between two images, guiding </w:t>
      </w:r>
      <w:r w:rsidRPr="003D6E7A">
        <w:t>various applications ranging from image retrieval to quality assessment.</w:t>
      </w:r>
    </w:p>
    <w:p w14:paraId="5D0A0115" w14:textId="77777777" w:rsidR="005D0D28" w:rsidRDefault="005D0D28" w:rsidP="00655D84">
      <w:pPr>
        <w:jc w:val="left"/>
      </w:pPr>
    </w:p>
    <w:tbl>
      <w:tblPr>
        <w:tblStyle w:val="TableGrid"/>
        <w:tblW w:w="4957" w:type="dxa"/>
        <w:tblLook w:val="04A0" w:firstRow="1" w:lastRow="0" w:firstColumn="1" w:lastColumn="0" w:noHBand="0" w:noVBand="1"/>
      </w:tblPr>
      <w:tblGrid>
        <w:gridCol w:w="461"/>
        <w:gridCol w:w="2286"/>
        <w:gridCol w:w="2286"/>
      </w:tblGrid>
      <w:tr w:rsidR="00565FFE" w14:paraId="03D0EACC" w14:textId="77777777" w:rsidTr="002D51AA">
        <w:tc>
          <w:tcPr>
            <w:tcW w:w="622" w:type="dxa"/>
          </w:tcPr>
          <w:p w14:paraId="698E9CB6" w14:textId="64226EC8" w:rsidR="00876A93" w:rsidRDefault="00876A93" w:rsidP="00655D84">
            <w:pPr>
              <w:jc w:val="left"/>
            </w:pPr>
            <w:r>
              <w:t>S.</w:t>
            </w:r>
            <w:r w:rsidR="00565FFE">
              <w:t xml:space="preserve"> </w:t>
            </w:r>
            <w:r>
              <w:t>No</w:t>
            </w:r>
          </w:p>
        </w:tc>
        <w:tc>
          <w:tcPr>
            <w:tcW w:w="2226" w:type="dxa"/>
          </w:tcPr>
          <w:p w14:paraId="1F1ED9F8" w14:textId="14B31D85" w:rsidR="00876A93" w:rsidRDefault="00876A93" w:rsidP="00655D84">
            <w:pPr>
              <w:jc w:val="left"/>
            </w:pPr>
            <w:r>
              <w:t>Histogram</w:t>
            </w:r>
            <w:r w:rsidR="001D72D6">
              <w:t xml:space="preserve"> 1</w:t>
            </w:r>
            <w:r w:rsidR="006B1E44">
              <w:t>(Input Image)</w:t>
            </w:r>
          </w:p>
        </w:tc>
        <w:tc>
          <w:tcPr>
            <w:tcW w:w="2109" w:type="dxa"/>
          </w:tcPr>
          <w:p w14:paraId="7D9CCF7D" w14:textId="2A2C4818" w:rsidR="00876A93" w:rsidRDefault="001D72D6" w:rsidP="00655D84">
            <w:pPr>
              <w:jc w:val="left"/>
            </w:pPr>
            <w:r>
              <w:t>Histogram</w:t>
            </w:r>
            <w:r w:rsidR="006B1E44">
              <w:t xml:space="preserve"> 2(Output Image)</w:t>
            </w:r>
          </w:p>
        </w:tc>
      </w:tr>
      <w:tr w:rsidR="00565FFE" w14:paraId="55FD6B8E" w14:textId="77777777" w:rsidTr="002D51AA">
        <w:tc>
          <w:tcPr>
            <w:tcW w:w="622" w:type="dxa"/>
          </w:tcPr>
          <w:p w14:paraId="00CC354F" w14:textId="1C3C8A3B" w:rsidR="00876A93" w:rsidRDefault="001D72D6" w:rsidP="00655D84">
            <w:pPr>
              <w:jc w:val="left"/>
            </w:pPr>
            <w:r>
              <w:t>1.</w:t>
            </w:r>
          </w:p>
        </w:tc>
        <w:tc>
          <w:tcPr>
            <w:tcW w:w="2226" w:type="dxa"/>
          </w:tcPr>
          <w:p w14:paraId="3525B6B8" w14:textId="4A66FFED" w:rsidR="00876A93" w:rsidRDefault="006B1E44" w:rsidP="00655D84">
            <w:pPr>
              <w:jc w:val="left"/>
            </w:pPr>
            <w:r>
              <w:rPr>
                <w:noProof/>
              </w:rPr>
              <w:drawing>
                <wp:inline distT="0" distB="0" distL="0" distR="0" wp14:anchorId="6C750667" wp14:editId="24995100">
                  <wp:extent cx="1274432" cy="636693"/>
                  <wp:effectExtent l="0" t="0" r="2540" b="0"/>
                  <wp:docPr id="39301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19787" name="Picture 39301978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18738" cy="658828"/>
                          </a:xfrm>
                          <a:prstGeom prst="rect">
                            <a:avLst/>
                          </a:prstGeom>
                        </pic:spPr>
                      </pic:pic>
                    </a:graphicData>
                  </a:graphic>
                </wp:inline>
              </w:drawing>
            </w:r>
          </w:p>
        </w:tc>
        <w:tc>
          <w:tcPr>
            <w:tcW w:w="2109" w:type="dxa"/>
          </w:tcPr>
          <w:p w14:paraId="02DF9255" w14:textId="3986A9E9" w:rsidR="00876A93" w:rsidRDefault="006B1E44" w:rsidP="00655D84">
            <w:pPr>
              <w:jc w:val="left"/>
            </w:pPr>
            <w:r>
              <w:rPr>
                <w:noProof/>
              </w:rPr>
              <w:drawing>
                <wp:inline distT="0" distB="0" distL="0" distR="0" wp14:anchorId="7E31176C" wp14:editId="68447069">
                  <wp:extent cx="1279962" cy="650240"/>
                  <wp:effectExtent l="0" t="0" r="0" b="0"/>
                  <wp:docPr id="242359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359153" name="Picture 24235915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24320" cy="672775"/>
                          </a:xfrm>
                          <a:prstGeom prst="rect">
                            <a:avLst/>
                          </a:prstGeom>
                        </pic:spPr>
                      </pic:pic>
                    </a:graphicData>
                  </a:graphic>
                </wp:inline>
              </w:drawing>
            </w:r>
          </w:p>
        </w:tc>
      </w:tr>
      <w:tr w:rsidR="00565FFE" w14:paraId="3B9D2FEB" w14:textId="77777777" w:rsidTr="002D51AA">
        <w:tc>
          <w:tcPr>
            <w:tcW w:w="622" w:type="dxa"/>
          </w:tcPr>
          <w:p w14:paraId="76141046" w14:textId="7ACBF714" w:rsidR="00876A93" w:rsidRDefault="00031611" w:rsidP="00655D84">
            <w:pPr>
              <w:jc w:val="left"/>
            </w:pPr>
            <w:r>
              <w:t>2.</w:t>
            </w:r>
          </w:p>
        </w:tc>
        <w:tc>
          <w:tcPr>
            <w:tcW w:w="2226" w:type="dxa"/>
          </w:tcPr>
          <w:p w14:paraId="7AC132E1" w14:textId="35BDC994" w:rsidR="00876A93" w:rsidRDefault="006B1E44" w:rsidP="00655D84">
            <w:pPr>
              <w:jc w:val="left"/>
            </w:pPr>
            <w:r>
              <w:rPr>
                <w:noProof/>
              </w:rPr>
              <w:drawing>
                <wp:inline distT="0" distB="0" distL="0" distR="0" wp14:anchorId="4CEB1179" wp14:editId="397212B5">
                  <wp:extent cx="1275321" cy="650240"/>
                  <wp:effectExtent l="0" t="0" r="1270" b="0"/>
                  <wp:docPr id="1553942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42364" name="Picture 155394236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07837" cy="666819"/>
                          </a:xfrm>
                          <a:prstGeom prst="rect">
                            <a:avLst/>
                          </a:prstGeom>
                        </pic:spPr>
                      </pic:pic>
                    </a:graphicData>
                  </a:graphic>
                </wp:inline>
              </w:drawing>
            </w:r>
          </w:p>
        </w:tc>
        <w:tc>
          <w:tcPr>
            <w:tcW w:w="2109" w:type="dxa"/>
          </w:tcPr>
          <w:p w14:paraId="60C9DFD7" w14:textId="3B3B5E66" w:rsidR="00876A93" w:rsidRDefault="00A14949" w:rsidP="00655D84">
            <w:pPr>
              <w:jc w:val="left"/>
            </w:pPr>
            <w:r>
              <w:rPr>
                <w:noProof/>
              </w:rPr>
              <w:drawing>
                <wp:inline distT="0" distB="0" distL="0" distR="0" wp14:anchorId="6FA131BD" wp14:editId="6E9D1E56">
                  <wp:extent cx="1293621" cy="655053"/>
                  <wp:effectExtent l="0" t="0" r="1905" b="0"/>
                  <wp:docPr id="17521206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20634" name="Picture 175212063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27107" cy="672010"/>
                          </a:xfrm>
                          <a:prstGeom prst="rect">
                            <a:avLst/>
                          </a:prstGeom>
                        </pic:spPr>
                      </pic:pic>
                    </a:graphicData>
                  </a:graphic>
                </wp:inline>
              </w:drawing>
            </w:r>
          </w:p>
        </w:tc>
      </w:tr>
      <w:tr w:rsidR="00565FFE" w14:paraId="186EA31C" w14:textId="77777777" w:rsidTr="002D51AA">
        <w:tc>
          <w:tcPr>
            <w:tcW w:w="622" w:type="dxa"/>
          </w:tcPr>
          <w:p w14:paraId="18442B08" w14:textId="14B9286A" w:rsidR="00876A93" w:rsidRDefault="00031611" w:rsidP="00655D84">
            <w:pPr>
              <w:jc w:val="left"/>
            </w:pPr>
            <w:r>
              <w:t>3.</w:t>
            </w:r>
          </w:p>
        </w:tc>
        <w:tc>
          <w:tcPr>
            <w:tcW w:w="2226" w:type="dxa"/>
          </w:tcPr>
          <w:p w14:paraId="0A339186" w14:textId="5042854D" w:rsidR="00876A93" w:rsidRDefault="00A14949" w:rsidP="00655D84">
            <w:pPr>
              <w:jc w:val="left"/>
            </w:pPr>
            <w:r>
              <w:rPr>
                <w:noProof/>
              </w:rPr>
              <w:drawing>
                <wp:inline distT="0" distB="0" distL="0" distR="0" wp14:anchorId="2300AB39" wp14:editId="55170163">
                  <wp:extent cx="1307253" cy="673238"/>
                  <wp:effectExtent l="0" t="0" r="7620" b="0"/>
                  <wp:docPr id="15497310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731070" name="Picture 154973107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317366" cy="678446"/>
                          </a:xfrm>
                          <a:prstGeom prst="rect">
                            <a:avLst/>
                          </a:prstGeom>
                        </pic:spPr>
                      </pic:pic>
                    </a:graphicData>
                  </a:graphic>
                </wp:inline>
              </w:drawing>
            </w:r>
          </w:p>
        </w:tc>
        <w:tc>
          <w:tcPr>
            <w:tcW w:w="2109" w:type="dxa"/>
          </w:tcPr>
          <w:p w14:paraId="77627D52" w14:textId="654087FC" w:rsidR="00876A93" w:rsidRDefault="00A14949" w:rsidP="00655D84">
            <w:pPr>
              <w:jc w:val="left"/>
            </w:pPr>
            <w:r>
              <w:rPr>
                <w:noProof/>
              </w:rPr>
              <w:drawing>
                <wp:inline distT="0" distB="0" distL="0" distR="0" wp14:anchorId="77ADB1E6" wp14:editId="1319852E">
                  <wp:extent cx="1274011" cy="649574"/>
                  <wp:effectExtent l="0" t="0" r="2540" b="0"/>
                  <wp:docPr id="17311078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07864" name="Picture 173110786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25967" cy="676065"/>
                          </a:xfrm>
                          <a:prstGeom prst="rect">
                            <a:avLst/>
                          </a:prstGeom>
                        </pic:spPr>
                      </pic:pic>
                    </a:graphicData>
                  </a:graphic>
                </wp:inline>
              </w:drawing>
            </w:r>
          </w:p>
        </w:tc>
      </w:tr>
      <w:tr w:rsidR="00565FFE" w14:paraId="5192981D" w14:textId="77777777" w:rsidTr="002D51AA">
        <w:tc>
          <w:tcPr>
            <w:tcW w:w="622" w:type="dxa"/>
          </w:tcPr>
          <w:p w14:paraId="6774276F" w14:textId="04F10353" w:rsidR="00876A93" w:rsidRDefault="00031611" w:rsidP="00655D84">
            <w:pPr>
              <w:jc w:val="left"/>
            </w:pPr>
            <w:r>
              <w:t>4.</w:t>
            </w:r>
          </w:p>
        </w:tc>
        <w:tc>
          <w:tcPr>
            <w:tcW w:w="2226" w:type="dxa"/>
          </w:tcPr>
          <w:p w14:paraId="6E19CB5A" w14:textId="507C89F9" w:rsidR="00876A93" w:rsidRDefault="00A14949" w:rsidP="00655D84">
            <w:pPr>
              <w:jc w:val="left"/>
            </w:pPr>
            <w:r>
              <w:rPr>
                <w:noProof/>
              </w:rPr>
              <w:drawing>
                <wp:inline distT="0" distB="0" distL="0" distR="0" wp14:anchorId="54C5FC42" wp14:editId="63D871E5">
                  <wp:extent cx="1294151" cy="656384"/>
                  <wp:effectExtent l="0" t="0" r="1270" b="0"/>
                  <wp:docPr id="12540229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22922" name="Picture 125402292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312987" cy="665937"/>
                          </a:xfrm>
                          <a:prstGeom prst="rect">
                            <a:avLst/>
                          </a:prstGeom>
                        </pic:spPr>
                      </pic:pic>
                    </a:graphicData>
                  </a:graphic>
                </wp:inline>
              </w:drawing>
            </w:r>
          </w:p>
        </w:tc>
        <w:tc>
          <w:tcPr>
            <w:tcW w:w="2109" w:type="dxa"/>
          </w:tcPr>
          <w:p w14:paraId="6E9B2976" w14:textId="49FF54B8" w:rsidR="00876A93" w:rsidRDefault="008D712E" w:rsidP="00655D84">
            <w:pPr>
              <w:jc w:val="left"/>
            </w:pPr>
            <w:r>
              <w:rPr>
                <w:noProof/>
              </w:rPr>
              <w:drawing>
                <wp:inline distT="0" distB="0" distL="0" distR="0" wp14:anchorId="6361F6FA" wp14:editId="51FDFF1D">
                  <wp:extent cx="1298926" cy="658271"/>
                  <wp:effectExtent l="0" t="0" r="0" b="8890"/>
                  <wp:docPr id="17201662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66220" name="Picture 172016622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42141" cy="680172"/>
                          </a:xfrm>
                          <a:prstGeom prst="rect">
                            <a:avLst/>
                          </a:prstGeom>
                        </pic:spPr>
                      </pic:pic>
                    </a:graphicData>
                  </a:graphic>
                </wp:inline>
              </w:drawing>
            </w:r>
          </w:p>
        </w:tc>
      </w:tr>
      <w:tr w:rsidR="00565FFE" w14:paraId="570C2D85" w14:textId="77777777" w:rsidTr="002D51AA">
        <w:tc>
          <w:tcPr>
            <w:tcW w:w="622" w:type="dxa"/>
          </w:tcPr>
          <w:p w14:paraId="7FE2814C" w14:textId="39DFDBB3" w:rsidR="00876A93" w:rsidRDefault="00031611" w:rsidP="00655D84">
            <w:pPr>
              <w:jc w:val="left"/>
            </w:pPr>
            <w:r>
              <w:t>5.</w:t>
            </w:r>
          </w:p>
        </w:tc>
        <w:tc>
          <w:tcPr>
            <w:tcW w:w="2226" w:type="dxa"/>
          </w:tcPr>
          <w:p w14:paraId="2F874EF9" w14:textId="65B904B0" w:rsidR="00876A93" w:rsidRDefault="00565FFE" w:rsidP="00655D84">
            <w:pPr>
              <w:jc w:val="left"/>
            </w:pPr>
            <w:r>
              <w:rPr>
                <w:noProof/>
              </w:rPr>
              <w:drawing>
                <wp:inline distT="0" distB="0" distL="0" distR="0" wp14:anchorId="05F5C409" wp14:editId="280F7A5E">
                  <wp:extent cx="1306830" cy="671409"/>
                  <wp:effectExtent l="0" t="0" r="7620" b="0"/>
                  <wp:docPr id="6005858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85803" name="Picture 60058580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29688" cy="683153"/>
                          </a:xfrm>
                          <a:prstGeom prst="rect">
                            <a:avLst/>
                          </a:prstGeom>
                        </pic:spPr>
                      </pic:pic>
                    </a:graphicData>
                  </a:graphic>
                </wp:inline>
              </w:drawing>
            </w:r>
          </w:p>
        </w:tc>
        <w:tc>
          <w:tcPr>
            <w:tcW w:w="2109" w:type="dxa"/>
          </w:tcPr>
          <w:p w14:paraId="74ED84CA" w14:textId="0B7B35E9" w:rsidR="00876A93" w:rsidRDefault="00565FFE" w:rsidP="00655D84">
            <w:pPr>
              <w:jc w:val="left"/>
            </w:pPr>
            <w:r>
              <w:rPr>
                <w:noProof/>
              </w:rPr>
              <w:drawing>
                <wp:inline distT="0" distB="0" distL="0" distR="0" wp14:anchorId="10CFE006" wp14:editId="0CE0D31B">
                  <wp:extent cx="1291090" cy="656423"/>
                  <wp:effectExtent l="0" t="0" r="4445" b="0"/>
                  <wp:docPr id="19927532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53226" name="Picture 199275322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38612" cy="680584"/>
                          </a:xfrm>
                          <a:prstGeom prst="rect">
                            <a:avLst/>
                          </a:prstGeom>
                        </pic:spPr>
                      </pic:pic>
                    </a:graphicData>
                  </a:graphic>
                </wp:inline>
              </w:drawing>
            </w:r>
          </w:p>
        </w:tc>
      </w:tr>
      <w:tr w:rsidR="00565FFE" w14:paraId="05ABDA29" w14:textId="77777777" w:rsidTr="002D51AA">
        <w:tc>
          <w:tcPr>
            <w:tcW w:w="622" w:type="dxa"/>
          </w:tcPr>
          <w:p w14:paraId="093B3624" w14:textId="667FE728" w:rsidR="00876A93" w:rsidRDefault="00031611" w:rsidP="00655D84">
            <w:pPr>
              <w:jc w:val="left"/>
            </w:pPr>
            <w:r>
              <w:t>6.</w:t>
            </w:r>
          </w:p>
        </w:tc>
        <w:tc>
          <w:tcPr>
            <w:tcW w:w="2226" w:type="dxa"/>
          </w:tcPr>
          <w:p w14:paraId="3F98A8FE" w14:textId="051E5980" w:rsidR="00876A93" w:rsidRDefault="00565FFE" w:rsidP="00655D84">
            <w:pPr>
              <w:jc w:val="left"/>
            </w:pPr>
            <w:r>
              <w:rPr>
                <w:noProof/>
              </w:rPr>
              <w:drawing>
                <wp:inline distT="0" distB="0" distL="0" distR="0" wp14:anchorId="785C261D" wp14:editId="03B3340F">
                  <wp:extent cx="1299147" cy="667461"/>
                  <wp:effectExtent l="0" t="0" r="0" b="0"/>
                  <wp:docPr id="776260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6087" name="Picture 7762608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16404" cy="676327"/>
                          </a:xfrm>
                          <a:prstGeom prst="rect">
                            <a:avLst/>
                          </a:prstGeom>
                        </pic:spPr>
                      </pic:pic>
                    </a:graphicData>
                  </a:graphic>
                </wp:inline>
              </w:drawing>
            </w:r>
          </w:p>
        </w:tc>
        <w:tc>
          <w:tcPr>
            <w:tcW w:w="2109" w:type="dxa"/>
          </w:tcPr>
          <w:p w14:paraId="5E97EEAA" w14:textId="168A8F39" w:rsidR="00876A93" w:rsidRDefault="00565FFE" w:rsidP="00655D84">
            <w:pPr>
              <w:jc w:val="left"/>
            </w:pPr>
            <w:r>
              <w:rPr>
                <w:noProof/>
              </w:rPr>
              <w:drawing>
                <wp:inline distT="0" distB="0" distL="0" distR="0" wp14:anchorId="5CA5439D" wp14:editId="59ED67C7">
                  <wp:extent cx="1311077" cy="679518"/>
                  <wp:effectExtent l="0" t="0" r="3810" b="6350"/>
                  <wp:docPr id="4340712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71271" name="Picture 43407127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20957" cy="684639"/>
                          </a:xfrm>
                          <a:prstGeom prst="rect">
                            <a:avLst/>
                          </a:prstGeom>
                        </pic:spPr>
                      </pic:pic>
                    </a:graphicData>
                  </a:graphic>
                </wp:inline>
              </w:drawing>
            </w:r>
          </w:p>
        </w:tc>
      </w:tr>
      <w:tr w:rsidR="00565FFE" w14:paraId="78E73B76" w14:textId="77777777" w:rsidTr="002D51AA">
        <w:tc>
          <w:tcPr>
            <w:tcW w:w="622" w:type="dxa"/>
          </w:tcPr>
          <w:p w14:paraId="4B4CF994" w14:textId="2A9C3DB0" w:rsidR="00031611" w:rsidRDefault="00031611" w:rsidP="00655D84">
            <w:pPr>
              <w:jc w:val="left"/>
            </w:pPr>
            <w:r>
              <w:t>7.</w:t>
            </w:r>
          </w:p>
        </w:tc>
        <w:tc>
          <w:tcPr>
            <w:tcW w:w="2226" w:type="dxa"/>
          </w:tcPr>
          <w:p w14:paraId="630F7CAE" w14:textId="5B3D8C07" w:rsidR="00031611" w:rsidRDefault="00565FFE" w:rsidP="00655D84">
            <w:pPr>
              <w:jc w:val="left"/>
            </w:pPr>
            <w:r>
              <w:rPr>
                <w:noProof/>
              </w:rPr>
              <w:drawing>
                <wp:inline distT="0" distB="0" distL="0" distR="0" wp14:anchorId="6331C90C" wp14:editId="724EF3D7">
                  <wp:extent cx="1275080" cy="651952"/>
                  <wp:effectExtent l="0" t="0" r="1270" b="0"/>
                  <wp:docPr id="13155820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82071" name="Picture 131558207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91191" cy="660190"/>
                          </a:xfrm>
                          <a:prstGeom prst="rect">
                            <a:avLst/>
                          </a:prstGeom>
                        </pic:spPr>
                      </pic:pic>
                    </a:graphicData>
                  </a:graphic>
                </wp:inline>
              </w:drawing>
            </w:r>
          </w:p>
        </w:tc>
        <w:tc>
          <w:tcPr>
            <w:tcW w:w="2109" w:type="dxa"/>
          </w:tcPr>
          <w:p w14:paraId="642EF7D9" w14:textId="1794A5B6" w:rsidR="00031611" w:rsidRDefault="00565FFE" w:rsidP="00655D84">
            <w:pPr>
              <w:jc w:val="left"/>
            </w:pPr>
            <w:r>
              <w:rPr>
                <w:noProof/>
              </w:rPr>
              <w:drawing>
                <wp:inline distT="0" distB="0" distL="0" distR="0" wp14:anchorId="3CA5FD2D" wp14:editId="1800D097">
                  <wp:extent cx="1271104" cy="661152"/>
                  <wp:effectExtent l="0" t="0" r="5715" b="5715"/>
                  <wp:docPr id="14270942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94269" name="Picture 142709426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405" cy="671712"/>
                          </a:xfrm>
                          <a:prstGeom prst="rect">
                            <a:avLst/>
                          </a:prstGeom>
                        </pic:spPr>
                      </pic:pic>
                    </a:graphicData>
                  </a:graphic>
                </wp:inline>
              </w:drawing>
            </w:r>
          </w:p>
        </w:tc>
      </w:tr>
    </w:tbl>
    <w:p w14:paraId="25816E6E" w14:textId="77777777" w:rsidR="00370E20" w:rsidRPr="00655D84" w:rsidRDefault="00370E20" w:rsidP="00655D84">
      <w:pPr>
        <w:jc w:val="left"/>
      </w:pPr>
    </w:p>
    <w:p w14:paraId="001D4458" w14:textId="77777777" w:rsidR="003D6E7A" w:rsidRPr="00655D84" w:rsidRDefault="003D6E7A" w:rsidP="00655D84">
      <w:pPr>
        <w:jc w:val="left"/>
      </w:pPr>
    </w:p>
    <w:p w14:paraId="226A4F88" w14:textId="617F36B7" w:rsidR="0080791D" w:rsidRDefault="00472E13" w:rsidP="00F56B7F">
      <w:pPr>
        <w:pStyle w:val="BodyText"/>
        <w:numPr>
          <w:ilvl w:val="0"/>
          <w:numId w:val="30"/>
        </w:numPr>
        <w:rPr>
          <w:b/>
          <w:sz w:val="24"/>
          <w:szCs w:val="24"/>
          <w:lang w:val="en-US"/>
        </w:rPr>
      </w:pPr>
      <w:r w:rsidRPr="00472E13">
        <w:rPr>
          <w:b/>
          <w:bCs/>
          <w:sz w:val="24"/>
          <w:szCs w:val="24"/>
          <w:lang w:val="en-US"/>
        </w:rPr>
        <w:t>CONCLUSION</w:t>
      </w:r>
    </w:p>
    <w:p w14:paraId="53D4F49C" w14:textId="1FC52105" w:rsidR="00472E13" w:rsidRDefault="00FB06AC" w:rsidP="00472E13">
      <w:pPr>
        <w:pStyle w:val="BodyText"/>
      </w:pPr>
      <w:r>
        <w:t>In the realm of secure communication, the paramount importance of safeguarding data serves as the driving force behind the exploration of a myriad of visual cryptography schemes. One particularly notable cryptographic innovation is Visual Cryptography (VC), specifically designed for the secure sharing of confidential images. The foundational principle of VC involves encoding an image into multiple shares, denoted as "n shares." These shares can manifest physically on transparencies or exist in a digital format.</w:t>
      </w:r>
    </w:p>
    <w:p w14:paraId="581585C6" w14:textId="4851010F" w:rsidR="00003AA0" w:rsidRPr="009C4F26" w:rsidRDefault="00723F66" w:rsidP="009C4F26">
      <w:pPr>
        <w:pStyle w:val="BodyText"/>
        <w:ind w:firstLine="0"/>
      </w:pPr>
      <w:r>
        <w:t>In our research we have implemented image subtraction a</w:t>
      </w:r>
      <w:r w:rsidR="00771219">
        <w:t>long with Caesar Cipher algorithm</w:t>
      </w:r>
      <w:r w:rsidR="003336E5">
        <w:t xml:space="preserve"> in which we generate a random </w:t>
      </w:r>
      <w:r w:rsidR="00102DB0">
        <w:t>image mask and subtracted it from the image w</w:t>
      </w:r>
      <w:r w:rsidR="005305FA">
        <w:t>hich</w:t>
      </w:r>
      <w:r w:rsidR="00102DB0">
        <w:t xml:space="preserve"> was the resulting output of the </w:t>
      </w:r>
      <w:r w:rsidR="005305FA">
        <w:t>algorithm</w:t>
      </w:r>
      <w:r w:rsidR="009C4F26">
        <w:t>.</w:t>
      </w:r>
      <w:r w:rsidR="005305FA">
        <w:t xml:space="preserve"> </w:t>
      </w:r>
      <w:r w:rsidR="009C4F26">
        <w:t>T</w:t>
      </w:r>
      <w:r w:rsidR="005305FA">
        <w:t>his approach</w:t>
      </w:r>
      <w:r w:rsidR="009C4F26">
        <w:t xml:space="preserve"> </w:t>
      </w:r>
      <w:r w:rsidR="004378E5">
        <w:t xml:space="preserve">resulted in output images being meaningless </w:t>
      </w:r>
      <w:r w:rsidR="00B715F4">
        <w:t>and unrecognizable to human eyes</w:t>
      </w:r>
      <w:r w:rsidR="006C03D9">
        <w:t xml:space="preserve"> leaving an efficiency of </w:t>
      </w:r>
      <w:r w:rsidR="00663FD3">
        <w:t>34%.</w:t>
      </w:r>
      <w:r w:rsidR="005305FA">
        <w:t xml:space="preserve"> </w:t>
      </w:r>
    </w:p>
    <w:p w14:paraId="5E3003AC" w14:textId="1D24E9DD" w:rsidR="0080791D" w:rsidRPr="00E5715B" w:rsidRDefault="0080791D" w:rsidP="0080791D">
      <w:pPr>
        <w:pStyle w:val="Heading5"/>
        <w:rPr>
          <w:b/>
          <w:bCs/>
          <w:sz w:val="24"/>
          <w:szCs w:val="24"/>
        </w:rPr>
      </w:pPr>
      <w:r w:rsidRPr="00E5715B">
        <w:rPr>
          <w:b/>
          <w:bCs/>
          <w:sz w:val="24"/>
          <w:szCs w:val="24"/>
        </w:rPr>
        <w:t>Acknowledgment</w:t>
      </w:r>
    </w:p>
    <w:p w14:paraId="275617E8" w14:textId="752F10C4" w:rsidR="008A2A6E" w:rsidRPr="00882A66" w:rsidRDefault="00A54665" w:rsidP="00882A66">
      <w:pPr>
        <w:pStyle w:val="BodyText"/>
      </w:pPr>
      <w:r w:rsidRPr="00A54665">
        <w:t xml:space="preserve">We wish to convey our profound respect and appreciation to the faculty members of the Department of Computer Science &amp; Engineering at our college, as well as all those who have served as the driving force behind this </w:t>
      </w:r>
      <w:proofErr w:type="spellStart"/>
      <w:r w:rsidRPr="00A54665">
        <w:t>endeavor</w:t>
      </w:r>
      <w:proofErr w:type="spellEnd"/>
      <w:r w:rsidRPr="00A54665">
        <w:t xml:space="preserve">. Their </w:t>
      </w:r>
      <w:r w:rsidRPr="00A54665">
        <w:lastRenderedPageBreak/>
        <w:t>unwavering support has been indispensable, without which this achievement would not have been attainable.</w:t>
      </w:r>
    </w:p>
    <w:p w14:paraId="60061E4C" w14:textId="7E6CC9D9" w:rsidR="009303D9" w:rsidRDefault="009303D9" w:rsidP="0092109E">
      <w:pPr>
        <w:pStyle w:val="Heading5"/>
        <w:rPr>
          <w:b/>
          <w:sz w:val="28"/>
          <w:szCs w:val="28"/>
        </w:rPr>
      </w:pPr>
      <w:r w:rsidRPr="00882A66">
        <w:rPr>
          <w:b/>
          <w:sz w:val="28"/>
          <w:szCs w:val="28"/>
        </w:rPr>
        <w:t>References</w:t>
      </w:r>
    </w:p>
    <w:p w14:paraId="663DF994" w14:textId="77777777" w:rsidR="0009455E" w:rsidRPr="0009455E" w:rsidRDefault="0009455E" w:rsidP="0009455E">
      <w:pPr>
        <w:pStyle w:val="references"/>
        <w:rPr>
          <w:sz w:val="18"/>
          <w:szCs w:val="18"/>
        </w:rPr>
      </w:pPr>
      <w:r w:rsidRPr="0009455E">
        <w:rPr>
          <w:sz w:val="18"/>
          <w:szCs w:val="18"/>
        </w:rPr>
        <w:t>Naor, M., Shamir, A.: Visual cryptography. In: De Santis, A. (ed.) EUROCRYPT 1994. LNCS, vol. 950, pp. 1–12. Springer, Heidelberg (1994))</w:t>
      </w:r>
    </w:p>
    <w:p w14:paraId="729C85BE" w14:textId="77777777" w:rsidR="0009455E" w:rsidRPr="0009455E" w:rsidRDefault="0009455E" w:rsidP="002F558E">
      <w:pPr>
        <w:pStyle w:val="references"/>
        <w:numPr>
          <w:ilvl w:val="0"/>
          <w:numId w:val="0"/>
        </w:numPr>
        <w:rPr>
          <w:sz w:val="18"/>
          <w:szCs w:val="18"/>
        </w:rPr>
      </w:pPr>
    </w:p>
    <w:p w14:paraId="79C3C833" w14:textId="77777777" w:rsidR="0009455E" w:rsidRPr="0009455E" w:rsidRDefault="0009455E" w:rsidP="0009455E">
      <w:pPr>
        <w:pStyle w:val="references"/>
        <w:rPr>
          <w:sz w:val="18"/>
          <w:szCs w:val="18"/>
        </w:rPr>
      </w:pPr>
      <w:r w:rsidRPr="0009455E">
        <w:rPr>
          <w:sz w:val="18"/>
          <w:szCs w:val="18"/>
        </w:rPr>
        <w:t>Shobha Vatsa, Tanmeya Mohan, A. K. Vatsa: “Novel Cipher Technique Using Substitution Method” , International Journal of Information &amp; Network Security (IJINS) Vol.1, No.4, October 2012</w:t>
      </w:r>
    </w:p>
    <w:p w14:paraId="66E4483B" w14:textId="77777777" w:rsidR="0009455E" w:rsidRPr="0009455E" w:rsidRDefault="0009455E" w:rsidP="002F558E">
      <w:pPr>
        <w:pStyle w:val="references"/>
        <w:numPr>
          <w:ilvl w:val="0"/>
          <w:numId w:val="0"/>
        </w:numPr>
        <w:ind w:left="360"/>
        <w:rPr>
          <w:sz w:val="18"/>
          <w:szCs w:val="18"/>
        </w:rPr>
      </w:pPr>
    </w:p>
    <w:p w14:paraId="5EB3FB70" w14:textId="77777777" w:rsidR="0009455E" w:rsidRPr="0009455E" w:rsidRDefault="0009455E" w:rsidP="0009455E">
      <w:pPr>
        <w:pStyle w:val="references"/>
        <w:rPr>
          <w:sz w:val="18"/>
          <w:szCs w:val="18"/>
        </w:rPr>
      </w:pPr>
      <w:r w:rsidRPr="0009455E">
        <w:rPr>
          <w:sz w:val="18"/>
          <w:szCs w:val="18"/>
        </w:rPr>
        <w:t>D Paul Joseph, M Krishna, K Arun,”Cognitive Analytics and Comparison of Symmetric and Asymmetric Cryptography Algorithms”, Volume 6, No. 3, May 2015 (Special Issue) International Journal of Advanced Research in Computer Science</w:t>
      </w:r>
    </w:p>
    <w:p w14:paraId="39C1E921" w14:textId="77777777" w:rsidR="0009455E" w:rsidRPr="0009455E" w:rsidRDefault="0009455E" w:rsidP="002F558E">
      <w:pPr>
        <w:pStyle w:val="references"/>
        <w:numPr>
          <w:ilvl w:val="0"/>
          <w:numId w:val="0"/>
        </w:numPr>
        <w:ind w:left="360"/>
        <w:rPr>
          <w:sz w:val="18"/>
          <w:szCs w:val="18"/>
        </w:rPr>
      </w:pPr>
    </w:p>
    <w:p w14:paraId="5F1970FA" w14:textId="77777777" w:rsidR="0009455E" w:rsidRPr="0009455E" w:rsidRDefault="0009455E" w:rsidP="0009455E">
      <w:pPr>
        <w:pStyle w:val="references"/>
        <w:rPr>
          <w:sz w:val="18"/>
          <w:szCs w:val="18"/>
        </w:rPr>
      </w:pPr>
      <w:r w:rsidRPr="0009455E">
        <w:rPr>
          <w:sz w:val="18"/>
          <w:szCs w:val="18"/>
        </w:rPr>
        <w:t>A. Rajan, D. Balakumaran, “Advancement in Caesar cipher by randomization and delta formation”, ICICES, 2014.</w:t>
      </w:r>
    </w:p>
    <w:p w14:paraId="6E10066D" w14:textId="77777777" w:rsidR="0009455E" w:rsidRPr="0009455E" w:rsidRDefault="0009455E" w:rsidP="002F558E">
      <w:pPr>
        <w:pStyle w:val="references"/>
        <w:numPr>
          <w:ilvl w:val="0"/>
          <w:numId w:val="0"/>
        </w:numPr>
        <w:ind w:left="360"/>
        <w:rPr>
          <w:sz w:val="18"/>
          <w:szCs w:val="18"/>
        </w:rPr>
      </w:pPr>
    </w:p>
    <w:p w14:paraId="77D37B1B" w14:textId="77777777" w:rsidR="0009455E" w:rsidRPr="0009455E" w:rsidRDefault="0009455E" w:rsidP="0009455E">
      <w:pPr>
        <w:pStyle w:val="references"/>
        <w:rPr>
          <w:sz w:val="18"/>
          <w:szCs w:val="18"/>
        </w:rPr>
      </w:pPr>
      <w:r w:rsidRPr="0009455E">
        <w:rPr>
          <w:sz w:val="18"/>
          <w:szCs w:val="18"/>
        </w:rPr>
        <w:t>Hoshang Kolivand,Sabah Fadhel Hamood,Shiva Asadianfam,Mohd Shafry Rahim,“Image encryption techniques: A comprehensive review”, in Multimedia Tools and Applications 2023.</w:t>
      </w:r>
    </w:p>
    <w:p w14:paraId="0726B03A" w14:textId="77777777" w:rsidR="0009455E" w:rsidRPr="0009455E" w:rsidRDefault="0009455E" w:rsidP="002F558E">
      <w:pPr>
        <w:pStyle w:val="references"/>
        <w:numPr>
          <w:ilvl w:val="0"/>
          <w:numId w:val="0"/>
        </w:numPr>
        <w:ind w:left="360"/>
        <w:rPr>
          <w:sz w:val="18"/>
          <w:szCs w:val="18"/>
        </w:rPr>
      </w:pPr>
    </w:p>
    <w:p w14:paraId="72434675" w14:textId="77777777" w:rsidR="0009455E" w:rsidRPr="0009455E" w:rsidRDefault="0009455E" w:rsidP="0009455E">
      <w:pPr>
        <w:pStyle w:val="references"/>
        <w:rPr>
          <w:sz w:val="18"/>
          <w:szCs w:val="18"/>
        </w:rPr>
      </w:pPr>
      <w:r w:rsidRPr="0009455E">
        <w:rPr>
          <w:sz w:val="18"/>
          <w:szCs w:val="18"/>
        </w:rPr>
        <w:t>Tao Liu, Shubhangi Vairagar, Sushadevi Adagale, T. Karthick, Catherine Esther Karunya, John Blesswin A, and Selva Mary G, “Secure multimedia communication: advanced asymmetric key authentication with grayscale visual cryptography”, in press http://www.aimspress.com/journal/MBE 2024.</w:t>
      </w:r>
    </w:p>
    <w:p w14:paraId="19F2E8D9" w14:textId="77777777" w:rsidR="0009455E" w:rsidRPr="0009455E" w:rsidRDefault="0009455E" w:rsidP="002F558E">
      <w:pPr>
        <w:pStyle w:val="references"/>
        <w:numPr>
          <w:ilvl w:val="0"/>
          <w:numId w:val="0"/>
        </w:numPr>
        <w:ind w:left="360"/>
        <w:rPr>
          <w:sz w:val="18"/>
          <w:szCs w:val="18"/>
        </w:rPr>
      </w:pPr>
    </w:p>
    <w:p w14:paraId="16DB8781" w14:textId="77777777" w:rsidR="0009455E" w:rsidRPr="0009455E" w:rsidRDefault="0009455E" w:rsidP="0009455E">
      <w:pPr>
        <w:pStyle w:val="references"/>
        <w:rPr>
          <w:sz w:val="18"/>
          <w:szCs w:val="18"/>
        </w:rPr>
      </w:pPr>
      <w:r w:rsidRPr="0009455E">
        <w:rPr>
          <w:sz w:val="18"/>
          <w:szCs w:val="18"/>
        </w:rPr>
        <w:t>Andri Sukmaindrayana, Aneu Yulianeu, “Signature Security   Development Utilizing Rivest Shamir Adleman and Affine   Cipher Cryptographic Algorithms”, IJISAE, 2023.</w:t>
      </w:r>
    </w:p>
    <w:p w14:paraId="7EEA1BF4" w14:textId="77777777" w:rsidR="0009455E" w:rsidRPr="0009455E" w:rsidRDefault="0009455E" w:rsidP="001F0B5B">
      <w:pPr>
        <w:pStyle w:val="references"/>
        <w:numPr>
          <w:ilvl w:val="0"/>
          <w:numId w:val="0"/>
        </w:numPr>
        <w:ind w:left="360"/>
        <w:rPr>
          <w:sz w:val="18"/>
          <w:szCs w:val="18"/>
        </w:rPr>
      </w:pPr>
    </w:p>
    <w:p w14:paraId="763F5367" w14:textId="77777777" w:rsidR="0009455E" w:rsidRPr="0009455E" w:rsidRDefault="0009455E" w:rsidP="0009455E">
      <w:pPr>
        <w:pStyle w:val="references"/>
        <w:rPr>
          <w:sz w:val="18"/>
          <w:szCs w:val="18"/>
        </w:rPr>
      </w:pPr>
      <w:r w:rsidRPr="0009455E">
        <w:rPr>
          <w:sz w:val="18"/>
          <w:szCs w:val="18"/>
        </w:rPr>
        <w:t>Trupti Patel, Rohit Srivastava,“Hierarchical Visual Cryptography for Grayscale Image”, in 2016 Online International Conference on Green Engineering and Technologies.</w:t>
      </w:r>
    </w:p>
    <w:p w14:paraId="766F88AE" w14:textId="77777777" w:rsidR="0009455E" w:rsidRPr="0009455E" w:rsidRDefault="0009455E" w:rsidP="001F0B5B">
      <w:pPr>
        <w:pStyle w:val="references"/>
        <w:numPr>
          <w:ilvl w:val="0"/>
          <w:numId w:val="0"/>
        </w:numPr>
        <w:ind w:left="360"/>
        <w:rPr>
          <w:sz w:val="18"/>
          <w:szCs w:val="18"/>
        </w:rPr>
      </w:pPr>
    </w:p>
    <w:p w14:paraId="2FDB7B90" w14:textId="77777777" w:rsidR="0009455E" w:rsidRPr="0009455E" w:rsidRDefault="0009455E" w:rsidP="0009455E">
      <w:pPr>
        <w:pStyle w:val="references"/>
        <w:rPr>
          <w:sz w:val="18"/>
          <w:szCs w:val="18"/>
        </w:rPr>
      </w:pPr>
      <w:r w:rsidRPr="0009455E">
        <w:rPr>
          <w:sz w:val="18"/>
          <w:szCs w:val="18"/>
        </w:rPr>
        <w:t>Trupti Patel, Rohit Srivastava, “A New Technique for Color Share Generation using Visual Cryptography”, IEEE,2016.</w:t>
      </w:r>
    </w:p>
    <w:p w14:paraId="12202300" w14:textId="77777777" w:rsidR="0009455E" w:rsidRPr="0009455E" w:rsidRDefault="0009455E" w:rsidP="001F0B5B">
      <w:pPr>
        <w:pStyle w:val="references"/>
        <w:numPr>
          <w:ilvl w:val="0"/>
          <w:numId w:val="0"/>
        </w:numPr>
        <w:ind w:left="360"/>
        <w:rPr>
          <w:sz w:val="18"/>
          <w:szCs w:val="18"/>
        </w:rPr>
      </w:pPr>
    </w:p>
    <w:p w14:paraId="75EB68C0" w14:textId="77777777" w:rsidR="0009455E" w:rsidRPr="0009455E" w:rsidRDefault="0009455E" w:rsidP="0009455E">
      <w:pPr>
        <w:pStyle w:val="references"/>
        <w:rPr>
          <w:sz w:val="18"/>
          <w:szCs w:val="18"/>
        </w:rPr>
      </w:pPr>
      <w:r w:rsidRPr="0009455E">
        <w:rPr>
          <w:sz w:val="18"/>
          <w:szCs w:val="18"/>
        </w:rPr>
        <w:t>Aaditya Jain,  Sourabh Soni, “Visual Cryptography and Image Processing Based Approach for Secure Transactions in Banking Sector”, 2017 2nd International Conference on Telecommunication and Networks.</w:t>
      </w:r>
    </w:p>
    <w:p w14:paraId="631E7EF7" w14:textId="77777777" w:rsidR="0009455E" w:rsidRPr="0009455E" w:rsidRDefault="0009455E" w:rsidP="001F0B5B">
      <w:pPr>
        <w:pStyle w:val="references"/>
        <w:numPr>
          <w:ilvl w:val="0"/>
          <w:numId w:val="0"/>
        </w:numPr>
        <w:ind w:left="360"/>
        <w:rPr>
          <w:sz w:val="18"/>
          <w:szCs w:val="18"/>
        </w:rPr>
      </w:pPr>
    </w:p>
    <w:p w14:paraId="23F9B541" w14:textId="77777777" w:rsidR="0009455E" w:rsidRPr="0009455E" w:rsidRDefault="0009455E" w:rsidP="0009455E">
      <w:pPr>
        <w:pStyle w:val="references"/>
        <w:rPr>
          <w:sz w:val="18"/>
          <w:szCs w:val="18"/>
        </w:rPr>
      </w:pPr>
      <w:r w:rsidRPr="0009455E">
        <w:rPr>
          <w:sz w:val="18"/>
          <w:szCs w:val="18"/>
        </w:rPr>
        <w:t>Al-Khalid, Randa A. Al-Dallah, Aseel M. Al-Anani, Raghad M. Barham, Salam I. Hajir, “A Secure Visual Cryptography Scheme Using Private Key with Invariant Share Sizes”, Journal of Software Engineering and Applications, 2017, 10, 1-10.</w:t>
      </w:r>
    </w:p>
    <w:p w14:paraId="3DAB4B31" w14:textId="77777777" w:rsidR="0009455E" w:rsidRPr="0009455E" w:rsidRDefault="0009455E" w:rsidP="001F0B5B">
      <w:pPr>
        <w:pStyle w:val="references"/>
        <w:numPr>
          <w:ilvl w:val="0"/>
          <w:numId w:val="0"/>
        </w:numPr>
        <w:ind w:left="360"/>
        <w:rPr>
          <w:sz w:val="18"/>
          <w:szCs w:val="18"/>
        </w:rPr>
      </w:pPr>
    </w:p>
    <w:p w14:paraId="6F7062B3" w14:textId="77777777" w:rsidR="0009455E" w:rsidRPr="0009455E" w:rsidRDefault="0009455E" w:rsidP="0009455E">
      <w:pPr>
        <w:pStyle w:val="references"/>
        <w:rPr>
          <w:sz w:val="18"/>
          <w:szCs w:val="18"/>
        </w:rPr>
      </w:pPr>
      <w:r w:rsidRPr="0009455E">
        <w:rPr>
          <w:sz w:val="18"/>
          <w:szCs w:val="18"/>
        </w:rPr>
        <w:t>K. Shankar, P. Eswaran, “RGB Based Multiple Share Creation in Visual Cryptography with Aid of Elliptic Curve Cryptography”,  China Communications • February 2017.</w:t>
      </w:r>
    </w:p>
    <w:p w14:paraId="45876D4E" w14:textId="77777777" w:rsidR="0009455E" w:rsidRPr="0009455E" w:rsidRDefault="0009455E" w:rsidP="001F0B5B">
      <w:pPr>
        <w:pStyle w:val="references"/>
        <w:numPr>
          <w:ilvl w:val="0"/>
          <w:numId w:val="0"/>
        </w:numPr>
        <w:ind w:left="360"/>
        <w:rPr>
          <w:sz w:val="18"/>
          <w:szCs w:val="18"/>
        </w:rPr>
      </w:pPr>
    </w:p>
    <w:p w14:paraId="777921F9" w14:textId="77777777" w:rsidR="0009455E" w:rsidRPr="0009455E" w:rsidRDefault="0009455E" w:rsidP="0009455E">
      <w:pPr>
        <w:pStyle w:val="references"/>
        <w:rPr>
          <w:sz w:val="18"/>
          <w:szCs w:val="18"/>
        </w:rPr>
      </w:pPr>
      <w:r w:rsidRPr="0009455E">
        <w:rPr>
          <w:sz w:val="18"/>
          <w:szCs w:val="18"/>
        </w:rPr>
        <w:t>SM.Thamarai, Dr. T. Meyyappan, M.Karolin, “Encryption and Decryption of Color Images using Visual Cryptography”, International Journal of Pure and Applied Mathematics.</w:t>
      </w:r>
    </w:p>
    <w:p w14:paraId="7D194916" w14:textId="77777777" w:rsidR="0009455E" w:rsidRPr="0009455E" w:rsidRDefault="0009455E" w:rsidP="001F0B5B">
      <w:pPr>
        <w:pStyle w:val="references"/>
        <w:numPr>
          <w:ilvl w:val="0"/>
          <w:numId w:val="0"/>
        </w:numPr>
        <w:ind w:left="360"/>
        <w:rPr>
          <w:sz w:val="18"/>
          <w:szCs w:val="18"/>
        </w:rPr>
      </w:pPr>
    </w:p>
    <w:p w14:paraId="4E15C61B" w14:textId="77777777" w:rsidR="0009455E" w:rsidRPr="0009455E" w:rsidRDefault="0009455E" w:rsidP="0009455E">
      <w:pPr>
        <w:pStyle w:val="references"/>
        <w:rPr>
          <w:sz w:val="18"/>
          <w:szCs w:val="18"/>
        </w:rPr>
      </w:pPr>
      <w:r w:rsidRPr="0009455E">
        <w:rPr>
          <w:sz w:val="18"/>
          <w:szCs w:val="18"/>
        </w:rPr>
        <w:t>Arup Kumar Chattopadhyay, Debalina Ghosh, Ram Sekher Pati, Amitava Nag, Sanchita Ghosh, “Visual Cryptography: Review and Analysis of Existing Methods”, in The 6th Global Wireless Summit (GWS-2018).</w:t>
      </w:r>
    </w:p>
    <w:p w14:paraId="345DD00D" w14:textId="77777777" w:rsidR="0009455E" w:rsidRPr="0009455E" w:rsidRDefault="0009455E" w:rsidP="001F0B5B">
      <w:pPr>
        <w:pStyle w:val="references"/>
        <w:numPr>
          <w:ilvl w:val="0"/>
          <w:numId w:val="0"/>
        </w:numPr>
        <w:ind w:left="360"/>
        <w:rPr>
          <w:sz w:val="18"/>
          <w:szCs w:val="18"/>
        </w:rPr>
      </w:pPr>
    </w:p>
    <w:p w14:paraId="0E035F30" w14:textId="77777777" w:rsidR="0009455E" w:rsidRPr="0009455E" w:rsidRDefault="0009455E" w:rsidP="0009455E">
      <w:pPr>
        <w:pStyle w:val="references"/>
        <w:rPr>
          <w:sz w:val="18"/>
          <w:szCs w:val="18"/>
        </w:rPr>
      </w:pPr>
      <w:r w:rsidRPr="0009455E">
        <w:rPr>
          <w:sz w:val="18"/>
          <w:szCs w:val="18"/>
        </w:rPr>
        <w:t>Xiaotian Wu, Ching-Nung Yang, “Probabilistic color visual cryptography schemes for black and white secret images”, in X. Wu, C.-N. Yang / J. Vis. Commun. Image R. 70 2020.</w:t>
      </w:r>
    </w:p>
    <w:p w14:paraId="32676D76" w14:textId="77777777" w:rsidR="0009455E" w:rsidRPr="0009455E" w:rsidRDefault="0009455E" w:rsidP="001F0B5B">
      <w:pPr>
        <w:pStyle w:val="references"/>
        <w:numPr>
          <w:ilvl w:val="0"/>
          <w:numId w:val="0"/>
        </w:numPr>
        <w:ind w:left="360"/>
        <w:rPr>
          <w:sz w:val="18"/>
          <w:szCs w:val="18"/>
        </w:rPr>
      </w:pPr>
    </w:p>
    <w:p w14:paraId="44DF041C" w14:textId="77777777" w:rsidR="0009455E" w:rsidRPr="0009455E" w:rsidRDefault="0009455E" w:rsidP="0009455E">
      <w:pPr>
        <w:pStyle w:val="references"/>
        <w:rPr>
          <w:sz w:val="18"/>
          <w:szCs w:val="18"/>
        </w:rPr>
      </w:pPr>
      <w:r w:rsidRPr="0009455E">
        <w:rPr>
          <w:sz w:val="18"/>
          <w:szCs w:val="18"/>
        </w:rPr>
        <w:t>Kirti Dhiman, Singara Singh Kasana, “Extended visual cryptography techniques for true color images”,  in https://doi.org/10.1016/j.jvcir.2020.102793.</w:t>
      </w:r>
    </w:p>
    <w:p w14:paraId="3AAD8183" w14:textId="77777777" w:rsidR="0009455E" w:rsidRPr="0009455E" w:rsidRDefault="0009455E" w:rsidP="001F0B5B">
      <w:pPr>
        <w:pStyle w:val="references"/>
        <w:numPr>
          <w:ilvl w:val="0"/>
          <w:numId w:val="0"/>
        </w:numPr>
        <w:ind w:left="360"/>
        <w:rPr>
          <w:sz w:val="18"/>
          <w:szCs w:val="18"/>
        </w:rPr>
      </w:pPr>
    </w:p>
    <w:p w14:paraId="2D4E422D" w14:textId="77777777" w:rsidR="0009455E" w:rsidRPr="0009455E" w:rsidRDefault="0009455E" w:rsidP="0009455E">
      <w:pPr>
        <w:pStyle w:val="references"/>
        <w:rPr>
          <w:sz w:val="18"/>
          <w:szCs w:val="18"/>
        </w:rPr>
      </w:pPr>
      <w:r w:rsidRPr="0009455E">
        <w:rPr>
          <w:sz w:val="18"/>
          <w:szCs w:val="18"/>
        </w:rPr>
        <w:t>Jyoti Tripathia, Anu Saini, Kishan, Nikhil, Shazad, “Enhanced Visual Cryptography: An Augmented Model for Image Security”,  Procedia Computer Science 167 (2020) 323–333.</w:t>
      </w:r>
    </w:p>
    <w:p w14:paraId="2E4D8C0B" w14:textId="77777777" w:rsidR="0009455E" w:rsidRPr="0009455E" w:rsidRDefault="0009455E" w:rsidP="00383AE6">
      <w:pPr>
        <w:pStyle w:val="references"/>
        <w:numPr>
          <w:ilvl w:val="0"/>
          <w:numId w:val="0"/>
        </w:numPr>
        <w:ind w:left="360"/>
        <w:rPr>
          <w:sz w:val="18"/>
          <w:szCs w:val="18"/>
        </w:rPr>
      </w:pPr>
    </w:p>
    <w:p w14:paraId="700257B6" w14:textId="77777777" w:rsidR="0009455E" w:rsidRPr="0009455E" w:rsidRDefault="0009455E" w:rsidP="002D3EAF">
      <w:pPr>
        <w:pStyle w:val="references"/>
        <w:jc w:val="left"/>
        <w:rPr>
          <w:sz w:val="18"/>
          <w:szCs w:val="18"/>
        </w:rPr>
      </w:pPr>
      <w:r w:rsidRPr="0009455E">
        <w:rPr>
          <w:sz w:val="18"/>
          <w:szCs w:val="18"/>
        </w:rPr>
        <w:t>Ching-Nung Yang, IEEE Senior Member, Yi-Yun Yang, “On the Analysis and Design of Visual Cryptography with Error Correcting Capability” IEEE 2020.</w:t>
      </w:r>
    </w:p>
    <w:p w14:paraId="24EBD987" w14:textId="77777777" w:rsidR="0009455E" w:rsidRPr="0009455E" w:rsidRDefault="0009455E" w:rsidP="00383AE6">
      <w:pPr>
        <w:pStyle w:val="references"/>
        <w:numPr>
          <w:ilvl w:val="0"/>
          <w:numId w:val="0"/>
        </w:numPr>
        <w:ind w:left="360"/>
        <w:rPr>
          <w:sz w:val="18"/>
          <w:szCs w:val="18"/>
        </w:rPr>
      </w:pPr>
    </w:p>
    <w:p w14:paraId="023BECA8" w14:textId="643B85B2" w:rsidR="005B1C68" w:rsidRPr="005B1C68" w:rsidRDefault="0009455E" w:rsidP="002D3EAF">
      <w:pPr>
        <w:pStyle w:val="references"/>
        <w:jc w:val="left"/>
        <w:rPr>
          <w:sz w:val="24"/>
          <w:szCs w:val="24"/>
        </w:rPr>
      </w:pPr>
      <w:r w:rsidRPr="0009455E">
        <w:rPr>
          <w:sz w:val="18"/>
          <w:szCs w:val="18"/>
        </w:rPr>
        <w:t>Mohammed Es-sabry, Nabil El Akkad, Lahbib Khrissi, Khalid Satori, Walid El-Shafai,Torki Altameem, Rajkumar Singh Rathore, “An efficient 32-bit color image encryption technique using multiple chaotic maps and advanced ciphers”, Egyptian Informatics Journal 25 (2024) 100449</w:t>
      </w:r>
      <w:r w:rsidR="001F4857">
        <w:rPr>
          <w:sz w:val="18"/>
          <w:szCs w:val="18"/>
        </w:rPr>
        <w:t>.</w:t>
      </w:r>
    </w:p>
    <w:p w14:paraId="4FF296BD" w14:textId="77777777" w:rsidR="005B1C68" w:rsidRDefault="005B1C68" w:rsidP="005B1C68">
      <w:pPr>
        <w:pStyle w:val="ListParagraph"/>
        <w:rPr>
          <w:sz w:val="18"/>
          <w:szCs w:val="18"/>
        </w:rPr>
      </w:pPr>
    </w:p>
    <w:p w14:paraId="35D2B49E" w14:textId="4158AEEF" w:rsidR="000E203C" w:rsidRPr="00882A66" w:rsidRDefault="0032436D" w:rsidP="00F03698">
      <w:pPr>
        <w:pStyle w:val="references"/>
        <w:numPr>
          <w:ilvl w:val="0"/>
          <w:numId w:val="0"/>
        </w:numPr>
        <w:jc w:val="left"/>
        <w:rPr>
          <w:sz w:val="24"/>
          <w:szCs w:val="24"/>
        </w:rPr>
        <w:sectPr w:rsidR="000E203C" w:rsidRPr="00882A66" w:rsidSect="0062621B">
          <w:type w:val="continuous"/>
          <w:pgSz w:w="11906" w:h="16838" w:code="9"/>
          <w:pgMar w:top="1080" w:right="907" w:bottom="993" w:left="907" w:header="720" w:footer="720" w:gutter="0"/>
          <w:cols w:num="2" w:space="360"/>
          <w:docGrid w:linePitch="360"/>
        </w:sectPr>
      </w:pPr>
      <w:r w:rsidRPr="006419C8">
        <w:rPr>
          <w:sz w:val="18"/>
          <w:szCs w:val="18"/>
        </w:rPr>
        <w:tab/>
      </w:r>
      <w:r>
        <w:rPr>
          <w:sz w:val="24"/>
          <w:szCs w:val="24"/>
        </w:rPr>
        <w:t>`</w:t>
      </w:r>
      <w:r>
        <w:rPr>
          <w:sz w:val="24"/>
          <w:szCs w:val="24"/>
        </w:rPr>
        <w:tab/>
      </w:r>
      <w:r w:rsidR="00C45E4A" w:rsidRPr="00882A66">
        <w:rPr>
          <w:sz w:val="24"/>
          <w:szCs w:val="24"/>
        </w:rPr>
        <w:t>.</w:t>
      </w:r>
    </w:p>
    <w:p w14:paraId="4F3B1163" w14:textId="6971A4BC" w:rsidR="009303D9" w:rsidRDefault="009303D9" w:rsidP="00160DA2">
      <w:pPr>
        <w:jc w:val="both"/>
      </w:pPr>
    </w:p>
    <w:sectPr w:rsidR="009303D9" w:rsidSect="0062621B">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CB331" w14:textId="77777777" w:rsidR="0062621B" w:rsidRDefault="0062621B" w:rsidP="001A3B3D">
      <w:r>
        <w:separator/>
      </w:r>
    </w:p>
  </w:endnote>
  <w:endnote w:type="continuationSeparator" w:id="0">
    <w:p w14:paraId="70036735" w14:textId="77777777" w:rsidR="0062621B" w:rsidRDefault="0062621B" w:rsidP="001A3B3D">
      <w:r>
        <w:continuationSeparator/>
      </w:r>
    </w:p>
  </w:endnote>
  <w:endnote w:type="continuationNotice" w:id="1">
    <w:p w14:paraId="57F55730" w14:textId="77777777" w:rsidR="0062621B" w:rsidRDefault="006262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8261"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E361C" w14:textId="77777777" w:rsidR="0062621B" w:rsidRDefault="0062621B" w:rsidP="001A3B3D">
      <w:r>
        <w:separator/>
      </w:r>
    </w:p>
  </w:footnote>
  <w:footnote w:type="continuationSeparator" w:id="0">
    <w:p w14:paraId="10EB8B7A" w14:textId="77777777" w:rsidR="0062621B" w:rsidRDefault="0062621B" w:rsidP="001A3B3D">
      <w:r>
        <w:continuationSeparator/>
      </w:r>
    </w:p>
  </w:footnote>
  <w:footnote w:type="continuationNotice" w:id="1">
    <w:p w14:paraId="74180071" w14:textId="77777777" w:rsidR="0062621B" w:rsidRDefault="006262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4D5A5" w14:textId="77777777" w:rsidR="006705BF" w:rsidRPr="006705BF" w:rsidRDefault="006705BF" w:rsidP="00B52E68">
    <w:pPr>
      <w:pStyle w:val="Header"/>
      <w:jc w:val="both"/>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D6594B"/>
    <w:multiLevelType w:val="hybridMultilevel"/>
    <w:tmpl w:val="313C1B8C"/>
    <w:lvl w:ilvl="0" w:tplc="379A7450">
      <w:start w:val="4"/>
      <w:numFmt w:val="decimal"/>
      <w:lvlText w:val="%1."/>
      <w:lvlJc w:val="left"/>
      <w:pPr>
        <w:ind w:left="644" w:hanging="360"/>
      </w:pPr>
      <w:rPr>
        <w:rFonts w:hint="default"/>
        <w:b/>
        <w:bCs/>
        <w:sz w:val="24"/>
        <w:szCs w:val="24"/>
      </w:r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2" w15:restartNumberingAfterBreak="0">
    <w:nsid w:val="1CB329E7"/>
    <w:multiLevelType w:val="hybridMultilevel"/>
    <w:tmpl w:val="C4DCC3C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47011AF"/>
    <w:multiLevelType w:val="hybridMultilevel"/>
    <w:tmpl w:val="50FE9D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C64117"/>
    <w:multiLevelType w:val="hybridMultilevel"/>
    <w:tmpl w:val="A2B8F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A2D9B39"/>
    <w:multiLevelType w:val="hybridMultilevel"/>
    <w:tmpl w:val="36E2D3C0"/>
    <w:lvl w:ilvl="0" w:tplc="1A84962E">
      <w:start w:val="1"/>
      <w:numFmt w:val="decimal"/>
      <w:lvlText w:val="[%1]"/>
      <w:lvlJc w:val="left"/>
      <w:pPr>
        <w:ind w:left="720" w:hanging="360"/>
      </w:pPr>
    </w:lvl>
    <w:lvl w:ilvl="1" w:tplc="FD4CE23C">
      <w:start w:val="1"/>
      <w:numFmt w:val="lowerLetter"/>
      <w:lvlText w:val="%2."/>
      <w:lvlJc w:val="left"/>
      <w:pPr>
        <w:ind w:left="1440" w:hanging="360"/>
      </w:pPr>
    </w:lvl>
    <w:lvl w:ilvl="2" w:tplc="A14C8930">
      <w:start w:val="1"/>
      <w:numFmt w:val="lowerRoman"/>
      <w:lvlText w:val="%3."/>
      <w:lvlJc w:val="right"/>
      <w:pPr>
        <w:ind w:left="2160" w:hanging="180"/>
      </w:pPr>
    </w:lvl>
    <w:lvl w:ilvl="3" w:tplc="7C28A550">
      <w:start w:val="1"/>
      <w:numFmt w:val="decimal"/>
      <w:lvlText w:val="%4."/>
      <w:lvlJc w:val="left"/>
      <w:pPr>
        <w:ind w:left="2880" w:hanging="360"/>
      </w:pPr>
    </w:lvl>
    <w:lvl w:ilvl="4" w:tplc="65BC38B2">
      <w:start w:val="1"/>
      <w:numFmt w:val="lowerLetter"/>
      <w:lvlText w:val="%5."/>
      <w:lvlJc w:val="left"/>
      <w:pPr>
        <w:ind w:left="3600" w:hanging="360"/>
      </w:pPr>
    </w:lvl>
    <w:lvl w:ilvl="5" w:tplc="572821E8">
      <w:start w:val="1"/>
      <w:numFmt w:val="lowerRoman"/>
      <w:lvlText w:val="%6."/>
      <w:lvlJc w:val="right"/>
      <w:pPr>
        <w:ind w:left="4320" w:hanging="180"/>
      </w:pPr>
    </w:lvl>
    <w:lvl w:ilvl="6" w:tplc="4D4E2A1A">
      <w:start w:val="1"/>
      <w:numFmt w:val="decimal"/>
      <w:lvlText w:val="%7."/>
      <w:lvlJc w:val="left"/>
      <w:pPr>
        <w:ind w:left="5040" w:hanging="360"/>
      </w:pPr>
    </w:lvl>
    <w:lvl w:ilvl="7" w:tplc="9BD01A24">
      <w:start w:val="1"/>
      <w:numFmt w:val="lowerLetter"/>
      <w:lvlText w:val="%8."/>
      <w:lvlJc w:val="left"/>
      <w:pPr>
        <w:ind w:left="5760" w:hanging="360"/>
      </w:pPr>
    </w:lvl>
    <w:lvl w:ilvl="8" w:tplc="1B2CE0FE">
      <w:start w:val="1"/>
      <w:numFmt w:val="lowerRoman"/>
      <w:lvlText w:val="%9."/>
      <w:lvlJc w:val="right"/>
      <w:pPr>
        <w:ind w:left="6480" w:hanging="180"/>
      </w:pPr>
    </w:lvl>
  </w:abstractNum>
  <w:abstractNum w:abstractNumId="19" w15:restartNumberingAfterBreak="0">
    <w:nsid w:val="31216BD4"/>
    <w:multiLevelType w:val="hybridMultilevel"/>
    <w:tmpl w:val="F29E6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364"/>
        </w:tabs>
        <w:ind w:left="364" w:hanging="360"/>
      </w:pPr>
      <w:rPr>
        <w:rFonts w:ascii="Symbol" w:hAnsi="Symbol" w:hint="default"/>
      </w:rPr>
    </w:lvl>
    <w:lvl w:ilvl="1" w:tplc="04090003">
      <w:start w:val="1"/>
      <w:numFmt w:val="bullet"/>
      <w:lvlText w:val="o"/>
      <w:lvlJc w:val="left"/>
      <w:pPr>
        <w:tabs>
          <w:tab w:val="num" w:pos="1156"/>
        </w:tabs>
        <w:ind w:left="1156" w:hanging="360"/>
      </w:pPr>
      <w:rPr>
        <w:rFonts w:ascii="Courier New" w:hAnsi="Courier New" w:hint="default"/>
      </w:rPr>
    </w:lvl>
    <w:lvl w:ilvl="2" w:tplc="04090005">
      <w:start w:val="1"/>
      <w:numFmt w:val="bullet"/>
      <w:lvlText w:val=""/>
      <w:lvlJc w:val="left"/>
      <w:pPr>
        <w:tabs>
          <w:tab w:val="num" w:pos="1876"/>
        </w:tabs>
        <w:ind w:left="1876" w:hanging="360"/>
      </w:pPr>
      <w:rPr>
        <w:rFonts w:ascii="Wingdings" w:hAnsi="Wingdings" w:hint="default"/>
      </w:rPr>
    </w:lvl>
    <w:lvl w:ilvl="3" w:tplc="04090001">
      <w:start w:val="1"/>
      <w:numFmt w:val="bullet"/>
      <w:lvlText w:val=""/>
      <w:lvlJc w:val="left"/>
      <w:pPr>
        <w:tabs>
          <w:tab w:val="num" w:pos="2596"/>
        </w:tabs>
        <w:ind w:left="2596" w:hanging="360"/>
      </w:pPr>
      <w:rPr>
        <w:rFonts w:ascii="Symbol" w:hAnsi="Symbol" w:hint="default"/>
      </w:rPr>
    </w:lvl>
    <w:lvl w:ilvl="4" w:tplc="04090003">
      <w:start w:val="1"/>
      <w:numFmt w:val="bullet"/>
      <w:lvlText w:val="o"/>
      <w:lvlJc w:val="left"/>
      <w:pPr>
        <w:tabs>
          <w:tab w:val="num" w:pos="3316"/>
        </w:tabs>
        <w:ind w:left="3316" w:hanging="360"/>
      </w:pPr>
      <w:rPr>
        <w:rFonts w:ascii="Courier New" w:hAnsi="Courier New" w:hint="default"/>
      </w:rPr>
    </w:lvl>
    <w:lvl w:ilvl="5" w:tplc="04090005">
      <w:start w:val="1"/>
      <w:numFmt w:val="bullet"/>
      <w:lvlText w:val=""/>
      <w:lvlJc w:val="left"/>
      <w:pPr>
        <w:tabs>
          <w:tab w:val="num" w:pos="4036"/>
        </w:tabs>
        <w:ind w:left="4036" w:hanging="360"/>
      </w:pPr>
      <w:rPr>
        <w:rFonts w:ascii="Wingdings" w:hAnsi="Wingdings" w:hint="default"/>
      </w:rPr>
    </w:lvl>
    <w:lvl w:ilvl="6" w:tplc="04090001">
      <w:start w:val="1"/>
      <w:numFmt w:val="bullet"/>
      <w:lvlText w:val=""/>
      <w:lvlJc w:val="left"/>
      <w:pPr>
        <w:tabs>
          <w:tab w:val="num" w:pos="4756"/>
        </w:tabs>
        <w:ind w:left="4756" w:hanging="360"/>
      </w:pPr>
      <w:rPr>
        <w:rFonts w:ascii="Symbol" w:hAnsi="Symbol" w:hint="default"/>
      </w:rPr>
    </w:lvl>
    <w:lvl w:ilvl="7" w:tplc="04090003">
      <w:start w:val="1"/>
      <w:numFmt w:val="bullet"/>
      <w:lvlText w:val="o"/>
      <w:lvlJc w:val="left"/>
      <w:pPr>
        <w:tabs>
          <w:tab w:val="num" w:pos="5476"/>
        </w:tabs>
        <w:ind w:left="5476" w:hanging="360"/>
      </w:pPr>
      <w:rPr>
        <w:rFonts w:ascii="Courier New" w:hAnsi="Courier New" w:hint="default"/>
      </w:rPr>
    </w:lvl>
    <w:lvl w:ilvl="8" w:tplc="04090005">
      <w:start w:val="1"/>
      <w:numFmt w:val="bullet"/>
      <w:lvlText w:val=""/>
      <w:lvlJc w:val="left"/>
      <w:pPr>
        <w:tabs>
          <w:tab w:val="num" w:pos="6196"/>
        </w:tabs>
        <w:ind w:left="6196"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189603E"/>
    <w:multiLevelType w:val="multilevel"/>
    <w:tmpl w:val="88D4C09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decimal"/>
      <w:pStyle w:val="Heading2"/>
      <w:lvlText w:val="%2."/>
      <w:lvlJc w:val="left"/>
      <w:pPr>
        <w:ind w:left="360" w:hanging="360"/>
      </w:p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D063F4"/>
    <w:multiLevelType w:val="multilevel"/>
    <w:tmpl w:val="B4C0CD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70CD3305"/>
    <w:multiLevelType w:val="multilevel"/>
    <w:tmpl w:val="0E3EC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811246">
    <w:abstractNumId w:val="18"/>
  </w:num>
  <w:num w:numId="2" w16cid:durableId="903026177">
    <w:abstractNumId w:val="20"/>
  </w:num>
  <w:num w:numId="3" w16cid:durableId="1737438521">
    <w:abstractNumId w:val="26"/>
  </w:num>
  <w:num w:numId="4" w16cid:durableId="2125878738">
    <w:abstractNumId w:val="17"/>
  </w:num>
  <w:num w:numId="5" w16cid:durableId="744302991">
    <w:abstractNumId w:val="22"/>
  </w:num>
  <w:num w:numId="6" w16cid:durableId="2055083007">
    <w:abstractNumId w:val="22"/>
  </w:num>
  <w:num w:numId="7" w16cid:durableId="1605989937">
    <w:abstractNumId w:val="22"/>
  </w:num>
  <w:num w:numId="8" w16cid:durableId="77679708">
    <w:abstractNumId w:val="22"/>
  </w:num>
  <w:num w:numId="9" w16cid:durableId="650523034">
    <w:abstractNumId w:val="25"/>
  </w:num>
  <w:num w:numId="10" w16cid:durableId="457993666">
    <w:abstractNumId w:val="27"/>
  </w:num>
  <w:num w:numId="11" w16cid:durableId="2079786392">
    <w:abstractNumId w:val="21"/>
  </w:num>
  <w:num w:numId="12" w16cid:durableId="1414090034">
    <w:abstractNumId w:val="14"/>
  </w:num>
  <w:num w:numId="13" w16cid:durableId="773981049">
    <w:abstractNumId w:val="13"/>
  </w:num>
  <w:num w:numId="14" w16cid:durableId="1732069899">
    <w:abstractNumId w:val="0"/>
  </w:num>
  <w:num w:numId="15" w16cid:durableId="977800335">
    <w:abstractNumId w:val="10"/>
  </w:num>
  <w:num w:numId="16" w16cid:durableId="2133395990">
    <w:abstractNumId w:val="8"/>
  </w:num>
  <w:num w:numId="17" w16cid:durableId="705914623">
    <w:abstractNumId w:val="7"/>
  </w:num>
  <w:num w:numId="18" w16cid:durableId="191496778">
    <w:abstractNumId w:val="6"/>
  </w:num>
  <w:num w:numId="19" w16cid:durableId="1851604468">
    <w:abstractNumId w:val="5"/>
  </w:num>
  <w:num w:numId="20" w16cid:durableId="1770932597">
    <w:abstractNumId w:val="9"/>
  </w:num>
  <w:num w:numId="21" w16cid:durableId="1234126551">
    <w:abstractNumId w:val="4"/>
  </w:num>
  <w:num w:numId="22" w16cid:durableId="1492863845">
    <w:abstractNumId w:val="3"/>
  </w:num>
  <w:num w:numId="23" w16cid:durableId="457257474">
    <w:abstractNumId w:val="2"/>
  </w:num>
  <w:num w:numId="24" w16cid:durableId="554395860">
    <w:abstractNumId w:val="1"/>
  </w:num>
  <w:num w:numId="25" w16cid:durableId="1475558512">
    <w:abstractNumId w:val="23"/>
  </w:num>
  <w:num w:numId="26" w16cid:durableId="1185443196">
    <w:abstractNumId w:val="28"/>
  </w:num>
  <w:num w:numId="27" w16cid:durableId="1089234531">
    <w:abstractNumId w:val="19"/>
  </w:num>
  <w:num w:numId="28" w16cid:durableId="812865762">
    <w:abstractNumId w:val="16"/>
  </w:num>
  <w:num w:numId="29" w16cid:durableId="1794443368">
    <w:abstractNumId w:val="15"/>
  </w:num>
  <w:num w:numId="30" w16cid:durableId="356082488">
    <w:abstractNumId w:val="12"/>
  </w:num>
  <w:num w:numId="31" w16cid:durableId="1986929229">
    <w:abstractNumId w:val="11"/>
  </w:num>
  <w:num w:numId="32" w16cid:durableId="18756490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defaultTabStop w:val="720"/>
  <w:characterSpacingControl w:val="doNotCompres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TS1NDc3MzOyNDZT0lEKTi0uzszPAykwrAUAwa7xySwAAAA="/>
  </w:docVars>
  <w:rsids>
    <w:rsidRoot w:val="009303D9"/>
    <w:rsid w:val="00000C16"/>
    <w:rsid w:val="00001431"/>
    <w:rsid w:val="000036C9"/>
    <w:rsid w:val="00003AA0"/>
    <w:rsid w:val="00003AC9"/>
    <w:rsid w:val="00005A8F"/>
    <w:rsid w:val="00007051"/>
    <w:rsid w:val="000075F4"/>
    <w:rsid w:val="00007C06"/>
    <w:rsid w:val="00007E41"/>
    <w:rsid w:val="00011868"/>
    <w:rsid w:val="00011E89"/>
    <w:rsid w:val="0001404D"/>
    <w:rsid w:val="00014303"/>
    <w:rsid w:val="0001659D"/>
    <w:rsid w:val="00016A46"/>
    <w:rsid w:val="00020C71"/>
    <w:rsid w:val="00023B02"/>
    <w:rsid w:val="00025C3C"/>
    <w:rsid w:val="000300B1"/>
    <w:rsid w:val="00031611"/>
    <w:rsid w:val="00034079"/>
    <w:rsid w:val="0004575E"/>
    <w:rsid w:val="0004781E"/>
    <w:rsid w:val="00053681"/>
    <w:rsid w:val="000538C5"/>
    <w:rsid w:val="00056F79"/>
    <w:rsid w:val="00060602"/>
    <w:rsid w:val="00065AA2"/>
    <w:rsid w:val="00066414"/>
    <w:rsid w:val="0007195B"/>
    <w:rsid w:val="00074E77"/>
    <w:rsid w:val="00074EAE"/>
    <w:rsid w:val="00082E21"/>
    <w:rsid w:val="0008758A"/>
    <w:rsid w:val="00090447"/>
    <w:rsid w:val="0009209A"/>
    <w:rsid w:val="0009455E"/>
    <w:rsid w:val="000948F4"/>
    <w:rsid w:val="000A1915"/>
    <w:rsid w:val="000A2A80"/>
    <w:rsid w:val="000A5753"/>
    <w:rsid w:val="000A6152"/>
    <w:rsid w:val="000A65DF"/>
    <w:rsid w:val="000A6FD7"/>
    <w:rsid w:val="000C0C84"/>
    <w:rsid w:val="000C1E68"/>
    <w:rsid w:val="000D6657"/>
    <w:rsid w:val="000D6A3A"/>
    <w:rsid w:val="000D7FD1"/>
    <w:rsid w:val="000E14CE"/>
    <w:rsid w:val="000E203C"/>
    <w:rsid w:val="000F0792"/>
    <w:rsid w:val="000F3154"/>
    <w:rsid w:val="000F3955"/>
    <w:rsid w:val="000F667D"/>
    <w:rsid w:val="00102DB0"/>
    <w:rsid w:val="00114A76"/>
    <w:rsid w:val="0011769B"/>
    <w:rsid w:val="00121FF8"/>
    <w:rsid w:val="00123D9B"/>
    <w:rsid w:val="0012438A"/>
    <w:rsid w:val="00124EF1"/>
    <w:rsid w:val="001257E6"/>
    <w:rsid w:val="001264B5"/>
    <w:rsid w:val="00126BFC"/>
    <w:rsid w:val="001334E2"/>
    <w:rsid w:val="00134561"/>
    <w:rsid w:val="0013507E"/>
    <w:rsid w:val="00135291"/>
    <w:rsid w:val="00137822"/>
    <w:rsid w:val="00142371"/>
    <w:rsid w:val="00152023"/>
    <w:rsid w:val="00154201"/>
    <w:rsid w:val="001547DE"/>
    <w:rsid w:val="00154849"/>
    <w:rsid w:val="00154D42"/>
    <w:rsid w:val="001555EA"/>
    <w:rsid w:val="00155F18"/>
    <w:rsid w:val="0016076A"/>
    <w:rsid w:val="00160DA2"/>
    <w:rsid w:val="00166015"/>
    <w:rsid w:val="00166E02"/>
    <w:rsid w:val="00170D25"/>
    <w:rsid w:val="00174AA6"/>
    <w:rsid w:val="001759E0"/>
    <w:rsid w:val="00176A0F"/>
    <w:rsid w:val="00177318"/>
    <w:rsid w:val="00181897"/>
    <w:rsid w:val="00182F51"/>
    <w:rsid w:val="001866CF"/>
    <w:rsid w:val="00187085"/>
    <w:rsid w:val="00187B77"/>
    <w:rsid w:val="00190206"/>
    <w:rsid w:val="00191CB0"/>
    <w:rsid w:val="00196074"/>
    <w:rsid w:val="0019786E"/>
    <w:rsid w:val="001A0589"/>
    <w:rsid w:val="001A2EFD"/>
    <w:rsid w:val="001A3B35"/>
    <w:rsid w:val="001A3B3D"/>
    <w:rsid w:val="001A4773"/>
    <w:rsid w:val="001A4943"/>
    <w:rsid w:val="001A7ED4"/>
    <w:rsid w:val="001A7F2B"/>
    <w:rsid w:val="001B15C4"/>
    <w:rsid w:val="001B67DC"/>
    <w:rsid w:val="001C128B"/>
    <w:rsid w:val="001C3E20"/>
    <w:rsid w:val="001C5F72"/>
    <w:rsid w:val="001D55C2"/>
    <w:rsid w:val="001D60A4"/>
    <w:rsid w:val="001D72D6"/>
    <w:rsid w:val="001D79D7"/>
    <w:rsid w:val="001E14FF"/>
    <w:rsid w:val="001E53A7"/>
    <w:rsid w:val="001F0B5B"/>
    <w:rsid w:val="001F0BF5"/>
    <w:rsid w:val="001F4857"/>
    <w:rsid w:val="001F4BB9"/>
    <w:rsid w:val="001F78F0"/>
    <w:rsid w:val="002020ED"/>
    <w:rsid w:val="0020333E"/>
    <w:rsid w:val="0020418A"/>
    <w:rsid w:val="002074FA"/>
    <w:rsid w:val="0021053C"/>
    <w:rsid w:val="00212B80"/>
    <w:rsid w:val="0021489C"/>
    <w:rsid w:val="002163D8"/>
    <w:rsid w:val="002178B7"/>
    <w:rsid w:val="002201AB"/>
    <w:rsid w:val="002254A9"/>
    <w:rsid w:val="002263A4"/>
    <w:rsid w:val="00227D46"/>
    <w:rsid w:val="00227D68"/>
    <w:rsid w:val="00233D97"/>
    <w:rsid w:val="00233F3E"/>
    <w:rsid w:val="002347A2"/>
    <w:rsid w:val="002408E4"/>
    <w:rsid w:val="002412C8"/>
    <w:rsid w:val="00242E5C"/>
    <w:rsid w:val="00243049"/>
    <w:rsid w:val="00246D60"/>
    <w:rsid w:val="0025097E"/>
    <w:rsid w:val="00250B2F"/>
    <w:rsid w:val="0025101E"/>
    <w:rsid w:val="00253B22"/>
    <w:rsid w:val="0025731F"/>
    <w:rsid w:val="00257C17"/>
    <w:rsid w:val="002631D4"/>
    <w:rsid w:val="0027489C"/>
    <w:rsid w:val="002753D5"/>
    <w:rsid w:val="00280CB3"/>
    <w:rsid w:val="0028360D"/>
    <w:rsid w:val="002849DD"/>
    <w:rsid w:val="002850E3"/>
    <w:rsid w:val="00287329"/>
    <w:rsid w:val="0028D95E"/>
    <w:rsid w:val="00291660"/>
    <w:rsid w:val="002970BE"/>
    <w:rsid w:val="00297253"/>
    <w:rsid w:val="002A046B"/>
    <w:rsid w:val="002A1B8E"/>
    <w:rsid w:val="002A6EC7"/>
    <w:rsid w:val="002B4838"/>
    <w:rsid w:val="002B4926"/>
    <w:rsid w:val="002B5890"/>
    <w:rsid w:val="002B5CDF"/>
    <w:rsid w:val="002B6E15"/>
    <w:rsid w:val="002C08FA"/>
    <w:rsid w:val="002C0D6D"/>
    <w:rsid w:val="002C186C"/>
    <w:rsid w:val="002C1A8A"/>
    <w:rsid w:val="002C2D4E"/>
    <w:rsid w:val="002C416B"/>
    <w:rsid w:val="002C417D"/>
    <w:rsid w:val="002D3EAF"/>
    <w:rsid w:val="002D4E6D"/>
    <w:rsid w:val="002D51AA"/>
    <w:rsid w:val="002E470C"/>
    <w:rsid w:val="002F2C14"/>
    <w:rsid w:val="002F510E"/>
    <w:rsid w:val="002F558E"/>
    <w:rsid w:val="002F69B1"/>
    <w:rsid w:val="002F704F"/>
    <w:rsid w:val="00303FE5"/>
    <w:rsid w:val="00305915"/>
    <w:rsid w:val="0031063F"/>
    <w:rsid w:val="003110BB"/>
    <w:rsid w:val="003159C6"/>
    <w:rsid w:val="0031631E"/>
    <w:rsid w:val="00321F5F"/>
    <w:rsid w:val="0032286A"/>
    <w:rsid w:val="0032436D"/>
    <w:rsid w:val="003306BC"/>
    <w:rsid w:val="003316A4"/>
    <w:rsid w:val="003336E5"/>
    <w:rsid w:val="0034023D"/>
    <w:rsid w:val="003403B8"/>
    <w:rsid w:val="00340DF3"/>
    <w:rsid w:val="00343905"/>
    <w:rsid w:val="00346107"/>
    <w:rsid w:val="003466EE"/>
    <w:rsid w:val="00346EBA"/>
    <w:rsid w:val="00351E61"/>
    <w:rsid w:val="00351E80"/>
    <w:rsid w:val="00354FCF"/>
    <w:rsid w:val="00357FB9"/>
    <w:rsid w:val="00361532"/>
    <w:rsid w:val="0036156B"/>
    <w:rsid w:val="00364082"/>
    <w:rsid w:val="003643CF"/>
    <w:rsid w:val="0036609A"/>
    <w:rsid w:val="0036F576"/>
    <w:rsid w:val="00370E20"/>
    <w:rsid w:val="00372F5C"/>
    <w:rsid w:val="00377BA8"/>
    <w:rsid w:val="00381532"/>
    <w:rsid w:val="0038237D"/>
    <w:rsid w:val="003828B5"/>
    <w:rsid w:val="00382F2F"/>
    <w:rsid w:val="00383AE6"/>
    <w:rsid w:val="00385AE8"/>
    <w:rsid w:val="003864E7"/>
    <w:rsid w:val="0039124A"/>
    <w:rsid w:val="00392D56"/>
    <w:rsid w:val="00392DD8"/>
    <w:rsid w:val="003946A6"/>
    <w:rsid w:val="00397C01"/>
    <w:rsid w:val="003A1757"/>
    <w:rsid w:val="003A19E2"/>
    <w:rsid w:val="003B4181"/>
    <w:rsid w:val="003B4E04"/>
    <w:rsid w:val="003C2312"/>
    <w:rsid w:val="003C3108"/>
    <w:rsid w:val="003C5EAB"/>
    <w:rsid w:val="003D4E90"/>
    <w:rsid w:val="003D6650"/>
    <w:rsid w:val="003D6E7A"/>
    <w:rsid w:val="003D75E3"/>
    <w:rsid w:val="003E49C2"/>
    <w:rsid w:val="003E663F"/>
    <w:rsid w:val="003E7C56"/>
    <w:rsid w:val="003F5A08"/>
    <w:rsid w:val="003F6D63"/>
    <w:rsid w:val="004007AB"/>
    <w:rsid w:val="004052F5"/>
    <w:rsid w:val="00405A19"/>
    <w:rsid w:val="00420716"/>
    <w:rsid w:val="00426708"/>
    <w:rsid w:val="004325FB"/>
    <w:rsid w:val="00435F38"/>
    <w:rsid w:val="004378E5"/>
    <w:rsid w:val="00440B5C"/>
    <w:rsid w:val="004432BA"/>
    <w:rsid w:val="0044407E"/>
    <w:rsid w:val="00444751"/>
    <w:rsid w:val="0044531B"/>
    <w:rsid w:val="00447BB9"/>
    <w:rsid w:val="00451CB6"/>
    <w:rsid w:val="00454591"/>
    <w:rsid w:val="00455747"/>
    <w:rsid w:val="0045739B"/>
    <w:rsid w:val="00457EA7"/>
    <w:rsid w:val="0046031D"/>
    <w:rsid w:val="00460D9A"/>
    <w:rsid w:val="004612A3"/>
    <w:rsid w:val="0046145F"/>
    <w:rsid w:val="00465052"/>
    <w:rsid w:val="00472E13"/>
    <w:rsid w:val="004739AF"/>
    <w:rsid w:val="00474075"/>
    <w:rsid w:val="00474346"/>
    <w:rsid w:val="00481DAD"/>
    <w:rsid w:val="00482AA0"/>
    <w:rsid w:val="0048651D"/>
    <w:rsid w:val="0049283E"/>
    <w:rsid w:val="00493BEC"/>
    <w:rsid w:val="004A5076"/>
    <w:rsid w:val="004A7404"/>
    <w:rsid w:val="004A76FA"/>
    <w:rsid w:val="004B060B"/>
    <w:rsid w:val="004B0714"/>
    <w:rsid w:val="004B0743"/>
    <w:rsid w:val="004B323A"/>
    <w:rsid w:val="004B76FD"/>
    <w:rsid w:val="004C38B4"/>
    <w:rsid w:val="004C6FFB"/>
    <w:rsid w:val="004D3E3E"/>
    <w:rsid w:val="004D6765"/>
    <w:rsid w:val="004D72B5"/>
    <w:rsid w:val="004D73AF"/>
    <w:rsid w:val="004E447F"/>
    <w:rsid w:val="004F2190"/>
    <w:rsid w:val="004F5962"/>
    <w:rsid w:val="004F768D"/>
    <w:rsid w:val="004F7B45"/>
    <w:rsid w:val="00501E6D"/>
    <w:rsid w:val="0050259C"/>
    <w:rsid w:val="005028A6"/>
    <w:rsid w:val="00503158"/>
    <w:rsid w:val="00506D42"/>
    <w:rsid w:val="00507FD4"/>
    <w:rsid w:val="00512D62"/>
    <w:rsid w:val="00521883"/>
    <w:rsid w:val="00521FD5"/>
    <w:rsid w:val="00522BEE"/>
    <w:rsid w:val="00523756"/>
    <w:rsid w:val="00527310"/>
    <w:rsid w:val="005305FA"/>
    <w:rsid w:val="0053079B"/>
    <w:rsid w:val="0053276C"/>
    <w:rsid w:val="00534BBC"/>
    <w:rsid w:val="00536888"/>
    <w:rsid w:val="005378C8"/>
    <w:rsid w:val="00542D6F"/>
    <w:rsid w:val="00544FC4"/>
    <w:rsid w:val="00545A37"/>
    <w:rsid w:val="00546A48"/>
    <w:rsid w:val="00550CBD"/>
    <w:rsid w:val="00551B7F"/>
    <w:rsid w:val="00554085"/>
    <w:rsid w:val="00556A94"/>
    <w:rsid w:val="00557D32"/>
    <w:rsid w:val="00561D79"/>
    <w:rsid w:val="00562C2B"/>
    <w:rsid w:val="00562CA4"/>
    <w:rsid w:val="0056455A"/>
    <w:rsid w:val="00565581"/>
    <w:rsid w:val="00565FFE"/>
    <w:rsid w:val="0056610F"/>
    <w:rsid w:val="0056776C"/>
    <w:rsid w:val="00571ED0"/>
    <w:rsid w:val="00571ED3"/>
    <w:rsid w:val="00575078"/>
    <w:rsid w:val="00575BCA"/>
    <w:rsid w:val="005762C2"/>
    <w:rsid w:val="00581543"/>
    <w:rsid w:val="00582BF5"/>
    <w:rsid w:val="00584882"/>
    <w:rsid w:val="00587450"/>
    <w:rsid w:val="00590B8A"/>
    <w:rsid w:val="005929C7"/>
    <w:rsid w:val="005A0535"/>
    <w:rsid w:val="005A41AB"/>
    <w:rsid w:val="005A6234"/>
    <w:rsid w:val="005B0344"/>
    <w:rsid w:val="005B1C68"/>
    <w:rsid w:val="005B520E"/>
    <w:rsid w:val="005B7FAD"/>
    <w:rsid w:val="005C023D"/>
    <w:rsid w:val="005D0D28"/>
    <w:rsid w:val="005D2817"/>
    <w:rsid w:val="005D31CE"/>
    <w:rsid w:val="005D74F3"/>
    <w:rsid w:val="005E134B"/>
    <w:rsid w:val="005E2800"/>
    <w:rsid w:val="005E47EC"/>
    <w:rsid w:val="005E4E76"/>
    <w:rsid w:val="005F3BC0"/>
    <w:rsid w:val="005F6C19"/>
    <w:rsid w:val="00600111"/>
    <w:rsid w:val="00605825"/>
    <w:rsid w:val="00616FB0"/>
    <w:rsid w:val="006201E9"/>
    <w:rsid w:val="006206DD"/>
    <w:rsid w:val="006210A3"/>
    <w:rsid w:val="0062377F"/>
    <w:rsid w:val="0062395B"/>
    <w:rsid w:val="0062621B"/>
    <w:rsid w:val="00630107"/>
    <w:rsid w:val="0063024D"/>
    <w:rsid w:val="00631103"/>
    <w:rsid w:val="0063373F"/>
    <w:rsid w:val="00633BDA"/>
    <w:rsid w:val="006419C8"/>
    <w:rsid w:val="00642AE6"/>
    <w:rsid w:val="00643E9B"/>
    <w:rsid w:val="00643ED5"/>
    <w:rsid w:val="00645D22"/>
    <w:rsid w:val="00651A08"/>
    <w:rsid w:val="00652A82"/>
    <w:rsid w:val="00653506"/>
    <w:rsid w:val="00654204"/>
    <w:rsid w:val="00654F73"/>
    <w:rsid w:val="00655D84"/>
    <w:rsid w:val="00663FD3"/>
    <w:rsid w:val="006666D2"/>
    <w:rsid w:val="00670434"/>
    <w:rsid w:val="006705BF"/>
    <w:rsid w:val="00682C58"/>
    <w:rsid w:val="00682CC7"/>
    <w:rsid w:val="00682E1F"/>
    <w:rsid w:val="006869DA"/>
    <w:rsid w:val="006917BD"/>
    <w:rsid w:val="00696781"/>
    <w:rsid w:val="006B0569"/>
    <w:rsid w:val="006B1E44"/>
    <w:rsid w:val="006B4F23"/>
    <w:rsid w:val="006B6B66"/>
    <w:rsid w:val="006B77B5"/>
    <w:rsid w:val="006C03D9"/>
    <w:rsid w:val="006C0685"/>
    <w:rsid w:val="006C3EAB"/>
    <w:rsid w:val="006D0139"/>
    <w:rsid w:val="006D0AE8"/>
    <w:rsid w:val="006D165B"/>
    <w:rsid w:val="006D5D67"/>
    <w:rsid w:val="006E1C01"/>
    <w:rsid w:val="006E3313"/>
    <w:rsid w:val="006E4937"/>
    <w:rsid w:val="006E6ED9"/>
    <w:rsid w:val="006F1CFA"/>
    <w:rsid w:val="006F3FC5"/>
    <w:rsid w:val="006F6D3D"/>
    <w:rsid w:val="006F6D96"/>
    <w:rsid w:val="00702DF0"/>
    <w:rsid w:val="007032CA"/>
    <w:rsid w:val="00703539"/>
    <w:rsid w:val="0070499E"/>
    <w:rsid w:val="00711A4A"/>
    <w:rsid w:val="00713309"/>
    <w:rsid w:val="00715BEA"/>
    <w:rsid w:val="007169C3"/>
    <w:rsid w:val="00721FEC"/>
    <w:rsid w:val="00723F66"/>
    <w:rsid w:val="007254F1"/>
    <w:rsid w:val="00731A7F"/>
    <w:rsid w:val="00733550"/>
    <w:rsid w:val="00733BFB"/>
    <w:rsid w:val="00734654"/>
    <w:rsid w:val="00734FB8"/>
    <w:rsid w:val="0073628D"/>
    <w:rsid w:val="00736FB7"/>
    <w:rsid w:val="00740EEA"/>
    <w:rsid w:val="00742892"/>
    <w:rsid w:val="007430EE"/>
    <w:rsid w:val="0074450F"/>
    <w:rsid w:val="00744B30"/>
    <w:rsid w:val="0074524D"/>
    <w:rsid w:val="007564C3"/>
    <w:rsid w:val="00757E34"/>
    <w:rsid w:val="00771219"/>
    <w:rsid w:val="007759C0"/>
    <w:rsid w:val="00782972"/>
    <w:rsid w:val="00782B98"/>
    <w:rsid w:val="00783992"/>
    <w:rsid w:val="007931BA"/>
    <w:rsid w:val="00794804"/>
    <w:rsid w:val="007954D9"/>
    <w:rsid w:val="00797AE9"/>
    <w:rsid w:val="00797CE3"/>
    <w:rsid w:val="007A7DD4"/>
    <w:rsid w:val="007B1C90"/>
    <w:rsid w:val="007B2EA2"/>
    <w:rsid w:val="007B33F1"/>
    <w:rsid w:val="007B3592"/>
    <w:rsid w:val="007B3F5D"/>
    <w:rsid w:val="007B429D"/>
    <w:rsid w:val="007B6DDA"/>
    <w:rsid w:val="007C0308"/>
    <w:rsid w:val="007C2385"/>
    <w:rsid w:val="007C2FF2"/>
    <w:rsid w:val="007C65AC"/>
    <w:rsid w:val="007D0441"/>
    <w:rsid w:val="007D149A"/>
    <w:rsid w:val="007D3CC8"/>
    <w:rsid w:val="007D503C"/>
    <w:rsid w:val="007D5E2F"/>
    <w:rsid w:val="007D6232"/>
    <w:rsid w:val="007D7015"/>
    <w:rsid w:val="007D7754"/>
    <w:rsid w:val="007E2C61"/>
    <w:rsid w:val="007E788C"/>
    <w:rsid w:val="007F1F99"/>
    <w:rsid w:val="007F2206"/>
    <w:rsid w:val="007F3015"/>
    <w:rsid w:val="007F412E"/>
    <w:rsid w:val="007F6F76"/>
    <w:rsid w:val="007F768F"/>
    <w:rsid w:val="00800705"/>
    <w:rsid w:val="0080248F"/>
    <w:rsid w:val="008024A6"/>
    <w:rsid w:val="0080657A"/>
    <w:rsid w:val="0080681A"/>
    <w:rsid w:val="0080791D"/>
    <w:rsid w:val="0081429C"/>
    <w:rsid w:val="0082228D"/>
    <w:rsid w:val="00825BB9"/>
    <w:rsid w:val="00831816"/>
    <w:rsid w:val="00836367"/>
    <w:rsid w:val="0083784D"/>
    <w:rsid w:val="0084099A"/>
    <w:rsid w:val="00843DC3"/>
    <w:rsid w:val="00847770"/>
    <w:rsid w:val="00851925"/>
    <w:rsid w:val="00855D9F"/>
    <w:rsid w:val="008620F3"/>
    <w:rsid w:val="0086517F"/>
    <w:rsid w:val="008662AA"/>
    <w:rsid w:val="00867C6E"/>
    <w:rsid w:val="008732B3"/>
    <w:rsid w:val="00873603"/>
    <w:rsid w:val="00876501"/>
    <w:rsid w:val="00876A93"/>
    <w:rsid w:val="00880540"/>
    <w:rsid w:val="00882A66"/>
    <w:rsid w:val="00882BAB"/>
    <w:rsid w:val="00883296"/>
    <w:rsid w:val="008A2A6E"/>
    <w:rsid w:val="008A2C7D"/>
    <w:rsid w:val="008A3669"/>
    <w:rsid w:val="008A3A72"/>
    <w:rsid w:val="008A4378"/>
    <w:rsid w:val="008B4A24"/>
    <w:rsid w:val="008B54BA"/>
    <w:rsid w:val="008C092D"/>
    <w:rsid w:val="008C0BB6"/>
    <w:rsid w:val="008C1492"/>
    <w:rsid w:val="008C2A9E"/>
    <w:rsid w:val="008C4025"/>
    <w:rsid w:val="008C4B23"/>
    <w:rsid w:val="008C612C"/>
    <w:rsid w:val="008D0A5D"/>
    <w:rsid w:val="008D4205"/>
    <w:rsid w:val="008D712E"/>
    <w:rsid w:val="008D7EDB"/>
    <w:rsid w:val="008E0FAB"/>
    <w:rsid w:val="008E223F"/>
    <w:rsid w:val="008E2AD0"/>
    <w:rsid w:val="008F3A15"/>
    <w:rsid w:val="008F6E2C"/>
    <w:rsid w:val="008F7EDF"/>
    <w:rsid w:val="0090456E"/>
    <w:rsid w:val="00913B06"/>
    <w:rsid w:val="009151BF"/>
    <w:rsid w:val="00915C0B"/>
    <w:rsid w:val="00920F98"/>
    <w:rsid w:val="0092109E"/>
    <w:rsid w:val="009303D9"/>
    <w:rsid w:val="009317A3"/>
    <w:rsid w:val="00932460"/>
    <w:rsid w:val="00933C64"/>
    <w:rsid w:val="00934233"/>
    <w:rsid w:val="00935E93"/>
    <w:rsid w:val="00936331"/>
    <w:rsid w:val="00936EBE"/>
    <w:rsid w:val="009429D1"/>
    <w:rsid w:val="00944AD4"/>
    <w:rsid w:val="009459DA"/>
    <w:rsid w:val="009464FC"/>
    <w:rsid w:val="00950847"/>
    <w:rsid w:val="00951B9A"/>
    <w:rsid w:val="0095322C"/>
    <w:rsid w:val="009543EE"/>
    <w:rsid w:val="00955B8E"/>
    <w:rsid w:val="00956653"/>
    <w:rsid w:val="00957930"/>
    <w:rsid w:val="00961C64"/>
    <w:rsid w:val="009625F0"/>
    <w:rsid w:val="00965070"/>
    <w:rsid w:val="009679D5"/>
    <w:rsid w:val="009702A7"/>
    <w:rsid w:val="00972203"/>
    <w:rsid w:val="0097317B"/>
    <w:rsid w:val="00973BCE"/>
    <w:rsid w:val="00974B40"/>
    <w:rsid w:val="00976AB5"/>
    <w:rsid w:val="00980612"/>
    <w:rsid w:val="00990C11"/>
    <w:rsid w:val="009932F1"/>
    <w:rsid w:val="00994CF4"/>
    <w:rsid w:val="009A056D"/>
    <w:rsid w:val="009A0D24"/>
    <w:rsid w:val="009A2734"/>
    <w:rsid w:val="009A413E"/>
    <w:rsid w:val="009A7359"/>
    <w:rsid w:val="009B7994"/>
    <w:rsid w:val="009C062A"/>
    <w:rsid w:val="009C0DB3"/>
    <w:rsid w:val="009C10A8"/>
    <w:rsid w:val="009C28F3"/>
    <w:rsid w:val="009C4F26"/>
    <w:rsid w:val="009D3009"/>
    <w:rsid w:val="009D37AC"/>
    <w:rsid w:val="009D4279"/>
    <w:rsid w:val="009D6D1C"/>
    <w:rsid w:val="009E1AA1"/>
    <w:rsid w:val="009E3788"/>
    <w:rsid w:val="009E4AA4"/>
    <w:rsid w:val="009E7CC8"/>
    <w:rsid w:val="009F1D79"/>
    <w:rsid w:val="009F3935"/>
    <w:rsid w:val="009F42AD"/>
    <w:rsid w:val="009F4CEA"/>
    <w:rsid w:val="009F59B1"/>
    <w:rsid w:val="009F673F"/>
    <w:rsid w:val="00A01598"/>
    <w:rsid w:val="00A03474"/>
    <w:rsid w:val="00A059B3"/>
    <w:rsid w:val="00A14949"/>
    <w:rsid w:val="00A16CAF"/>
    <w:rsid w:val="00A1740F"/>
    <w:rsid w:val="00A22B47"/>
    <w:rsid w:val="00A232E4"/>
    <w:rsid w:val="00A266F0"/>
    <w:rsid w:val="00A34242"/>
    <w:rsid w:val="00A414E0"/>
    <w:rsid w:val="00A504B7"/>
    <w:rsid w:val="00A52B82"/>
    <w:rsid w:val="00A54533"/>
    <w:rsid w:val="00A54665"/>
    <w:rsid w:val="00A61559"/>
    <w:rsid w:val="00A64DC1"/>
    <w:rsid w:val="00A65198"/>
    <w:rsid w:val="00A65E55"/>
    <w:rsid w:val="00A70AC2"/>
    <w:rsid w:val="00A748D9"/>
    <w:rsid w:val="00A77DB6"/>
    <w:rsid w:val="00A826A1"/>
    <w:rsid w:val="00A913E8"/>
    <w:rsid w:val="00A931DB"/>
    <w:rsid w:val="00AA1053"/>
    <w:rsid w:val="00AA2250"/>
    <w:rsid w:val="00AA2344"/>
    <w:rsid w:val="00AA61EF"/>
    <w:rsid w:val="00AB0998"/>
    <w:rsid w:val="00AB11BB"/>
    <w:rsid w:val="00AB2C4C"/>
    <w:rsid w:val="00AB77B4"/>
    <w:rsid w:val="00AC18EA"/>
    <w:rsid w:val="00AC257C"/>
    <w:rsid w:val="00AC7B43"/>
    <w:rsid w:val="00AD2877"/>
    <w:rsid w:val="00AD3958"/>
    <w:rsid w:val="00AD51F6"/>
    <w:rsid w:val="00AD7828"/>
    <w:rsid w:val="00AE0C86"/>
    <w:rsid w:val="00AE3409"/>
    <w:rsid w:val="00AE34D1"/>
    <w:rsid w:val="00AF77FC"/>
    <w:rsid w:val="00B02BD4"/>
    <w:rsid w:val="00B06E15"/>
    <w:rsid w:val="00B07F4F"/>
    <w:rsid w:val="00B10F9E"/>
    <w:rsid w:val="00B11A60"/>
    <w:rsid w:val="00B138A0"/>
    <w:rsid w:val="00B14DDB"/>
    <w:rsid w:val="00B15143"/>
    <w:rsid w:val="00B22613"/>
    <w:rsid w:val="00B2586B"/>
    <w:rsid w:val="00B27106"/>
    <w:rsid w:val="00B321A3"/>
    <w:rsid w:val="00B33D7B"/>
    <w:rsid w:val="00B35652"/>
    <w:rsid w:val="00B35CC1"/>
    <w:rsid w:val="00B4357F"/>
    <w:rsid w:val="00B449D8"/>
    <w:rsid w:val="00B50962"/>
    <w:rsid w:val="00B52E68"/>
    <w:rsid w:val="00B5422E"/>
    <w:rsid w:val="00B54FE8"/>
    <w:rsid w:val="00B55BA9"/>
    <w:rsid w:val="00B56071"/>
    <w:rsid w:val="00B5797F"/>
    <w:rsid w:val="00B70FAE"/>
    <w:rsid w:val="00B715F4"/>
    <w:rsid w:val="00B76585"/>
    <w:rsid w:val="00B768D1"/>
    <w:rsid w:val="00B77C65"/>
    <w:rsid w:val="00B77CBD"/>
    <w:rsid w:val="00B80468"/>
    <w:rsid w:val="00B83BD6"/>
    <w:rsid w:val="00B85C0D"/>
    <w:rsid w:val="00B91A22"/>
    <w:rsid w:val="00B92600"/>
    <w:rsid w:val="00BA1025"/>
    <w:rsid w:val="00BA2159"/>
    <w:rsid w:val="00BA4BC3"/>
    <w:rsid w:val="00BA7110"/>
    <w:rsid w:val="00BB0643"/>
    <w:rsid w:val="00BB08A4"/>
    <w:rsid w:val="00BB7F06"/>
    <w:rsid w:val="00BC0EC6"/>
    <w:rsid w:val="00BC1CE2"/>
    <w:rsid w:val="00BC3420"/>
    <w:rsid w:val="00BC4BA7"/>
    <w:rsid w:val="00BC69B8"/>
    <w:rsid w:val="00BD0706"/>
    <w:rsid w:val="00BD1B6C"/>
    <w:rsid w:val="00BD600B"/>
    <w:rsid w:val="00BD670B"/>
    <w:rsid w:val="00BE2877"/>
    <w:rsid w:val="00BE7D3C"/>
    <w:rsid w:val="00BF15A6"/>
    <w:rsid w:val="00BF1EC8"/>
    <w:rsid w:val="00BF3074"/>
    <w:rsid w:val="00BF4986"/>
    <w:rsid w:val="00BF5FF6"/>
    <w:rsid w:val="00BF77B4"/>
    <w:rsid w:val="00C0207F"/>
    <w:rsid w:val="00C04FDB"/>
    <w:rsid w:val="00C06122"/>
    <w:rsid w:val="00C11BA3"/>
    <w:rsid w:val="00C16117"/>
    <w:rsid w:val="00C20742"/>
    <w:rsid w:val="00C20FE0"/>
    <w:rsid w:val="00C25576"/>
    <w:rsid w:val="00C26C8D"/>
    <w:rsid w:val="00C3075A"/>
    <w:rsid w:val="00C33A0C"/>
    <w:rsid w:val="00C34A00"/>
    <w:rsid w:val="00C37FFC"/>
    <w:rsid w:val="00C4173C"/>
    <w:rsid w:val="00C421D7"/>
    <w:rsid w:val="00C43EE0"/>
    <w:rsid w:val="00C4417A"/>
    <w:rsid w:val="00C45E4A"/>
    <w:rsid w:val="00C55DEC"/>
    <w:rsid w:val="00C65A78"/>
    <w:rsid w:val="00C6609F"/>
    <w:rsid w:val="00C70C30"/>
    <w:rsid w:val="00C80C9F"/>
    <w:rsid w:val="00C815CC"/>
    <w:rsid w:val="00C8417E"/>
    <w:rsid w:val="00C84526"/>
    <w:rsid w:val="00C8497F"/>
    <w:rsid w:val="00C919A4"/>
    <w:rsid w:val="00C92525"/>
    <w:rsid w:val="00C931CF"/>
    <w:rsid w:val="00C93EBB"/>
    <w:rsid w:val="00CA0079"/>
    <w:rsid w:val="00CA2899"/>
    <w:rsid w:val="00CA4392"/>
    <w:rsid w:val="00CA7BEC"/>
    <w:rsid w:val="00CB36E2"/>
    <w:rsid w:val="00CB4EBF"/>
    <w:rsid w:val="00CC1B0E"/>
    <w:rsid w:val="00CC393F"/>
    <w:rsid w:val="00CE0E7B"/>
    <w:rsid w:val="00CE3468"/>
    <w:rsid w:val="00CE3AFE"/>
    <w:rsid w:val="00CE5435"/>
    <w:rsid w:val="00CE6F12"/>
    <w:rsid w:val="00CE6F9C"/>
    <w:rsid w:val="00CE7297"/>
    <w:rsid w:val="00CE7DF0"/>
    <w:rsid w:val="00CF4C29"/>
    <w:rsid w:val="00CF7067"/>
    <w:rsid w:val="00D02719"/>
    <w:rsid w:val="00D051A6"/>
    <w:rsid w:val="00D131C5"/>
    <w:rsid w:val="00D152D6"/>
    <w:rsid w:val="00D15E8B"/>
    <w:rsid w:val="00D17CD0"/>
    <w:rsid w:val="00D2176E"/>
    <w:rsid w:val="00D2414B"/>
    <w:rsid w:val="00D27868"/>
    <w:rsid w:val="00D36809"/>
    <w:rsid w:val="00D41BC4"/>
    <w:rsid w:val="00D45935"/>
    <w:rsid w:val="00D5044B"/>
    <w:rsid w:val="00D632BE"/>
    <w:rsid w:val="00D72D06"/>
    <w:rsid w:val="00D731F1"/>
    <w:rsid w:val="00D7522C"/>
    <w:rsid w:val="00D7536F"/>
    <w:rsid w:val="00D7572C"/>
    <w:rsid w:val="00D75BD1"/>
    <w:rsid w:val="00D76668"/>
    <w:rsid w:val="00D8297D"/>
    <w:rsid w:val="00D84575"/>
    <w:rsid w:val="00D90265"/>
    <w:rsid w:val="00D92359"/>
    <w:rsid w:val="00D9574C"/>
    <w:rsid w:val="00DA0A89"/>
    <w:rsid w:val="00DA3124"/>
    <w:rsid w:val="00DA4685"/>
    <w:rsid w:val="00DA7015"/>
    <w:rsid w:val="00DB0D20"/>
    <w:rsid w:val="00DB16C2"/>
    <w:rsid w:val="00DB7DBE"/>
    <w:rsid w:val="00DC0AED"/>
    <w:rsid w:val="00DC4791"/>
    <w:rsid w:val="00DD1152"/>
    <w:rsid w:val="00DD1368"/>
    <w:rsid w:val="00DD709D"/>
    <w:rsid w:val="00DD7DB7"/>
    <w:rsid w:val="00DE2546"/>
    <w:rsid w:val="00DE3099"/>
    <w:rsid w:val="00DE4065"/>
    <w:rsid w:val="00DE7C3E"/>
    <w:rsid w:val="00DF0520"/>
    <w:rsid w:val="00DF3815"/>
    <w:rsid w:val="00E01045"/>
    <w:rsid w:val="00E03419"/>
    <w:rsid w:val="00E07383"/>
    <w:rsid w:val="00E11602"/>
    <w:rsid w:val="00E165BC"/>
    <w:rsid w:val="00E2388A"/>
    <w:rsid w:val="00E31308"/>
    <w:rsid w:val="00E33817"/>
    <w:rsid w:val="00E33FA3"/>
    <w:rsid w:val="00E359D6"/>
    <w:rsid w:val="00E4195A"/>
    <w:rsid w:val="00E431D9"/>
    <w:rsid w:val="00E43D56"/>
    <w:rsid w:val="00E45861"/>
    <w:rsid w:val="00E52ECF"/>
    <w:rsid w:val="00E53D8C"/>
    <w:rsid w:val="00E54511"/>
    <w:rsid w:val="00E5715B"/>
    <w:rsid w:val="00E61E12"/>
    <w:rsid w:val="00E63272"/>
    <w:rsid w:val="00E65BCC"/>
    <w:rsid w:val="00E752E2"/>
    <w:rsid w:val="00E7596C"/>
    <w:rsid w:val="00E75FED"/>
    <w:rsid w:val="00E76016"/>
    <w:rsid w:val="00E76225"/>
    <w:rsid w:val="00E819A5"/>
    <w:rsid w:val="00E82FE7"/>
    <w:rsid w:val="00E84958"/>
    <w:rsid w:val="00E857ED"/>
    <w:rsid w:val="00E864EC"/>
    <w:rsid w:val="00E878F2"/>
    <w:rsid w:val="00E9059A"/>
    <w:rsid w:val="00E94111"/>
    <w:rsid w:val="00E95162"/>
    <w:rsid w:val="00E971CE"/>
    <w:rsid w:val="00EA09DB"/>
    <w:rsid w:val="00EA1098"/>
    <w:rsid w:val="00EA3800"/>
    <w:rsid w:val="00EA4794"/>
    <w:rsid w:val="00EC0EB1"/>
    <w:rsid w:val="00EC3958"/>
    <w:rsid w:val="00ED0149"/>
    <w:rsid w:val="00EE0392"/>
    <w:rsid w:val="00EE4501"/>
    <w:rsid w:val="00EE7C98"/>
    <w:rsid w:val="00EF688C"/>
    <w:rsid w:val="00EF7DE3"/>
    <w:rsid w:val="00F03103"/>
    <w:rsid w:val="00F03698"/>
    <w:rsid w:val="00F14982"/>
    <w:rsid w:val="00F14AD8"/>
    <w:rsid w:val="00F14FCD"/>
    <w:rsid w:val="00F2065E"/>
    <w:rsid w:val="00F20B90"/>
    <w:rsid w:val="00F2182F"/>
    <w:rsid w:val="00F218E4"/>
    <w:rsid w:val="00F271DE"/>
    <w:rsid w:val="00F32499"/>
    <w:rsid w:val="00F33FCD"/>
    <w:rsid w:val="00F42925"/>
    <w:rsid w:val="00F42952"/>
    <w:rsid w:val="00F4538D"/>
    <w:rsid w:val="00F475D3"/>
    <w:rsid w:val="00F505DA"/>
    <w:rsid w:val="00F526A3"/>
    <w:rsid w:val="00F52F4B"/>
    <w:rsid w:val="00F56B7F"/>
    <w:rsid w:val="00F60968"/>
    <w:rsid w:val="00F60C29"/>
    <w:rsid w:val="00F627DA"/>
    <w:rsid w:val="00F66229"/>
    <w:rsid w:val="00F673E5"/>
    <w:rsid w:val="00F6749A"/>
    <w:rsid w:val="00F70182"/>
    <w:rsid w:val="00F71150"/>
    <w:rsid w:val="00F7288F"/>
    <w:rsid w:val="00F73670"/>
    <w:rsid w:val="00F750D8"/>
    <w:rsid w:val="00F76ADC"/>
    <w:rsid w:val="00F775B6"/>
    <w:rsid w:val="00F83675"/>
    <w:rsid w:val="00F83EF1"/>
    <w:rsid w:val="00F847A6"/>
    <w:rsid w:val="00F849E1"/>
    <w:rsid w:val="00F84B66"/>
    <w:rsid w:val="00F867B9"/>
    <w:rsid w:val="00F90D85"/>
    <w:rsid w:val="00F9441B"/>
    <w:rsid w:val="00F94FCF"/>
    <w:rsid w:val="00F96944"/>
    <w:rsid w:val="00F96A5F"/>
    <w:rsid w:val="00F970AE"/>
    <w:rsid w:val="00FA1892"/>
    <w:rsid w:val="00FA3CD2"/>
    <w:rsid w:val="00FA4C32"/>
    <w:rsid w:val="00FA7C08"/>
    <w:rsid w:val="00FB06AC"/>
    <w:rsid w:val="00FB669A"/>
    <w:rsid w:val="00FB6B37"/>
    <w:rsid w:val="00FB6B41"/>
    <w:rsid w:val="00FC0D5C"/>
    <w:rsid w:val="00FC3FEB"/>
    <w:rsid w:val="00FC4CFD"/>
    <w:rsid w:val="00FD4040"/>
    <w:rsid w:val="00FD60CD"/>
    <w:rsid w:val="00FD6865"/>
    <w:rsid w:val="00FE1F6E"/>
    <w:rsid w:val="00FE472A"/>
    <w:rsid w:val="00FE550B"/>
    <w:rsid w:val="00FE6F5A"/>
    <w:rsid w:val="00FE7114"/>
    <w:rsid w:val="00FF3195"/>
    <w:rsid w:val="00FF579B"/>
    <w:rsid w:val="00FF7B2F"/>
    <w:rsid w:val="013BFE71"/>
    <w:rsid w:val="03B20452"/>
    <w:rsid w:val="05193547"/>
    <w:rsid w:val="0765CF48"/>
    <w:rsid w:val="07C1C51D"/>
    <w:rsid w:val="08E4A252"/>
    <w:rsid w:val="0A4115CE"/>
    <w:rsid w:val="0A90F76B"/>
    <w:rsid w:val="0ACC3CF4"/>
    <w:rsid w:val="0B0166B8"/>
    <w:rsid w:val="0FFEE82E"/>
    <w:rsid w:val="10FC0C38"/>
    <w:rsid w:val="11416C18"/>
    <w:rsid w:val="13C1ADC9"/>
    <w:rsid w:val="148568CE"/>
    <w:rsid w:val="151F529D"/>
    <w:rsid w:val="18C85A53"/>
    <w:rsid w:val="18E95156"/>
    <w:rsid w:val="19D69125"/>
    <w:rsid w:val="1A1B6A2F"/>
    <w:rsid w:val="1A8AE2F5"/>
    <w:rsid w:val="1DF3C1D7"/>
    <w:rsid w:val="209424A9"/>
    <w:rsid w:val="215EE613"/>
    <w:rsid w:val="22BC4246"/>
    <w:rsid w:val="2488A595"/>
    <w:rsid w:val="252467CE"/>
    <w:rsid w:val="25A7418B"/>
    <w:rsid w:val="2893A374"/>
    <w:rsid w:val="2CE7E409"/>
    <w:rsid w:val="2D69A6B4"/>
    <w:rsid w:val="2D8C3F73"/>
    <w:rsid w:val="2DE820D0"/>
    <w:rsid w:val="30AE3946"/>
    <w:rsid w:val="30C9731A"/>
    <w:rsid w:val="31B22092"/>
    <w:rsid w:val="31D2D100"/>
    <w:rsid w:val="345D5CBA"/>
    <w:rsid w:val="34796C38"/>
    <w:rsid w:val="36D5235E"/>
    <w:rsid w:val="3939EE83"/>
    <w:rsid w:val="4072D531"/>
    <w:rsid w:val="4281FF63"/>
    <w:rsid w:val="445686D2"/>
    <w:rsid w:val="453C52C2"/>
    <w:rsid w:val="45D6A88B"/>
    <w:rsid w:val="463FADF2"/>
    <w:rsid w:val="47D1D603"/>
    <w:rsid w:val="48A37895"/>
    <w:rsid w:val="496CE4C1"/>
    <w:rsid w:val="49927141"/>
    <w:rsid w:val="4BD7F1DA"/>
    <w:rsid w:val="4E6216EA"/>
    <w:rsid w:val="4FE43BCB"/>
    <w:rsid w:val="502E67AA"/>
    <w:rsid w:val="51295E1E"/>
    <w:rsid w:val="55734D5E"/>
    <w:rsid w:val="55E08558"/>
    <w:rsid w:val="55E2722D"/>
    <w:rsid w:val="576D435F"/>
    <w:rsid w:val="59D97A35"/>
    <w:rsid w:val="5AC083BC"/>
    <w:rsid w:val="5B15CAA0"/>
    <w:rsid w:val="5D8C8A97"/>
    <w:rsid w:val="5EECA7D7"/>
    <w:rsid w:val="5EF42C5D"/>
    <w:rsid w:val="60B9C6F8"/>
    <w:rsid w:val="63937DD5"/>
    <w:rsid w:val="64A22196"/>
    <w:rsid w:val="67A38AE4"/>
    <w:rsid w:val="6B1AE1F2"/>
    <w:rsid w:val="6D4CCE7E"/>
    <w:rsid w:val="6FF064DF"/>
    <w:rsid w:val="721E03EF"/>
    <w:rsid w:val="72345FA5"/>
    <w:rsid w:val="727753DA"/>
    <w:rsid w:val="7360F1EB"/>
    <w:rsid w:val="73FB0AFD"/>
    <w:rsid w:val="7420B4AC"/>
    <w:rsid w:val="76AFC13F"/>
    <w:rsid w:val="76C0DDC8"/>
    <w:rsid w:val="78A92C02"/>
    <w:rsid w:val="7CB3EB9D"/>
    <w:rsid w:val="7CB4EC2E"/>
    <w:rsid w:val="7F18B6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A46C"/>
  <w15:docId w15:val="{D27048CF-390F-4656-AAE8-3024D8203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rPr>
  </w:style>
  <w:style w:type="paragraph" w:styleId="Heading1">
    <w:name w:val="heading 1"/>
    <w:basedOn w:val="Normal"/>
    <w:next w:val="Normal"/>
    <w:qFormat/>
    <w:rsid w:val="006B6B66"/>
    <w:pPr>
      <w:keepNext/>
      <w:keepLines/>
      <w:numPr>
        <w:numId w:val="5"/>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5"/>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5"/>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rPr>
  </w:style>
  <w:style w:type="paragraph" w:customStyle="1" w:styleId="Affiliation">
    <w:name w:val="Affiliation"/>
    <w:pPr>
      <w:jc w:val="center"/>
    </w:pPr>
    <w:rPr>
      <w:lang w:val="en-US"/>
    </w:rPr>
  </w:style>
  <w:style w:type="paragraph" w:customStyle="1" w:styleId="Author">
    <w:name w:val="Author"/>
    <w:pPr>
      <w:spacing w:before="360" w:after="40"/>
      <w:jc w:val="center"/>
    </w:pPr>
    <w:rPr>
      <w:noProof/>
      <w:sz w:val="22"/>
      <w:szCs w:val="22"/>
      <w:lang w:val="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2"/>
      </w:numPr>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3"/>
      </w:numPr>
      <w:tabs>
        <w:tab w:val="left" w:pos="533"/>
      </w:tabs>
      <w:spacing w:before="80" w:after="200"/>
      <w:ind w:left="0" w:firstLine="0"/>
      <w:jc w:val="both"/>
    </w:pPr>
    <w:rPr>
      <w:noProof/>
      <w:sz w:val="16"/>
      <w:szCs w:val="16"/>
      <w:lang w:val="en-US"/>
    </w:rPr>
  </w:style>
  <w:style w:type="paragraph" w:customStyle="1" w:styleId="footnote">
    <w:name w:val="footnote"/>
    <w:pPr>
      <w:framePr w:hSpace="187" w:vSpace="187" w:wrap="notBeside" w:vAnchor="text" w:hAnchor="page" w:x="6121" w:y="577"/>
      <w:numPr>
        <w:numId w:val="4"/>
      </w:numPr>
      <w:spacing w:after="40"/>
    </w:pPr>
    <w:rPr>
      <w:sz w:val="16"/>
      <w:szCs w:val="16"/>
      <w:lang w:val="en-US"/>
    </w:rPr>
  </w:style>
  <w:style w:type="paragraph" w:customStyle="1" w:styleId="papersubtitle">
    <w:name w:val="paper subtitle"/>
    <w:pPr>
      <w:spacing w:after="120"/>
      <w:jc w:val="center"/>
    </w:pPr>
    <w:rPr>
      <w:rFonts w:eastAsia="MS Mincho"/>
      <w:noProof/>
      <w:sz w:val="28"/>
      <w:szCs w:val="28"/>
      <w:lang w:val="en-US"/>
    </w:rPr>
  </w:style>
  <w:style w:type="paragraph" w:customStyle="1" w:styleId="papertitle">
    <w:name w:val="paper title"/>
    <w:pPr>
      <w:spacing w:after="120"/>
      <w:jc w:val="center"/>
    </w:pPr>
    <w:rPr>
      <w:rFonts w:eastAsia="MS Mincho"/>
      <w:noProof/>
      <w:sz w:val="48"/>
      <w:szCs w:val="48"/>
      <w:lang w:val="en-US"/>
    </w:rPr>
  </w:style>
  <w:style w:type="paragraph" w:customStyle="1" w:styleId="references">
    <w:name w:val="references"/>
    <w:pPr>
      <w:numPr>
        <w:numId w:val="9"/>
      </w:numPr>
      <w:spacing w:after="50" w:line="180" w:lineRule="exact"/>
      <w:jc w:val="both"/>
    </w:pPr>
    <w:rPr>
      <w:rFonts w:eastAsia="MS Mincho"/>
      <w:noProof/>
      <w:sz w:val="16"/>
      <w:szCs w:val="16"/>
      <w:lang w:val="en-US"/>
    </w:rPr>
  </w:style>
  <w:style w:type="paragraph" w:customStyle="1" w:styleId="sponsors">
    <w:name w:val="sponsors"/>
    <w:pPr>
      <w:framePr w:wrap="auto" w:hAnchor="text" w:x="615" w:y="2239"/>
      <w:pBdr>
        <w:top w:val="single" w:sz="4" w:space="2" w:color="auto"/>
      </w:pBdr>
      <w:ind w:firstLine="288"/>
    </w:pPr>
    <w:rPr>
      <w:sz w:val="16"/>
      <w:szCs w:val="16"/>
      <w:lang w:val="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rPr>
  </w:style>
  <w:style w:type="paragraph" w:customStyle="1" w:styleId="tablefootnote">
    <w:name w:val="table footnote"/>
    <w:rsid w:val="005E2800"/>
    <w:pPr>
      <w:numPr>
        <w:numId w:val="25"/>
      </w:numPr>
      <w:spacing w:before="60" w:after="30"/>
      <w:ind w:left="58" w:hanging="29"/>
      <w:jc w:val="right"/>
    </w:pPr>
    <w:rPr>
      <w:sz w:val="12"/>
      <w:szCs w:val="12"/>
      <w:lang w:val="en-US"/>
    </w:rPr>
  </w:style>
  <w:style w:type="paragraph" w:customStyle="1" w:styleId="tablehead">
    <w:name w:val="table head"/>
    <w:pPr>
      <w:numPr>
        <w:numId w:val="10"/>
      </w:numPr>
      <w:spacing w:before="240" w:after="120" w:line="216" w:lineRule="auto"/>
      <w:jc w:val="center"/>
    </w:pPr>
    <w:rPr>
      <w:smallCaps/>
      <w:noProof/>
      <w:sz w:val="16"/>
      <w:szCs w:val="16"/>
      <w:lang w:val="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Strong">
    <w:name w:val="Strong"/>
    <w:uiPriority w:val="22"/>
    <w:qFormat/>
    <w:rsid w:val="006705BF"/>
    <w:rPr>
      <w:b/>
      <w:bCs/>
    </w:rPr>
  </w:style>
  <w:style w:type="character" w:styleId="Hyperlink">
    <w:name w:val="Hyperlink"/>
    <w:rsid w:val="00B52E68"/>
    <w:rPr>
      <w:color w:val="0563C1"/>
      <w:u w:val="single"/>
    </w:rPr>
  </w:style>
  <w:style w:type="character" w:styleId="UnresolvedMention">
    <w:name w:val="Unresolved Mention"/>
    <w:uiPriority w:val="99"/>
    <w:semiHidden/>
    <w:unhideWhenUsed/>
    <w:rsid w:val="00B52E68"/>
    <w:rPr>
      <w:color w:val="605E5C"/>
      <w:shd w:val="clear" w:color="auto" w:fill="E1DFDD"/>
    </w:rPr>
  </w:style>
  <w:style w:type="paragraph" w:styleId="NormalWeb">
    <w:name w:val="Normal (Web)"/>
    <w:basedOn w:val="Normal"/>
    <w:uiPriority w:val="99"/>
    <w:unhideWhenUsed/>
    <w:rsid w:val="00F94FCF"/>
    <w:pPr>
      <w:spacing w:before="100" w:beforeAutospacing="1" w:after="100" w:afterAutospacing="1"/>
      <w:jc w:val="left"/>
    </w:pPr>
    <w:rPr>
      <w:rFonts w:eastAsia="Times New Roman"/>
      <w:sz w:val="24"/>
      <w:szCs w:val="24"/>
      <w:lang w:val="en-IN" w:eastAsia="en-IN" w:bidi="hi-IN"/>
    </w:rPr>
  </w:style>
  <w:style w:type="character" w:styleId="Emphasis">
    <w:name w:val="Emphasis"/>
    <w:basedOn w:val="DefaultParagraphFont"/>
    <w:qFormat/>
    <w:rsid w:val="00C65A78"/>
    <w:rPr>
      <w:i/>
      <w:iCs/>
    </w:rPr>
  </w:style>
  <w:style w:type="paragraph" w:styleId="ListParagraph">
    <w:name w:val="List Paragraph"/>
    <w:basedOn w:val="Normal"/>
    <w:uiPriority w:val="34"/>
    <w:qFormat/>
    <w:rsid w:val="008E2AD0"/>
    <w:pPr>
      <w:ind w:left="720"/>
      <w:contextualSpacing/>
    </w:pPr>
  </w:style>
  <w:style w:type="character" w:customStyle="1" w:styleId="Heading3Char">
    <w:name w:val="Heading 3 Char"/>
    <w:basedOn w:val="DefaultParagraphFont"/>
    <w:link w:val="Heading3"/>
    <w:rsid w:val="00C37FFC"/>
    <w:rPr>
      <w:i/>
      <w:iCs/>
      <w:noProof/>
      <w:lang w:val="en-US"/>
    </w:rPr>
  </w:style>
  <w:style w:type="table" w:styleId="TableGrid">
    <w:name w:val="Table Grid"/>
    <w:basedOn w:val="TableNormal"/>
    <w:rsid w:val="00630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513">
      <w:bodyDiv w:val="1"/>
      <w:marLeft w:val="0"/>
      <w:marRight w:val="0"/>
      <w:marTop w:val="0"/>
      <w:marBottom w:val="0"/>
      <w:divBdr>
        <w:top w:val="none" w:sz="0" w:space="0" w:color="auto"/>
        <w:left w:val="none" w:sz="0" w:space="0" w:color="auto"/>
        <w:bottom w:val="none" w:sz="0" w:space="0" w:color="auto"/>
        <w:right w:val="none" w:sz="0" w:space="0" w:color="auto"/>
      </w:divBdr>
    </w:div>
    <w:div w:id="599534296">
      <w:bodyDiv w:val="1"/>
      <w:marLeft w:val="0"/>
      <w:marRight w:val="0"/>
      <w:marTop w:val="0"/>
      <w:marBottom w:val="0"/>
      <w:divBdr>
        <w:top w:val="none" w:sz="0" w:space="0" w:color="auto"/>
        <w:left w:val="none" w:sz="0" w:space="0" w:color="auto"/>
        <w:bottom w:val="none" w:sz="0" w:space="0" w:color="auto"/>
        <w:right w:val="none" w:sz="0" w:space="0" w:color="auto"/>
      </w:divBdr>
    </w:div>
    <w:div w:id="676881341">
      <w:bodyDiv w:val="1"/>
      <w:marLeft w:val="0"/>
      <w:marRight w:val="0"/>
      <w:marTop w:val="0"/>
      <w:marBottom w:val="0"/>
      <w:divBdr>
        <w:top w:val="none" w:sz="0" w:space="0" w:color="auto"/>
        <w:left w:val="none" w:sz="0" w:space="0" w:color="auto"/>
        <w:bottom w:val="none" w:sz="0" w:space="0" w:color="auto"/>
        <w:right w:val="none" w:sz="0" w:space="0" w:color="auto"/>
      </w:divBdr>
    </w:div>
    <w:div w:id="1625769218">
      <w:bodyDiv w:val="1"/>
      <w:marLeft w:val="0"/>
      <w:marRight w:val="0"/>
      <w:marTop w:val="0"/>
      <w:marBottom w:val="0"/>
      <w:divBdr>
        <w:top w:val="none" w:sz="0" w:space="0" w:color="auto"/>
        <w:left w:val="none" w:sz="0" w:space="0" w:color="auto"/>
        <w:bottom w:val="none" w:sz="0" w:space="0" w:color="auto"/>
        <w:right w:val="none" w:sz="0" w:space="0" w:color="auto"/>
      </w:divBdr>
    </w:div>
    <w:div w:id="1646469180">
      <w:bodyDiv w:val="1"/>
      <w:marLeft w:val="0"/>
      <w:marRight w:val="0"/>
      <w:marTop w:val="0"/>
      <w:marBottom w:val="0"/>
      <w:divBdr>
        <w:top w:val="none" w:sz="0" w:space="0" w:color="auto"/>
        <w:left w:val="none" w:sz="0" w:space="0" w:color="auto"/>
        <w:bottom w:val="none" w:sz="0" w:space="0" w:color="auto"/>
        <w:right w:val="none" w:sz="0" w:space="0" w:color="auto"/>
      </w:divBdr>
    </w:div>
    <w:div w:id="1775324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md.shahid@miet.ac.in"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jpeg"/><Relationship Id="rId11" Type="http://schemas.openxmlformats.org/officeDocument/2006/relationships/hyperlink" Target="mailto:aditya.pulkit.cse.2020@miet.ac.in" TargetMode="Externa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hyperlink" Target="mailto:aaditya.singh.cse.2020@miet.ac.in" TargetMode="External"/><Relationship Id="rId19" Type="http://schemas.openxmlformats.org/officeDocument/2006/relationships/image" Target="media/image5.jpg"/><Relationship Id="rId31" Type="http://schemas.openxmlformats.org/officeDocument/2006/relationships/image" Target="media/image17.jpe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rudransh.atray.cse.2020@miet.ac.in" TargetMode="Externa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akshay.jayant.cse.2020@miet.ac.in" TargetMode="External"/><Relationship Id="rId17" Type="http://schemas.openxmlformats.org/officeDocument/2006/relationships/image" Target="media/image3.jp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3136</Words>
  <Characters>178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aditya Singh</cp:lastModifiedBy>
  <cp:revision>3</cp:revision>
  <dcterms:created xsi:type="dcterms:W3CDTF">2024-04-10T09:23:00Z</dcterms:created>
  <dcterms:modified xsi:type="dcterms:W3CDTF">2024-04-1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9a9847f99a8546a68c61c7a7cd0b4bece8ee0bc9e8756a0d7d7aee27f97a9b</vt:lpwstr>
  </property>
</Properties>
</file>